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E44794" w14:textId="6BA027A6" w:rsidR="006D35C9" w:rsidRDefault="00FA3296">
      <w:r>
        <w:t>Complete DSA preparation 450 GFG questions topic wise</w:t>
      </w:r>
    </w:p>
    <w:p w14:paraId="62673417" w14:textId="77777777" w:rsidR="00FA3296" w:rsidRDefault="00FA3296"/>
    <w:p w14:paraId="60F8540F" w14:textId="06BED7BD" w:rsidR="006D35C9" w:rsidRDefault="006D35C9">
      <w: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5206"/>
        <w:gridCol w:w="2114"/>
      </w:tblGrid>
      <w:tr w:rsidR="001137C3" w:rsidRPr="006D35C9" w14:paraId="7FB049A0" w14:textId="77777777" w:rsidTr="0061497D">
        <w:trPr>
          <w:trHeight w:val="492"/>
        </w:trPr>
        <w:tc>
          <w:tcPr>
            <w:tcW w:w="1696" w:type="dxa"/>
            <w:shd w:val="clear" w:color="auto" w:fill="auto"/>
            <w:noWrap/>
            <w:vAlign w:val="bottom"/>
            <w:hideMark/>
          </w:tcPr>
          <w:p w14:paraId="2C464CAB" w14:textId="77777777" w:rsidR="00FA3296" w:rsidRPr="006D35C9" w:rsidRDefault="00FA3296" w:rsidP="00A376BC">
            <w:pPr>
              <w:spacing w:after="0" w:line="240" w:lineRule="auto"/>
              <w:rPr>
                <w:rFonts w:ascii="Segoe UI" w:eastAsia="Times New Roman" w:hAnsi="Segoe UI" w:cs="Segoe UI"/>
                <w:i/>
                <w:iCs/>
                <w:lang w:eastAsia="en-IN" w:bidi="hi-IN"/>
              </w:rPr>
            </w:pPr>
          </w:p>
        </w:tc>
        <w:tc>
          <w:tcPr>
            <w:tcW w:w="5206" w:type="dxa"/>
            <w:shd w:val="clear" w:color="auto" w:fill="auto"/>
            <w:noWrap/>
            <w:vAlign w:val="bottom"/>
            <w:hideMark/>
          </w:tcPr>
          <w:p w14:paraId="1FF80EB2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color w:val="000000"/>
                <w:sz w:val="24"/>
                <w:szCs w:val="24"/>
                <w:lang w:eastAsia="en-IN" w:bidi="hi-IN"/>
              </w:rPr>
              <w:t xml:space="preserve">Questions by Love </w:t>
            </w:r>
            <w:proofErr w:type="spellStart"/>
            <w:r w:rsidRPr="006D35C9">
              <w:rPr>
                <w:rFonts w:ascii="Segoe UI" w:eastAsia="Times New Roman" w:hAnsi="Segoe UI" w:cs="Segoe UI"/>
                <w:b/>
                <w:bCs/>
                <w:color w:val="000000"/>
                <w:sz w:val="24"/>
                <w:szCs w:val="24"/>
                <w:lang w:eastAsia="en-IN" w:bidi="hi-IN"/>
              </w:rPr>
              <w:t>Babbar</w:t>
            </w:r>
            <w:proofErr w:type="spellEnd"/>
            <w:r w:rsidRPr="006D35C9">
              <w:rPr>
                <w:rFonts w:ascii="Segoe UI" w:eastAsia="Times New Roman" w:hAnsi="Segoe UI" w:cs="Segoe UI"/>
                <w:b/>
                <w:bCs/>
                <w:color w:val="000000"/>
                <w:sz w:val="24"/>
                <w:szCs w:val="24"/>
                <w:lang w:eastAsia="en-IN" w:bidi="hi-IN"/>
              </w:rPr>
              <w:t>:</w:t>
            </w:r>
          </w:p>
        </w:tc>
        <w:tc>
          <w:tcPr>
            <w:tcW w:w="2114" w:type="dxa"/>
            <w:shd w:val="clear" w:color="auto" w:fill="auto"/>
            <w:noWrap/>
            <w:vAlign w:val="bottom"/>
            <w:hideMark/>
          </w:tcPr>
          <w:p w14:paraId="0A587C96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000000"/>
                <w:sz w:val="24"/>
                <w:szCs w:val="24"/>
                <w:lang w:eastAsia="en-IN" w:bidi="hi-IN"/>
              </w:rPr>
            </w:pPr>
          </w:p>
        </w:tc>
      </w:tr>
      <w:tr w:rsidR="0061497D" w:rsidRPr="006D35C9" w14:paraId="191CA82E" w14:textId="77777777" w:rsidTr="006C0C58">
        <w:trPr>
          <w:trHeight w:val="312"/>
        </w:trPr>
        <w:tc>
          <w:tcPr>
            <w:tcW w:w="9016" w:type="dxa"/>
            <w:gridSpan w:val="3"/>
            <w:shd w:val="clear" w:color="auto" w:fill="auto"/>
            <w:noWrap/>
            <w:vAlign w:val="bottom"/>
            <w:hideMark/>
          </w:tcPr>
          <w:p w14:paraId="1AA077B2" w14:textId="64E0C3B9" w:rsidR="0061497D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4" w:history="1">
              <w:r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Youtube Channel: https://www.youtube.com/channel/UCQHLxxBFrbfdrk1jF0moTpw </w:t>
              </w:r>
            </w:hyperlink>
          </w:p>
        </w:tc>
      </w:tr>
      <w:tr w:rsidR="001137C3" w:rsidRPr="006D35C9" w14:paraId="7AEFB529" w14:textId="77777777" w:rsidTr="0061497D">
        <w:trPr>
          <w:trHeight w:val="312"/>
        </w:trPr>
        <w:tc>
          <w:tcPr>
            <w:tcW w:w="1696" w:type="dxa"/>
            <w:shd w:val="clear" w:color="auto" w:fill="auto"/>
            <w:noWrap/>
            <w:vAlign w:val="bottom"/>
            <w:hideMark/>
          </w:tcPr>
          <w:p w14:paraId="7B6CAF3E" w14:textId="77777777" w:rsidR="00FA3296" w:rsidRPr="006D35C9" w:rsidRDefault="00FA3296" w:rsidP="00A376BC">
            <w:pPr>
              <w:spacing w:after="0" w:line="240" w:lineRule="auto"/>
              <w:rPr>
                <w:rFonts w:ascii="Segoe UI" w:eastAsia="Times New Roman" w:hAnsi="Segoe UI" w:cs="Segoe UI"/>
                <w:i/>
                <w:iCs/>
                <w:lang w:eastAsia="en-IN" w:bidi="hi-IN"/>
              </w:rPr>
            </w:pPr>
          </w:p>
        </w:tc>
        <w:tc>
          <w:tcPr>
            <w:tcW w:w="5206" w:type="dxa"/>
            <w:shd w:val="clear" w:color="auto" w:fill="auto"/>
            <w:noWrap/>
            <w:vAlign w:val="bottom"/>
            <w:hideMark/>
          </w:tcPr>
          <w:p w14:paraId="138BE91E" w14:textId="77777777" w:rsidR="00FA3296" w:rsidRPr="006D35C9" w:rsidRDefault="00FA3296" w:rsidP="00A376BC">
            <w:pPr>
              <w:spacing w:after="0" w:line="240" w:lineRule="auto"/>
              <w:rPr>
                <w:rFonts w:ascii="Segoe UI" w:eastAsia="Times New Roman" w:hAnsi="Segoe UI" w:cs="Segoe UI"/>
                <w:sz w:val="24"/>
                <w:szCs w:val="24"/>
                <w:lang w:eastAsia="en-IN" w:bidi="hi-IN"/>
              </w:rPr>
            </w:pPr>
          </w:p>
        </w:tc>
        <w:tc>
          <w:tcPr>
            <w:tcW w:w="2114" w:type="dxa"/>
            <w:shd w:val="clear" w:color="auto" w:fill="auto"/>
            <w:noWrap/>
            <w:vAlign w:val="bottom"/>
            <w:hideMark/>
          </w:tcPr>
          <w:p w14:paraId="797AE6A8" w14:textId="77777777" w:rsidR="00FA3296" w:rsidRPr="006D35C9" w:rsidRDefault="00FA3296" w:rsidP="00A376BC">
            <w:pPr>
              <w:spacing w:after="0" w:line="240" w:lineRule="auto"/>
              <w:rPr>
                <w:rFonts w:ascii="Segoe UI" w:eastAsia="Times New Roman" w:hAnsi="Segoe UI" w:cs="Segoe UI"/>
                <w:sz w:val="24"/>
                <w:szCs w:val="24"/>
                <w:lang w:eastAsia="en-IN" w:bidi="hi-IN"/>
              </w:rPr>
            </w:pPr>
          </w:p>
        </w:tc>
      </w:tr>
      <w:tr w:rsidR="001137C3" w:rsidRPr="006D35C9" w14:paraId="73DC3416" w14:textId="77777777" w:rsidTr="0061497D">
        <w:trPr>
          <w:trHeight w:val="420"/>
        </w:trPr>
        <w:tc>
          <w:tcPr>
            <w:tcW w:w="1696" w:type="dxa"/>
            <w:shd w:val="clear" w:color="auto" w:fill="auto"/>
            <w:noWrap/>
            <w:vAlign w:val="bottom"/>
            <w:hideMark/>
          </w:tcPr>
          <w:p w14:paraId="5905E918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u w:val="single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u w:val="single"/>
                <w:lang w:eastAsia="en-IN" w:bidi="hi-IN"/>
              </w:rPr>
              <w:t>Topic:</w:t>
            </w:r>
          </w:p>
        </w:tc>
        <w:tc>
          <w:tcPr>
            <w:tcW w:w="5206" w:type="dxa"/>
            <w:shd w:val="clear" w:color="auto" w:fill="auto"/>
            <w:noWrap/>
            <w:vAlign w:val="bottom"/>
            <w:hideMark/>
          </w:tcPr>
          <w:p w14:paraId="52CC19A8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000000"/>
                <w:sz w:val="24"/>
                <w:szCs w:val="24"/>
                <w:u w:val="single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color w:val="000000"/>
                <w:sz w:val="24"/>
                <w:szCs w:val="24"/>
                <w:u w:val="single"/>
                <w:lang w:eastAsia="en-IN" w:bidi="hi-IN"/>
              </w:rPr>
              <w:t xml:space="preserve">Problem: </w:t>
            </w:r>
          </w:p>
        </w:tc>
        <w:tc>
          <w:tcPr>
            <w:tcW w:w="2114" w:type="dxa"/>
            <w:shd w:val="clear" w:color="auto" w:fill="auto"/>
            <w:noWrap/>
            <w:vAlign w:val="bottom"/>
            <w:hideMark/>
          </w:tcPr>
          <w:p w14:paraId="7B0116FF" w14:textId="77777777" w:rsidR="00FA3296" w:rsidRPr="006D35C9" w:rsidRDefault="00FA3296" w:rsidP="00A376BC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000000"/>
                <w:sz w:val="24"/>
                <w:szCs w:val="24"/>
                <w:u w:val="single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color w:val="000000"/>
                <w:sz w:val="24"/>
                <w:szCs w:val="24"/>
                <w:u w:val="single"/>
                <w:lang w:eastAsia="en-IN" w:bidi="hi-IN"/>
              </w:rPr>
              <w:t xml:space="preserve">Done [yes or no] </w:t>
            </w:r>
          </w:p>
        </w:tc>
      </w:tr>
    </w:tbl>
    <w:p w14:paraId="4E754174" w14:textId="77777777" w:rsidR="001137C3" w:rsidRDefault="001137C3"/>
    <w:p w14:paraId="7770D912" w14:textId="29C7A442" w:rsidR="001137C3" w:rsidRDefault="00DC054D" w:rsidP="00DC054D">
      <w:pPr>
        <w:pStyle w:val="Heading1"/>
      </w:pPr>
      <w:r>
        <w:t>Array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75"/>
        <w:gridCol w:w="6542"/>
        <w:gridCol w:w="799"/>
      </w:tblGrid>
      <w:tr w:rsidR="000A14A5" w:rsidRPr="006D35C9" w14:paraId="2E0843A1" w14:textId="77777777" w:rsidTr="001137C3">
        <w:trPr>
          <w:trHeight w:val="312"/>
        </w:trPr>
        <w:tc>
          <w:tcPr>
            <w:tcW w:w="9016" w:type="dxa"/>
            <w:gridSpan w:val="3"/>
            <w:shd w:val="clear" w:color="auto" w:fill="auto"/>
            <w:noWrap/>
            <w:vAlign w:val="bottom"/>
            <w:hideMark/>
          </w:tcPr>
          <w:p w14:paraId="11456389" w14:textId="49CE86A3" w:rsidR="000A14A5" w:rsidRPr="006D35C9" w:rsidRDefault="000A14A5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</w:p>
        </w:tc>
      </w:tr>
      <w:tr w:rsidR="00FA3296" w:rsidRPr="006D35C9" w14:paraId="525FDABD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0E174E8F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Array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2F2D79F9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5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Reverse the array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7EAD1DDE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7BFB1757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42575FB3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Array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2CFF241B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6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Find the maximum and minimum element in an array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5318DDA0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2085A692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6ABB6B19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Array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3308A015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7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Find the "Kth" max and min element of an array 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6CF22516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1D712149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4253DFF8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Array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26C3F806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8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Given an array which consists of only 0, 1 and 2. Sort the array without using any sorting algo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470ECA3B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1BA386DA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1816BDEC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Array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3B80B664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9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Move all the negative elements to one side of the array 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53E1E1E2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539CCFA4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6B791450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Array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1F0D26F8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0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Find the Union and Intersection of the two sorted arrays.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569CACC4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500631AC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41D6AAC2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Array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6361A8B2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1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Write a program to cyclically rotate an array by one.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349194CC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4AFF9292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18AC6BFA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Array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29B71D27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2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find Largest sum contiguous Subarray [V. IMP]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70E63802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49D03A01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49A6CFF8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Array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1F852A46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3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Minimise the maximum difference between heights [V.IMP]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52B3765A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39EFBB7C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544E1400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Array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52622375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4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Minimum no. of Jumps to reach end of an array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19F72915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536DEDD3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3CF84802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Array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1BEF44E7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5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find duplicate in an array of N+1 Integers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45331308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2DE7B07B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3B49A247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Array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12E3437B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6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Merge 2 sorted arrays without using Extra space.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33A07650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05964D86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2C6A3B39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Array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026EB9B3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7" w:history="1">
              <w:proofErr w:type="spellStart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Kadane's</w:t>
              </w:r>
              <w:proofErr w:type="spellEnd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 Algo [V.V.V.V.V IMP]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6CD6C025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0522B9D4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7228BE75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Array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201F71DC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8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Merge Intervals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715FD95D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501432AC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203FA301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Array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445D1E8D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9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Next Permutation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4369E21C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0620B983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31E8DCE8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Array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4D6F83C0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0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Count Inversion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4A1E43ED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7427E824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307984F9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Array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40EF08A4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1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Best time to buy and Sell stock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2D2B60A8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15203B13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3A01A87C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Array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6CA97D2D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2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find all pairs on integer array whose sum is equal to given number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3D342946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10F7D021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1086F6D0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Array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24B731CD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3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find common elements In 3 sorted arrays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22FE4DB5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3359870E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0DF83E62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Array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077DF884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4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Rearrange the array in alternating positive and negative items with O(1) extra space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06B39B4D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4695AB04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0C9EF2C4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Array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48D3F20A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5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Find if there is any subarray with sum equal to 0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05F94340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2EBA5F40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76CE9E34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Array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6F98245A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6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Find factorial of a large number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3AB78D74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6E4AD3C1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3EE4F85C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Array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7118C0A7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7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find maximum product subarray 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5DA3C1B3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04D74F95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47AA8A40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lastRenderedPageBreak/>
              <w:t>Array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74868BE5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8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Find longest </w:t>
              </w:r>
              <w:proofErr w:type="spellStart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coinsecutive</w:t>
              </w:r>
              <w:proofErr w:type="spellEnd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 subsequence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68B1B771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08E6B568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5314BF53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Array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5DFCB5D5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9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Given an array of size n and a number k, fin all elements that appear more than " n/k " times.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42D88EAF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2994DF48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15CA047E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Array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021B019C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0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Maximum profit by buying and selling a share </w:t>
              </w:r>
              <w:proofErr w:type="spellStart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atmost</w:t>
              </w:r>
              <w:proofErr w:type="spellEnd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 twice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61197B1D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107A8DFE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4F468C2C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Array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607C449B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1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Find whether an array is a subset of another array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1A60D93C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06D8BEDB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48A60FC8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Array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25B84293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2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Find the triplet that sum to a given value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28DECFDB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221ABBA0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441E972C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Array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649A54FD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3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Trapping Rain water problem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0FBB5E3B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52C4C9C3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769CB9D2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Array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75919F2D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4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Chocolate Distribution problem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6E948525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43EB23B2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627D1847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Array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74193ED8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5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Smallest Subarray with sum greater than a given value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078CE99F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1CA00F70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2EC54094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Array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604B2A3B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6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Three </w:t>
              </w:r>
              <w:proofErr w:type="gramStart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way</w:t>
              </w:r>
              <w:proofErr w:type="gramEnd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 partitioning of an array around a given value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3EA009AD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7D1BB9D5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437CEA25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Array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2A2F5899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7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Minimum swaps required bring elements less equal K together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7566A02C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0C763A1A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2BB51857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Array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5D73941A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8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Minimum no. of operations required to make an array palindrome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360582C3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36B2473E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2E9FA0F5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Array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3CEEA29B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9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Median of 2 sorted arrays of equal size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29E0F8B7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35A60FDD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7063E94A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Array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43F9BEEF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40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Median of 2 sorted arrays of different size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5F1EA4D3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04F10F2C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3EBB69A0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i/>
                <w:iCs/>
                <w:color w:val="000000"/>
                <w:lang w:eastAsia="en-IN" w:bidi="hi-IN"/>
              </w:rPr>
            </w:pP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36CFFEE2" w14:textId="77777777" w:rsidR="00FA3296" w:rsidRPr="006D35C9" w:rsidRDefault="00FA3296" w:rsidP="00A376BC">
            <w:pPr>
              <w:spacing w:after="0" w:line="240" w:lineRule="auto"/>
              <w:rPr>
                <w:rFonts w:ascii="Segoe UI" w:eastAsia="Times New Roman" w:hAnsi="Segoe UI" w:cs="Segoe UI"/>
                <w:sz w:val="24"/>
                <w:szCs w:val="24"/>
                <w:lang w:eastAsia="en-IN" w:bidi="hi-IN"/>
              </w:rPr>
            </w:pPr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6472032F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</w:tbl>
    <w:p w14:paraId="6AF53484" w14:textId="77777777" w:rsidR="00DC054D" w:rsidRDefault="00DC054D"/>
    <w:p w14:paraId="203C5BCD" w14:textId="6AEBF4E8" w:rsidR="00DC054D" w:rsidRDefault="00B807C6" w:rsidP="00B807C6">
      <w:pPr>
        <w:pStyle w:val="Heading1"/>
      </w:pPr>
      <w:r>
        <w:t>Matrix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75"/>
        <w:gridCol w:w="6542"/>
        <w:gridCol w:w="799"/>
      </w:tblGrid>
      <w:tr w:rsidR="00FA3296" w:rsidRPr="006D35C9" w14:paraId="28255492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2EDFD072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i/>
                <w:iCs/>
                <w:color w:val="000000"/>
                <w:lang w:eastAsia="en-IN" w:bidi="hi-IN"/>
              </w:rPr>
            </w:pP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5B4C6780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sz w:val="24"/>
                <w:szCs w:val="24"/>
                <w:lang w:eastAsia="en-IN" w:bidi="hi-IN"/>
              </w:rPr>
            </w:pPr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1D2B7B49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3DC354A1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3B2A2F98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Matrix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5C70A9CB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41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Spiral traversal on a Matrix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692EA6D6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66D0F88C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09928C1E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Matrix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56161664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42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Search an element in a </w:t>
              </w:r>
              <w:proofErr w:type="spellStart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matriix</w:t>
              </w:r>
              <w:proofErr w:type="spellEnd"/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2865DCB6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693A7FE3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79DC092B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Matrix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0958AF8F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43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Find median in a row wise sorted matrix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2A53BB05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379709AF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044915D7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Matrix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02D77B94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44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Find row with maximum no. of 1's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1FAC7F29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2B9F9DFC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385B5B7C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Matrix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23D186E1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45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Print elements in sorted order using row-column wise sorted matrix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38302F9E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5E39D5F2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257CA15E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Matrix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39475E4D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46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Maximum size rectangle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01F990EF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0A5EDADC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6BD19CCD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Matrix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637946ED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47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Find a specific pair in matrix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3EA2E603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5FF9F5A2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73FECE42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Matrix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113BBDDB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48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Rotate matrix by 90 degrees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3BEF220C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52CC5E4E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13512870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Matrix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2B890956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49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Kth smallest element in a row-</w:t>
              </w:r>
              <w:proofErr w:type="spellStart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cpumn</w:t>
              </w:r>
              <w:proofErr w:type="spellEnd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 wise sorted matrix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4337E802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0E005B02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054ABE6A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Matrix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1F77A773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50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Common elements in all rows of a given matrix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4C5FB06E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5690DB7C" w14:textId="77777777" w:rsidTr="001137C3">
        <w:trPr>
          <w:trHeight w:val="312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3EB0168C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i/>
                <w:iCs/>
                <w:color w:val="000000"/>
                <w:lang w:eastAsia="en-IN" w:bidi="hi-IN"/>
              </w:rPr>
            </w:pP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045DC2E4" w14:textId="77777777" w:rsidR="00FA3296" w:rsidRPr="006D35C9" w:rsidRDefault="00FA3296" w:rsidP="00A376BC">
            <w:pPr>
              <w:spacing w:after="0" w:line="240" w:lineRule="auto"/>
              <w:rPr>
                <w:rFonts w:ascii="Segoe UI" w:eastAsia="Times New Roman" w:hAnsi="Segoe UI" w:cs="Segoe UI"/>
                <w:sz w:val="24"/>
                <w:szCs w:val="24"/>
                <w:lang w:eastAsia="en-IN" w:bidi="hi-IN"/>
              </w:rPr>
            </w:pPr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1C0A69FD" w14:textId="77777777" w:rsidR="00FA3296" w:rsidRPr="006D35C9" w:rsidRDefault="00FA3296" w:rsidP="00A376BC">
            <w:pPr>
              <w:spacing w:after="0" w:line="240" w:lineRule="auto"/>
              <w:rPr>
                <w:rFonts w:ascii="Segoe UI" w:eastAsia="Times New Roman" w:hAnsi="Segoe UI" w:cs="Segoe UI"/>
                <w:sz w:val="24"/>
                <w:szCs w:val="24"/>
                <w:lang w:eastAsia="en-IN" w:bidi="hi-IN"/>
              </w:rPr>
            </w:pPr>
          </w:p>
        </w:tc>
      </w:tr>
    </w:tbl>
    <w:p w14:paraId="791F5393" w14:textId="77777777" w:rsidR="00B807C6" w:rsidRDefault="00B807C6"/>
    <w:p w14:paraId="5167BAD0" w14:textId="60CB05C6" w:rsidR="00B807C6" w:rsidRDefault="00B807C6" w:rsidP="00B807C6">
      <w:pPr>
        <w:pStyle w:val="Heading1"/>
      </w:pPr>
      <w:r>
        <w:lastRenderedPageBreak/>
        <w:t>String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75"/>
        <w:gridCol w:w="6542"/>
        <w:gridCol w:w="799"/>
      </w:tblGrid>
      <w:tr w:rsidR="00FA3296" w:rsidRPr="006D35C9" w14:paraId="7D12AB35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0E411651" w14:textId="77777777" w:rsidR="00FA3296" w:rsidRPr="006D35C9" w:rsidRDefault="00FA3296" w:rsidP="00A376BC">
            <w:pPr>
              <w:spacing w:after="0" w:line="240" w:lineRule="auto"/>
              <w:rPr>
                <w:rFonts w:ascii="Segoe UI" w:eastAsia="Times New Roman" w:hAnsi="Segoe UI" w:cs="Segoe UI"/>
                <w:i/>
                <w:iCs/>
                <w:lang w:eastAsia="en-IN" w:bidi="hi-IN"/>
              </w:rPr>
            </w:pP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7201D4F9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sz w:val="24"/>
                <w:szCs w:val="24"/>
                <w:lang w:eastAsia="en-IN" w:bidi="hi-IN"/>
              </w:rPr>
            </w:pPr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4B545376" w14:textId="77777777" w:rsidR="00FA3296" w:rsidRPr="006D35C9" w:rsidRDefault="00FA3296" w:rsidP="00A376BC">
            <w:pPr>
              <w:spacing w:after="0" w:line="240" w:lineRule="auto"/>
              <w:rPr>
                <w:rFonts w:ascii="Segoe UI" w:eastAsia="Times New Roman" w:hAnsi="Segoe UI" w:cs="Segoe UI"/>
                <w:sz w:val="24"/>
                <w:szCs w:val="24"/>
                <w:lang w:eastAsia="en-IN" w:bidi="hi-IN"/>
              </w:rPr>
            </w:pPr>
          </w:p>
        </w:tc>
      </w:tr>
      <w:tr w:rsidR="00FA3296" w:rsidRPr="006D35C9" w14:paraId="5941EE1C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503F0C2F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r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1DC351B3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51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Reverse a String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692205B5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1C5CA1B3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51587D97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r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4AD6E664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52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Check whether a String is Palindrome or not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315170AE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0634EA31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28B40561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r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1D3F1A4E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53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Find Duplicate characters in a string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18E0E16E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7BD12936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37091A3D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r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73407817" w14:textId="77777777" w:rsidR="00FA3296" w:rsidRPr="006D35C9" w:rsidRDefault="00FA3296" w:rsidP="00A376B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Why strings are immutable in Java?</w:t>
            </w:r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0B4BF3B5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4EAD8B72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2227013E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r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4D676E7B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54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Write a Code to check whether one string is a rotation of another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14063F0D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7CF0F346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72CB7751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r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02AD55A4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55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Write a Program to check whether a string is a valid shuffle of two strings or not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4EBB27C1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4C797497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42B1C54E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r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38EB2B5C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56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Count and Say problem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30EB4316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14C06128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6A7A9746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r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7C0A5123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57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Write a program to find the longest Palindrome in a string.[ Longest palindromic Substring]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32D79D75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4E29EF5C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335BF23B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r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69688BD6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58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Find Longest Recurring Subsequence in String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6AC978BE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612AC277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39D06A46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r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0B89CEB5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59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Print all </w:t>
              </w:r>
              <w:proofErr w:type="spellStart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Subsequences</w:t>
              </w:r>
              <w:proofErr w:type="spellEnd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 of a string.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40CBAFF9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5F3C7A34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4073355C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r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1ED2D401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60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Print all the permutations of the given string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191BEC14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2E19E159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2E290CE9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r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77E10F52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61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Split the Binary string into two </w:t>
              </w:r>
              <w:proofErr w:type="gramStart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substring</w:t>
              </w:r>
              <w:proofErr w:type="gramEnd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 with equal 0’s and 1’s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1015C456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68B0E85A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31E6DF76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r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01177A54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62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Word Wrap Problem [VERY IMP].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7CBC8E6D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2E122884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65CEBAB5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r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46DD8ED1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63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EDIT Distance [Very Imp]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3CBCB255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6B5570BB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09A92E4B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r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3A619AA9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64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Find next greater number with same set of digits. [Very </w:t>
              </w:r>
              <w:proofErr w:type="spellStart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Very</w:t>
              </w:r>
              <w:proofErr w:type="spellEnd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 IMP]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4D770DB3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4729317C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47D29491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r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749A6866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65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Balanced Parenthesis problem.[Imp]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62A3F635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1DD5BC9F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125C40E9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r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7832DC78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66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Word break Problem[ Very Imp]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5240DFC7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439665E0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2BB1E5BF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r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62C79CE3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67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Rabin Karp Algo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1EDA9BC4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1F590C4A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7BCF1AA3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r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533DDE5E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68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KMP Algo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07889F6F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763F8A70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363937BE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r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4C1C4B17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69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Convert a Sentence into its equivalent mobile numeric keypad sequence.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74798DBD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4DF4B6E0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7EAED169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r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13A4AA8C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70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Minimum number of bracket reversals needed to make an expression balanced.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2F2F8B03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416F2751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40187F79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r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06DF2578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71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Count All Palindromic Subsequence in a given String.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39AD1E46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7AD597E9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604417A1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r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2F4B6716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72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Count of number of given string in 2D character array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7ABE8A89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2B3E6C39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6F31C672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r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6396E68B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73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Search a Word in a 2D Grid of characters.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2F174853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1E8BC9A8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14CA98E8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r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3B58B9B9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74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Boyer Moore Algorithm for Pattern Searching.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55D9C5F2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5FDBA6BB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73C3E55B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r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3D42BE28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75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Converting Roman Numerals to Decimal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4485E62A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49B5C539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08984D19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lastRenderedPageBreak/>
              <w:t>Str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55D2608B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76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Longest Common Prefix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02CE91A3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6B955EF0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5D5BFF96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r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2D691335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77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Number of flips to make binary string alternate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33129971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79587900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5C6803B0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r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1D62635C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78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Find the first repeated word in string.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628A93E4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338BC1FC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5226F9C6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r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3C48F5AD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79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Minimum number of swaps for bracket balancing.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5605B208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6D898AFA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139DBBAA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r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25351771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80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Find the longest common subsequence between two strings.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00D103C0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014B3363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50A59BCC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r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7C56B39A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81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Program to generate all possible valid IP addresses from given  string.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25351AA0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7035F70D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3CFF067A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r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1EA841ED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82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Write a program </w:t>
              </w:r>
              <w:proofErr w:type="spellStart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tofind</w:t>
              </w:r>
              <w:proofErr w:type="spellEnd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 the smallest window that contains all characters of string itself.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37F5EA9A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16AEF57B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61539725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r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5EDA5628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83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Rearrange characters in a string such that no two adjacent are same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79283610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6FBD4C94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510C384A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r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5CD84918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84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Minimum characters to be added at front to make string palindrome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7079123B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086C3D62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4C2FC060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r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5EF41165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85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Given a sequence of words, print all anagrams together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544C2675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006D90C0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3B7B9B23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r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0FFB72F2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86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Find the smallest window in a string containing all characters of another string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3C75709A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0A54AAC6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0656D033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r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4B7DDBB7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87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Recursively remove all adjacent duplicates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3662E0BE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59B94424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6D2827EC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r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38907934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88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String matching where one string contains wildcard characters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19868C18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57440A27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33780799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r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1EC84F5A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89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Function to find Number of customers who could not get a computer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0598F036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1C240E8A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68465F65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r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6EC68EBD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90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Transform One String to Another using Minimum Number of Given Operation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525EDBD3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06913341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2E4E724A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r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12835687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91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Check if two given strings are isomorphic to each other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539B441F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55F02BA9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0B67FDDD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r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2F82B212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92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Recursively print all sentences that can be formed from list of word lists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43F62B83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2D40833E" w14:textId="77777777" w:rsidTr="001137C3">
        <w:trPr>
          <w:trHeight w:val="312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79C7E1E2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i/>
                <w:iCs/>
                <w:color w:val="000000"/>
                <w:lang w:eastAsia="en-IN" w:bidi="hi-IN"/>
              </w:rPr>
            </w:pP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0431A619" w14:textId="77777777" w:rsidR="00FA3296" w:rsidRPr="006D35C9" w:rsidRDefault="00FA3296" w:rsidP="00A376BC">
            <w:pPr>
              <w:spacing w:after="0" w:line="240" w:lineRule="auto"/>
              <w:rPr>
                <w:rFonts w:ascii="Segoe UI" w:eastAsia="Times New Roman" w:hAnsi="Segoe UI" w:cs="Segoe UI"/>
                <w:sz w:val="24"/>
                <w:szCs w:val="24"/>
                <w:lang w:eastAsia="en-IN" w:bidi="hi-IN"/>
              </w:rPr>
            </w:pPr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7FBDBE75" w14:textId="77777777" w:rsidR="00FA3296" w:rsidRPr="006D35C9" w:rsidRDefault="00FA3296" w:rsidP="00A376BC">
            <w:pPr>
              <w:spacing w:after="0" w:line="240" w:lineRule="auto"/>
              <w:rPr>
                <w:rFonts w:ascii="Segoe UI" w:eastAsia="Times New Roman" w:hAnsi="Segoe UI" w:cs="Segoe UI"/>
                <w:sz w:val="24"/>
                <w:szCs w:val="24"/>
                <w:lang w:eastAsia="en-IN" w:bidi="hi-IN"/>
              </w:rPr>
            </w:pPr>
          </w:p>
        </w:tc>
      </w:tr>
    </w:tbl>
    <w:p w14:paraId="67A95531" w14:textId="77777777" w:rsidR="00B807C6" w:rsidRDefault="00B807C6"/>
    <w:p w14:paraId="5981CE3D" w14:textId="28B91473" w:rsidR="00610B6B" w:rsidRDefault="00610B6B" w:rsidP="00610B6B">
      <w:pPr>
        <w:pStyle w:val="Heading1"/>
      </w:pPr>
      <w:r>
        <w:t>Searching &amp; Sorting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75"/>
        <w:gridCol w:w="6542"/>
        <w:gridCol w:w="799"/>
      </w:tblGrid>
      <w:tr w:rsidR="00FA3296" w:rsidRPr="006D35C9" w14:paraId="450B8C6B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1EF7BB5D" w14:textId="77777777" w:rsidR="00FA3296" w:rsidRPr="006D35C9" w:rsidRDefault="00FA3296" w:rsidP="00A376BC">
            <w:pPr>
              <w:spacing w:after="0" w:line="240" w:lineRule="auto"/>
              <w:rPr>
                <w:rFonts w:ascii="Segoe UI" w:eastAsia="Times New Roman" w:hAnsi="Segoe UI" w:cs="Segoe UI"/>
                <w:i/>
                <w:iCs/>
                <w:lang w:eastAsia="en-IN" w:bidi="hi-IN"/>
              </w:rPr>
            </w:pP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20DBB076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sz w:val="24"/>
                <w:szCs w:val="24"/>
                <w:lang w:eastAsia="en-IN" w:bidi="hi-IN"/>
              </w:rPr>
            </w:pPr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270D51E5" w14:textId="77777777" w:rsidR="00FA3296" w:rsidRPr="006D35C9" w:rsidRDefault="00FA3296" w:rsidP="00A376BC">
            <w:pPr>
              <w:spacing w:after="0" w:line="240" w:lineRule="auto"/>
              <w:rPr>
                <w:rFonts w:ascii="Segoe UI" w:eastAsia="Times New Roman" w:hAnsi="Segoe UI" w:cs="Segoe UI"/>
                <w:sz w:val="24"/>
                <w:szCs w:val="24"/>
                <w:lang w:eastAsia="en-IN" w:bidi="hi-IN"/>
              </w:rPr>
            </w:pPr>
          </w:p>
        </w:tc>
      </w:tr>
      <w:tr w:rsidR="00FA3296" w:rsidRPr="006D35C9" w14:paraId="6A943F1B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6716B09F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earching &amp; Sort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6C82B61A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93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Find first and last positions of an element in a sorted array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6D90E453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3F12265D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5445F1DB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earching &amp; Sort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1A5C52DA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94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Find a Fixed Point (Value equal to index) in a given array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62E32513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794260BA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36569D2B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earching &amp; Sort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33D85D3A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95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Search in a rotated sorted array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0E7D5569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18A37ABD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0285B9A2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earching &amp; Sort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5F2F2B48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96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square root of an integer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2F9C422D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5108A564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52A85596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lastRenderedPageBreak/>
              <w:t>Searching &amp; Sort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1EE84CC9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97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Maximum and minimum of an array using minimum number of comparisons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50D68712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495D3DE4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53BDBDBA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earching &amp; Sort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31245E97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98" w:anchor=":~:text=We%20need%20to%20find%20a,set%20of%20points%20is%20minimum.&amp;text=In%20above%20figure%20optimum%20location,is%20minimum%20obtainable%20total%20distance.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Optimum location of point to minimize total distance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5B4D8E69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4FC0AC9F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191C3550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earching &amp; Sort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6A35FD99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99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Find the repeating and the missing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344ED7FC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3C169797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2DAB33F1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earching &amp; Sort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1BF478C6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00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find majority element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0CC9FDB4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5844546D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49C25458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earching &amp; Sort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3F2AA1AA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01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Searching in an array where adjacent differ by at most k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6188CD99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7338FA64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5067BE60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earching &amp; Sort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36FF4E7B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02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find a pair with a given difference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7B7283D8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5EA3FE88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6BEAB128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earching &amp; Sort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259B3BDA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03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find four elements that sum to a given value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4F53D876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09694FC5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5468952D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earching &amp; Sort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4B2FBD28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04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maximum sum such that no 2 elements are adjacent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01789142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5A67645F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2825F44A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earching &amp; Sort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531970F1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05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Count triplet with sum smaller than a given value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120EBCA3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3261E03F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4B828254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earching &amp; Sort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68CEA6FB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06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merge 2 sorted arrays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5AE8DC8C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351293ED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6FE48E40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earching &amp; Sort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2E322463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07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print all subarrays with 0 sum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54AABC9C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64E96BB2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24C1AA1D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earching &amp; Sort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34A7EB29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08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Product array Puzzle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28F54875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19AF92A0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69D57888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earching &amp; Sort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3D7DF6B0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09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Sort array according to count of set bits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246D8C64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45D1E275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7F98C3BC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earching &amp; Sort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229A0BAB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10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minimum no. of swaps required to sort the array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0ABE6914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690B3094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1FE97334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earching &amp; Sort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59F55D6B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11" w:history="1">
              <w:proofErr w:type="spellStart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Bishu</w:t>
              </w:r>
              <w:proofErr w:type="spellEnd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 and Soldiers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350DAF4F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03FE2003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6D539786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earching &amp; Sort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3AE8CFE3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12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Rasta and </w:t>
              </w:r>
              <w:proofErr w:type="spellStart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Kheshtak</w:t>
              </w:r>
              <w:proofErr w:type="spellEnd"/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107C1A00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1C479371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471EB46F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earching &amp; Sort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7FFCD9A4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13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Kth smallest number again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2236682F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420CA1C8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00F00AA8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earching &amp; Sort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13D56FC7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14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Find pivot element in a sorted array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7E2DE73A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07661B84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79A741B5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earching &amp; Sort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2090A49B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15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K-</w:t>
              </w:r>
              <w:proofErr w:type="spellStart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th</w:t>
              </w:r>
              <w:proofErr w:type="spellEnd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 Element of Two Sorted Arrays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68079EDB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2A3A1FCA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733A5644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earching &amp; Sort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200C5B34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16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Aggressive cows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15138DF8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735CF447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12E240CF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earching &amp; Sort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0CDCF010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17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Book Allocation Problem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12F24565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2948F945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501437A9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earching &amp; Sort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32A82F94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18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EKOSPOJ: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79360ACB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175F5543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6F8F98B7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earching &amp; Sort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72E29DB6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19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Job Scheduling Algo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7AC94B6C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70DE2C6E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3F56BBE3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lastRenderedPageBreak/>
              <w:t>Searching &amp; Sort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7D72D76A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20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Missing Number in AP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39BF098D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72F0A115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165B595F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earching &amp; Sort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49804A15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21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Smallest number with </w:t>
              </w:r>
              <w:proofErr w:type="spellStart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atleastn</w:t>
              </w:r>
              <w:proofErr w:type="spellEnd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 trailing zeroes </w:t>
              </w:r>
              <w:proofErr w:type="spellStart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infactorial</w:t>
              </w:r>
              <w:proofErr w:type="spellEnd"/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59A6E6C9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365B5F75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14608A55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earching &amp; Sort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56A7A157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22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Painters Partition Problem: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77E564DD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01E3B24E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6A69D801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earching &amp; Sort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799089A8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23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ROTI-</w:t>
              </w:r>
              <w:proofErr w:type="spellStart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Prata</w:t>
              </w:r>
              <w:proofErr w:type="spellEnd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 SPOJ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38FDF66E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5F93390D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173C13BC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earching &amp; Sort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76CDCC04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24" w:history="1">
              <w:proofErr w:type="spellStart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DoubleHelix</w:t>
              </w:r>
              <w:proofErr w:type="spellEnd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 SPOJ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5018B98D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0539F00B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2E0097F7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earching &amp; Sort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67D2BC50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25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Subset Sums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1A8F443F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4B45363A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1ABA9098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earching &amp; Sort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0249CC59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26" w:history="1">
              <w:proofErr w:type="spellStart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Findthe</w:t>
              </w:r>
              <w:proofErr w:type="spellEnd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 inversion count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64311D7D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087F2548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393E3C8B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earching &amp; Sort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23A5626F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27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Implement Merge-sort in-place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1ABE102C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5234695F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10C5DE9A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earching &amp; Sort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11F96A34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28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Partitioning and Sorting Arrays with Many Repeated Entries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286BFF78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52B63126" w14:textId="77777777" w:rsidTr="001137C3">
        <w:trPr>
          <w:trHeight w:val="312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3FBB45FE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i/>
                <w:iCs/>
                <w:color w:val="000000"/>
                <w:lang w:eastAsia="en-IN" w:bidi="hi-IN"/>
              </w:rPr>
            </w:pP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0E78EB02" w14:textId="77777777" w:rsidR="00FA3296" w:rsidRPr="006D35C9" w:rsidRDefault="00FA3296" w:rsidP="00A376BC">
            <w:pPr>
              <w:spacing w:after="0" w:line="240" w:lineRule="auto"/>
              <w:rPr>
                <w:rFonts w:ascii="Segoe UI" w:eastAsia="Times New Roman" w:hAnsi="Segoe UI" w:cs="Segoe UI"/>
                <w:sz w:val="24"/>
                <w:szCs w:val="24"/>
                <w:lang w:eastAsia="en-IN" w:bidi="hi-IN"/>
              </w:rPr>
            </w:pPr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4FDC5503" w14:textId="77777777" w:rsidR="00FA3296" w:rsidRPr="006D35C9" w:rsidRDefault="00FA3296" w:rsidP="00A376BC">
            <w:pPr>
              <w:spacing w:after="0" w:line="240" w:lineRule="auto"/>
              <w:rPr>
                <w:rFonts w:ascii="Segoe UI" w:eastAsia="Times New Roman" w:hAnsi="Segoe UI" w:cs="Segoe UI"/>
                <w:sz w:val="24"/>
                <w:szCs w:val="24"/>
                <w:lang w:eastAsia="en-IN" w:bidi="hi-IN"/>
              </w:rPr>
            </w:pPr>
          </w:p>
        </w:tc>
      </w:tr>
    </w:tbl>
    <w:p w14:paraId="5F5253FF" w14:textId="77777777" w:rsidR="00610B6B" w:rsidRDefault="00610B6B"/>
    <w:p w14:paraId="1DE78A22" w14:textId="00AA2C0D" w:rsidR="00610B6B" w:rsidRDefault="00610B6B" w:rsidP="00610B6B">
      <w:pPr>
        <w:pStyle w:val="Heading1"/>
      </w:pPr>
      <w:r>
        <w:t>Linked Lis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75"/>
        <w:gridCol w:w="6542"/>
        <w:gridCol w:w="799"/>
      </w:tblGrid>
      <w:tr w:rsidR="00FA3296" w:rsidRPr="006D35C9" w14:paraId="154EBCDF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32886F93" w14:textId="77777777" w:rsidR="00FA3296" w:rsidRPr="006D35C9" w:rsidRDefault="00FA3296" w:rsidP="00A376BC">
            <w:pPr>
              <w:spacing w:after="0" w:line="240" w:lineRule="auto"/>
              <w:rPr>
                <w:rFonts w:ascii="Segoe UI" w:eastAsia="Times New Roman" w:hAnsi="Segoe UI" w:cs="Segoe UI"/>
                <w:i/>
                <w:iCs/>
                <w:lang w:eastAsia="en-IN" w:bidi="hi-IN"/>
              </w:rPr>
            </w:pP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372D1C0A" w14:textId="77777777" w:rsidR="00FA3296" w:rsidRPr="006D35C9" w:rsidRDefault="00FA3296" w:rsidP="00A376BC">
            <w:pPr>
              <w:spacing w:after="0" w:line="240" w:lineRule="auto"/>
              <w:rPr>
                <w:rFonts w:ascii="Segoe UI" w:eastAsia="Times New Roman" w:hAnsi="Segoe UI" w:cs="Segoe UI"/>
                <w:sz w:val="24"/>
                <w:szCs w:val="24"/>
                <w:lang w:eastAsia="en-IN" w:bidi="hi-IN"/>
              </w:rPr>
            </w:pPr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589989F7" w14:textId="77777777" w:rsidR="00FA3296" w:rsidRPr="006D35C9" w:rsidRDefault="00FA3296" w:rsidP="00A376BC">
            <w:pPr>
              <w:spacing w:after="0" w:line="240" w:lineRule="auto"/>
              <w:rPr>
                <w:rFonts w:ascii="Segoe UI" w:eastAsia="Times New Roman" w:hAnsi="Segoe UI" w:cs="Segoe UI"/>
                <w:sz w:val="24"/>
                <w:szCs w:val="24"/>
                <w:lang w:eastAsia="en-IN" w:bidi="hi-IN"/>
              </w:rPr>
            </w:pPr>
          </w:p>
        </w:tc>
      </w:tr>
      <w:tr w:rsidR="00FA3296" w:rsidRPr="006D35C9" w14:paraId="0AB7107D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08B07F52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LinkedList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76112B20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29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Write a Program to reverse the Linked List. (Both Iterative and recursive)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0BB06FA0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4E6C1CA7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2C004A34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LinkedList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222B689C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30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Reverse a Linked List in group of Given Size. [Very Imp]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7658F997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1F68B29F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249403D1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LinkedList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5D6337E6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31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Write a program to Detect loop in a linked list.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42645DA1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19D6F6FE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0E993C08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LinkedList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27A0B036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32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Write a program to Delete loop in a linked list.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5A94CF06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6F044F56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66CE31A2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LinkedList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0F52F902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33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Find the starting point of the loop. 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7D277D71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1C84CFBF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136476AE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LinkedList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10299C00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34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Remove Duplicates in a sorted Linked List.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2752549D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1FBC0B85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2E229B85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LinkedList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00B4FB96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35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Remove Duplicates in </w:t>
              </w:r>
              <w:proofErr w:type="gramStart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a</w:t>
              </w:r>
              <w:proofErr w:type="gramEnd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 Un-sorted Linked List.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3A245ACC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52E28156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0C12B03B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LinkedList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43FF82C7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36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Write a Program to Move the last element to Front in a Linked List.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3C48E0BD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66332937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56888F71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LinkedList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4FF3BBAA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37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Add “1” to a number represented as a Linked List.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54734BE3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5F7F610C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53C11672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LinkedList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3186E9BC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38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Add two numbers represented by linked lists.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1FC18E5E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18BABC57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34BAEC57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LinkedList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02099D6D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39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Intersection of two Sorted Linked List.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45E90D94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57DE2475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4ED80A5B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LinkedList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51121A1A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40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Intersection Point of two Linked Lists.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3E803781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6000F135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0029791F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LinkedList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52183ADB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41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Merge Sort For Linked lists.[Very Important]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0696BDED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3EC18FA1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1F325C5E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LinkedList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6A0E3B04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42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Quicksort for Linked Lists.[Very Important]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3EFB037C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0CBE4FFF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22AFD654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lastRenderedPageBreak/>
              <w:t>LinkedList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4EBE08E4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43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Find the middle Element of a linked list.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6B67EB64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1A1B822F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7C0F9611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LinkedList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7CFCFF5C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44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Check if a linked list is a circular linked list.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10DD6FED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03135C63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2C5E098F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LinkedList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2EA18D8A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45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Split a Circular linked list into two halves.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06BFB1C4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6B31E1D0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18CBED93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LinkedList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6265EF4D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46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Write a Program to check whether the Singly Linked list is a palindrome or not.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7B9A5814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22FF6832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73B0CDCA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LinkedList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60D3A781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47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Deletion from a Circular Linked List.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32CDFA13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6AB7983A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3B4D0FF8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LinkedList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166A73B7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48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Reverse a Doubly Linked list.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0CE5E60F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6E898EF1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2057CD8D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LinkedList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637563F3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49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Find pairs with a given sum in a DLL.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2988574B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6CC1667D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2E3DA452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LinkedList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0DD59F81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50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Count triplets in a sorted DLL whose sum is equal to given value “X”.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5754D6CD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69FCE929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5285B874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LinkedList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6F021B78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51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Sort a “</w:t>
              </w:r>
              <w:proofErr w:type="spellStart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k”sorted</w:t>
              </w:r>
              <w:proofErr w:type="spellEnd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 Doubly Linked list.[Very IMP]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3EE4C8EC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3A06A9F1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2689CB86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LinkedList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0F51904D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52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Rotate </w:t>
              </w:r>
              <w:proofErr w:type="spellStart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DoublyLinked</w:t>
              </w:r>
              <w:proofErr w:type="spellEnd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 list by N nodes.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47198B6D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28454DFF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2CB2581F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LinkedList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50EB615F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53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Rotate a Doubly Linked list in group of Given Size.[Very IMP]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7103579E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11E36D33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05CE0462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LinkedList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4B8AE7C9" w14:textId="77777777" w:rsidR="00FA3296" w:rsidRPr="006D35C9" w:rsidRDefault="00FA3296" w:rsidP="00A376B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Can we reverse a linked list in less than O(n) ?</w:t>
            </w:r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2AEAEF19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3F99ABA5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5CE0EC35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LinkedList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3BD28D50" w14:textId="77777777" w:rsidR="00FA3296" w:rsidRPr="006D35C9" w:rsidRDefault="00FA3296" w:rsidP="00A376B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 xml:space="preserve">Why Quicksort is preferred for. Arrays and Merge Sort for </w:t>
            </w:r>
            <w:proofErr w:type="spellStart"/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LinkedLists</w:t>
            </w:r>
            <w:proofErr w:type="spellEnd"/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 xml:space="preserve"> ?</w:t>
            </w:r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17840AA9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48580669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055A9FE7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LinkedList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00B514EC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54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Flatten a Linked List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3DF05775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48BD2629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73FAC674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LinkedList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769C47F3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55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Sort a LL of 0's, 1's and 2's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64812033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160969D2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1B6DC05F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LinkedList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5C79CF4E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56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Clone a linked list with next and random pointer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4812D886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15059F86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022D484D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LinkedList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1E3B6F7E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57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Merge K sorted Linked list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6930ED1F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1A8B3B75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13C58251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LinkedList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1B251E77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58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Multiply 2 no. represented by LL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7A0E882E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5874DB2A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6A74BCF6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LinkedList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1B8211D2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59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Delete nodes which have a greater value on right side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67F260B5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2577C68B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1608CB2D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LinkedList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6A674CEB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60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Segregate even and odd nodes in a Linked List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17FECFD4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349C7684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7F0883C1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LinkedList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04B38B56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61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Program for </w:t>
              </w:r>
              <w:proofErr w:type="spellStart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n’th</w:t>
              </w:r>
              <w:proofErr w:type="spellEnd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 node from the end of a Linked List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76F51E68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4A38E1A4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717B6DCF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LinkedList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27307F75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62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Find the first non-repeating character from a stream of characters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0A967CA8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601BCD54" w14:textId="77777777" w:rsidTr="001137C3">
        <w:trPr>
          <w:trHeight w:val="312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03353BA8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i/>
                <w:iCs/>
                <w:color w:val="000000"/>
                <w:lang w:eastAsia="en-IN" w:bidi="hi-IN"/>
              </w:rPr>
            </w:pP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2C3E3ECD" w14:textId="77777777" w:rsidR="00FA3296" w:rsidRPr="006D35C9" w:rsidRDefault="00FA3296" w:rsidP="00A376BC">
            <w:pPr>
              <w:spacing w:after="0" w:line="240" w:lineRule="auto"/>
              <w:rPr>
                <w:rFonts w:ascii="Segoe UI" w:eastAsia="Times New Roman" w:hAnsi="Segoe UI" w:cs="Segoe UI"/>
                <w:sz w:val="24"/>
                <w:szCs w:val="24"/>
                <w:lang w:eastAsia="en-IN" w:bidi="hi-IN"/>
              </w:rPr>
            </w:pPr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6AFBFCBD" w14:textId="77777777" w:rsidR="00FA3296" w:rsidRPr="006D35C9" w:rsidRDefault="00FA3296" w:rsidP="00A376BC">
            <w:pPr>
              <w:spacing w:after="0" w:line="240" w:lineRule="auto"/>
              <w:rPr>
                <w:rFonts w:ascii="Segoe UI" w:eastAsia="Times New Roman" w:hAnsi="Segoe UI" w:cs="Segoe UI"/>
                <w:sz w:val="24"/>
                <w:szCs w:val="24"/>
                <w:lang w:eastAsia="en-IN" w:bidi="hi-IN"/>
              </w:rPr>
            </w:pPr>
          </w:p>
        </w:tc>
      </w:tr>
    </w:tbl>
    <w:p w14:paraId="71BFD285" w14:textId="77777777" w:rsidR="00F7397F" w:rsidRDefault="00F7397F"/>
    <w:p w14:paraId="71A17FA2" w14:textId="2B1142B5" w:rsidR="00F7397F" w:rsidRDefault="00F7397F" w:rsidP="00F7397F">
      <w:pPr>
        <w:pStyle w:val="Heading1"/>
      </w:pPr>
      <w:r>
        <w:t>Binary Tre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75"/>
        <w:gridCol w:w="6542"/>
        <w:gridCol w:w="799"/>
      </w:tblGrid>
      <w:tr w:rsidR="00FA3296" w:rsidRPr="006D35C9" w14:paraId="44279FFB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25A0F44C" w14:textId="77777777" w:rsidR="00FA3296" w:rsidRPr="006D35C9" w:rsidRDefault="00FA3296" w:rsidP="00A376BC">
            <w:pPr>
              <w:spacing w:after="0" w:line="240" w:lineRule="auto"/>
              <w:rPr>
                <w:rFonts w:ascii="Segoe UI" w:eastAsia="Times New Roman" w:hAnsi="Segoe UI" w:cs="Segoe UI"/>
                <w:i/>
                <w:iCs/>
                <w:lang w:eastAsia="en-IN" w:bidi="hi-IN"/>
              </w:rPr>
            </w:pP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2AC8C6DA" w14:textId="77777777" w:rsidR="00FA3296" w:rsidRPr="006D35C9" w:rsidRDefault="00FA3296" w:rsidP="00A376BC">
            <w:pPr>
              <w:spacing w:after="0" w:line="240" w:lineRule="auto"/>
              <w:rPr>
                <w:rFonts w:ascii="Segoe UI" w:eastAsia="Times New Roman" w:hAnsi="Segoe UI" w:cs="Segoe UI"/>
                <w:sz w:val="24"/>
                <w:szCs w:val="24"/>
                <w:lang w:eastAsia="en-IN" w:bidi="hi-IN"/>
              </w:rPr>
            </w:pPr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7381585B" w14:textId="77777777" w:rsidR="00FA3296" w:rsidRPr="006D35C9" w:rsidRDefault="00FA3296" w:rsidP="00A376BC">
            <w:pPr>
              <w:spacing w:after="0" w:line="240" w:lineRule="auto"/>
              <w:rPr>
                <w:rFonts w:ascii="Segoe UI" w:eastAsia="Times New Roman" w:hAnsi="Segoe UI" w:cs="Segoe UI"/>
                <w:sz w:val="24"/>
                <w:szCs w:val="24"/>
                <w:lang w:eastAsia="en-IN" w:bidi="hi-IN"/>
              </w:rPr>
            </w:pPr>
          </w:p>
        </w:tc>
      </w:tr>
      <w:tr w:rsidR="00FA3296" w:rsidRPr="006D35C9" w14:paraId="2E2FA60D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3F314304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inary Tre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5FE4BA55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63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level order traversal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64CD2C76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62409869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75020BDF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inary Tre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6A8E7154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64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Reverse Level Order traversal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759EA583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10B38C96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6323DDDE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inary Tre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720372CD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65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Height of a tree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0958048F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120CE226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53251787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lastRenderedPageBreak/>
              <w:t>Binary Tre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5104895B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66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Diameter of a tree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361656CE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6022C9FB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134C7FF5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inary Tre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78D59DA9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67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Mirror of a tree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360E5D6C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674C995B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31AB828B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inary Tre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1BBBD89A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68" w:history="1">
              <w:proofErr w:type="spellStart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Inorder</w:t>
              </w:r>
              <w:proofErr w:type="spellEnd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 Traversal of a tree both using recursion and Iteration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10715813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539B03B5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00A42AB4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inary Tre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3506EB6C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69" w:history="1">
              <w:proofErr w:type="spellStart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Preorder</w:t>
              </w:r>
              <w:proofErr w:type="spellEnd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 Traversal of a tree both using recursion and Iteration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65825245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1A4A5FF0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7CEA28CB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inary Tre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3E2BDF1E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70" w:history="1">
              <w:proofErr w:type="spellStart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Postorder</w:t>
              </w:r>
              <w:proofErr w:type="spellEnd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 Traversal of a tree both using recursion and Iteration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341B66FA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756FE2F1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324F28DE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inary Tre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21DFACB5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71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Left View of a tree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1CF1705A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22E1912A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606224DF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inary Tre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302D5974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72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Right View of Tree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56CD73D5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7259D6C4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428AC97B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inary Tre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616049A0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73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Top View of a tree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45F56614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7BA1522B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7B9124AC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inary Tre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0A38C3E9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74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Bottom View of a tree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3EC08B00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488AC125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76DA2D49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inary Tre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2B08387D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75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Zig-Zag traversal of a binary tree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756BEDB2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08672AB2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0E208F79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inary Tre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122CBF12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76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Check if a tree is balanced or not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59AACC29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519BB798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78DDB46B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inary Tre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6C5F7131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77" w:history="1">
              <w:proofErr w:type="spellStart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Diagnol</w:t>
              </w:r>
              <w:proofErr w:type="spellEnd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 Traversal of a Binary tree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24865C9D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2185C4C8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5DDF23C6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inary Tre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546C4FCD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78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Boundary traversal of a Binary tree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5A3E4263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08B4AEB8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23DAE6F4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inary Tre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1FDADE42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79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Construct Binary Tree from String with Bracket Representation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2A8D459F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07A18634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169F8709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inary Tre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010C34F9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80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Convert Binary tree into Doubly Linked List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4C58D99F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1DC03529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5AA624DF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inary Tre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32E170C1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81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Convert Binary tree into Sum tree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0DAF6B9E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7C29068B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71C4388A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inary Tre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0FB9ED63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82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Construct Binary tree from </w:t>
              </w:r>
              <w:proofErr w:type="spellStart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Inorder</w:t>
              </w:r>
              <w:proofErr w:type="spellEnd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 and </w:t>
              </w:r>
              <w:proofErr w:type="spellStart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preorder</w:t>
              </w:r>
              <w:proofErr w:type="spellEnd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 traversal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6AD4AE21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187F2352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4CED0BB0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inary Tre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3CE64F41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83" w:anchor=":~:text=Given%20the%20array%20representation%20of,it%20into%20Binary%20Search%20Tree.&amp;text=Swap%201%3A%20Swap%20node%208,node%209%20with%20node%2010.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Find minimum swaps required to convert a Binary tree into BST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6A7B552A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7C247203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607ACC51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inary Tre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61FD1CDC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84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Check if Binary tree is Sum tree or not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4649112B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4649C74D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1D36E3AA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inary Tre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5DC8ACEC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85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Check if all leaf nodes are at same level or not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769ED477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45BB343A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176FA85F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inary Tre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319AFE5C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86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Check if a Binary Tree contains duplicate subtrees of size 2 or more [ IMP ]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221CCB97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3DC79D15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39CF5CC7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inary Tre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6327119D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87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Check if 2 trees are mirror or not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6CDB8D46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72755688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2DE202C6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inary Tre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52913F18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88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Sum of Nodes on the Longest path from root to leaf node 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292E5B67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77B6FAFB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1A8590A0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inary Tre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110A0F49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89" w:anchor=":~:text=Since%20the%20graph%20is%20undirected,graph%20is%20connected%2C%20otherwise%20not.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Check if given graph is tree or not.  [ IMP ]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49F93019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63FD10BC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41C76F76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inary Tre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1B0BDA83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90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Find Largest subtree sum in a tree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30CA827F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223E6A53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7E77EAE3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inary Tre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597B0A90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91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Maximum Sum of nodes in Binary tree such that no two are adjacent 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60511924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61B5E9E2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4F81A960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inary Tre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3C4B9CB2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92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Print all "K" Sum paths in a Binary tree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3BC723D1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243F38C5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1ADA5E97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inary Tre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466B9861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93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Find LCA in a Binary tree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28C18CB1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7561087B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2871A892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lastRenderedPageBreak/>
              <w:t>Binary Tre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2B5CBC10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94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Find distance between 2 nodes in a Binary tree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1FA76F2E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7F03FC0D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268F4F8B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inary Tre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62EB60E2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95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Kth Ancestor of node in a Binary tree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7AF0B2B0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3CA9A2D0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56E97123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inary Tre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54A633A4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96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Find all Duplicate subtrees in a Binary tree [ IMP ]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0717F1F3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7C933026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52D7CD7E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inary Tre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3BF34300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97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Tree Isomorphism Problem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7E5E23DF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54069353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35AB11AC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i/>
                <w:iCs/>
                <w:color w:val="000000"/>
                <w:lang w:eastAsia="en-IN" w:bidi="hi-IN"/>
              </w:rPr>
            </w:pP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7ED1D4AA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sz w:val="24"/>
                <w:szCs w:val="24"/>
                <w:lang w:eastAsia="en-IN" w:bidi="hi-IN"/>
              </w:rPr>
            </w:pPr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52D86E26" w14:textId="77777777" w:rsidR="00FA3296" w:rsidRPr="006D35C9" w:rsidRDefault="00FA3296" w:rsidP="00A376BC">
            <w:pPr>
              <w:spacing w:after="0" w:line="240" w:lineRule="auto"/>
              <w:rPr>
                <w:rFonts w:ascii="Segoe UI" w:eastAsia="Times New Roman" w:hAnsi="Segoe UI" w:cs="Segoe UI"/>
                <w:sz w:val="24"/>
                <w:szCs w:val="24"/>
                <w:lang w:eastAsia="en-IN" w:bidi="hi-IN"/>
              </w:rPr>
            </w:pPr>
          </w:p>
        </w:tc>
      </w:tr>
    </w:tbl>
    <w:p w14:paraId="5038EE7F" w14:textId="77777777" w:rsidR="00F7397F" w:rsidRDefault="00F7397F"/>
    <w:p w14:paraId="4A16E6A7" w14:textId="434523D1" w:rsidR="00F7397F" w:rsidRDefault="001E43C5" w:rsidP="001E43C5">
      <w:pPr>
        <w:pStyle w:val="Heading1"/>
      </w:pPr>
      <w:r>
        <w:t>Binary Search Tre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75"/>
        <w:gridCol w:w="6542"/>
        <w:gridCol w:w="799"/>
      </w:tblGrid>
      <w:tr w:rsidR="00FA3296" w:rsidRPr="006D35C9" w14:paraId="7334147C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1B4ECA18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i/>
                <w:iCs/>
                <w:lang w:eastAsia="en-IN" w:bidi="hi-IN"/>
              </w:rPr>
            </w:pP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38ABC69F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sz w:val="24"/>
                <w:szCs w:val="24"/>
                <w:lang w:eastAsia="en-IN" w:bidi="hi-IN"/>
              </w:rPr>
            </w:pPr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30EF9BAD" w14:textId="77777777" w:rsidR="00FA3296" w:rsidRPr="006D35C9" w:rsidRDefault="00FA3296" w:rsidP="00A376BC">
            <w:pPr>
              <w:spacing w:after="0" w:line="240" w:lineRule="auto"/>
              <w:rPr>
                <w:rFonts w:ascii="Segoe UI" w:eastAsia="Times New Roman" w:hAnsi="Segoe UI" w:cs="Segoe UI"/>
                <w:sz w:val="24"/>
                <w:szCs w:val="24"/>
                <w:lang w:eastAsia="en-IN" w:bidi="hi-IN"/>
              </w:rPr>
            </w:pPr>
          </w:p>
        </w:tc>
      </w:tr>
      <w:tr w:rsidR="00FA3296" w:rsidRPr="006D35C9" w14:paraId="2313316A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3002D4AE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inary Search Tre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77A5E5F5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98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Fina a value in a BST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3273E489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2BE5BA65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325B7A96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inary Search Tre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7A7AA67A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199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Deletion of a node in a BST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4E519C4B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6544D6DA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272C83AB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inary Search Tre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71C3FBD4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00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Find min and max value in a BST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06A0E383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58B2E4B6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1CF3673A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inary Search Tre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40CBE37A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01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Find </w:t>
              </w:r>
              <w:proofErr w:type="spellStart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inorder</w:t>
              </w:r>
              <w:proofErr w:type="spellEnd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 successor and </w:t>
              </w:r>
              <w:proofErr w:type="spellStart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inorder</w:t>
              </w:r>
              <w:proofErr w:type="spellEnd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 predecessor in a BST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68E29D21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5FA7B600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61FCFF45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inary Search Tre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41D9DC26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02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Check if a tree is a BST or not 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5DDF6EBA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70B7CAE4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3FFE1570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inary Search Tre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118931B2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03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Populate </w:t>
              </w:r>
              <w:proofErr w:type="spellStart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Inorder</w:t>
              </w:r>
              <w:proofErr w:type="spellEnd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 successor of all nodes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5744427E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017D7F74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55EF74FA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inary Search Tre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5E67873D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04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Find LCA  of 2 nodes in a BST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44BC28FE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7855AF44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468F3D30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inary Search Tre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002B2F30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05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Construct BST from </w:t>
              </w:r>
              <w:proofErr w:type="spellStart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preorder</w:t>
              </w:r>
              <w:proofErr w:type="spellEnd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 traversal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13BDEDBA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0EFD72B8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0A31C2D7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inary Search Tre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320C76D1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06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Convert Binary tree into BST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2336F90F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389FA752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2C26AE26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inary Search Tre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62F3AF36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07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Convert a normal BST into a Balanced BST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3995886E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33BF5B5D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5FE2D9F1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inary Search Tre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1CCFD4A2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08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Merge two BST [ V.V.V&gt;IMP ]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6C1D1BC6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185A1F35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4F20CFEF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inary Search Tre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38D5D2CD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09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Find Kth largest element in a BST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7E04C72E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6760F773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546BF285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inary Search Tre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4C43AFFB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10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Find Kth smallest element in a BST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5BC31DF4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1C9E29C0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0E01E081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inary Search Tre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790E73A6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11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Count pairs from 2 BST whose sum is equal to given value "X"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3A77AFC0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5C15F761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7AB46BC9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inary Search Tre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7697F155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12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Find the median of BST in O(n) time and O(1) space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3E1238B3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5BEC2B85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51C02199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inary Search Tre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52D5D0DC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13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Count BST </w:t>
              </w:r>
              <w:proofErr w:type="spellStart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ndoes</w:t>
              </w:r>
              <w:proofErr w:type="spellEnd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 that lie in a given range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6FBA5F6F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6127E0B5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0E4E7372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inary Search Tre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72AFA5FE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14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Replace every element with the </w:t>
              </w:r>
              <w:proofErr w:type="gramStart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least greater</w:t>
              </w:r>
              <w:proofErr w:type="gramEnd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 element on its right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577FE959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50DF9A72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51E476BD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lastRenderedPageBreak/>
              <w:t>Binary Search Tre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44AC1B95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15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Given "n" appointments, find the conflicting appointments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19AB04B0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3C2331F6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2D34DE55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inary Search Tre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60423154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16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Check </w:t>
              </w:r>
              <w:proofErr w:type="spellStart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preorder</w:t>
              </w:r>
              <w:proofErr w:type="spellEnd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 is valid or not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666B442C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7AE65EBC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2D408C60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inary Search Tre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205608D5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17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Check whether BST contains Dead end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1F9D9192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0636E13F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72CD442F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inary Search Tre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47BDC2DF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18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Largest BST in a Binary Tree [ V.V.V.V.V IMP ]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55E9D255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28F1C780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026BE39D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inary Search Tre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0007BA95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19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Flatten BST to sorted list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438D909E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278EB15F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5E7F34B1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i/>
                <w:iCs/>
                <w:color w:val="000000"/>
                <w:lang w:eastAsia="en-IN" w:bidi="hi-IN"/>
              </w:rPr>
            </w:pP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5115572C" w14:textId="77777777" w:rsidR="00FA3296" w:rsidRPr="006D35C9" w:rsidRDefault="00FA3296" w:rsidP="00A376BC">
            <w:pPr>
              <w:spacing w:after="0" w:line="240" w:lineRule="auto"/>
              <w:rPr>
                <w:rFonts w:ascii="Segoe UI" w:eastAsia="Times New Roman" w:hAnsi="Segoe UI" w:cs="Segoe UI"/>
                <w:sz w:val="24"/>
                <w:szCs w:val="24"/>
                <w:lang w:eastAsia="en-IN" w:bidi="hi-IN"/>
              </w:rPr>
            </w:pPr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3ABE09E7" w14:textId="77777777" w:rsidR="00FA3296" w:rsidRPr="006D35C9" w:rsidRDefault="00FA3296" w:rsidP="00A376BC">
            <w:pPr>
              <w:spacing w:after="0" w:line="240" w:lineRule="auto"/>
              <w:rPr>
                <w:rFonts w:ascii="Segoe UI" w:eastAsia="Times New Roman" w:hAnsi="Segoe UI" w:cs="Segoe UI"/>
                <w:sz w:val="24"/>
                <w:szCs w:val="24"/>
                <w:lang w:eastAsia="en-IN" w:bidi="hi-IN"/>
              </w:rPr>
            </w:pPr>
          </w:p>
        </w:tc>
      </w:tr>
    </w:tbl>
    <w:p w14:paraId="0951C585" w14:textId="77777777" w:rsidR="001E43C5" w:rsidRDefault="001E43C5"/>
    <w:p w14:paraId="7B340004" w14:textId="145BA8D3" w:rsidR="001E43C5" w:rsidRDefault="001E43C5" w:rsidP="001E43C5">
      <w:pPr>
        <w:pStyle w:val="Heading1"/>
      </w:pPr>
      <w:r>
        <w:t>Greedy Algorithm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75"/>
        <w:gridCol w:w="6542"/>
        <w:gridCol w:w="799"/>
      </w:tblGrid>
      <w:tr w:rsidR="00FA3296" w:rsidRPr="006D35C9" w14:paraId="138E96FF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283743CF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i/>
                <w:iCs/>
                <w:lang w:eastAsia="en-IN" w:bidi="hi-IN"/>
              </w:rPr>
            </w:pP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6B311BD0" w14:textId="77777777" w:rsidR="00FA3296" w:rsidRPr="006D35C9" w:rsidRDefault="00FA3296" w:rsidP="00A376BC">
            <w:pPr>
              <w:spacing w:after="0" w:line="240" w:lineRule="auto"/>
              <w:rPr>
                <w:rFonts w:ascii="Segoe UI" w:eastAsia="Times New Roman" w:hAnsi="Segoe UI" w:cs="Segoe UI"/>
                <w:sz w:val="24"/>
                <w:szCs w:val="24"/>
                <w:lang w:eastAsia="en-IN" w:bidi="hi-IN"/>
              </w:rPr>
            </w:pPr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5604DC91" w14:textId="77777777" w:rsidR="00FA3296" w:rsidRPr="006D35C9" w:rsidRDefault="00FA3296" w:rsidP="00A376BC">
            <w:pPr>
              <w:spacing w:after="0" w:line="240" w:lineRule="auto"/>
              <w:rPr>
                <w:rFonts w:ascii="Segoe UI" w:eastAsia="Times New Roman" w:hAnsi="Segoe UI" w:cs="Segoe UI"/>
                <w:sz w:val="24"/>
                <w:szCs w:val="24"/>
                <w:lang w:eastAsia="en-IN" w:bidi="hi-IN"/>
              </w:rPr>
            </w:pPr>
          </w:p>
        </w:tc>
      </w:tr>
      <w:tr w:rsidR="00FA3296" w:rsidRPr="006D35C9" w14:paraId="645CB929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604372D3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Greedy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1698FFB7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20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Activity Selection Problem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0696DB03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2DDA42CA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54384724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Greedy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0E0E037A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21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Job </w:t>
              </w:r>
              <w:proofErr w:type="spellStart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SequencingProblem</w:t>
              </w:r>
              <w:proofErr w:type="spellEnd"/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4AA8192A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055F62EA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294113C1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Greedy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409F9AD2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22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Huffman Coding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46033D9C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291786B2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37626B4C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Greedy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55BB169A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23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Water Connection Problem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055F038A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7DA2B36D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06973209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Greedy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71672ECD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24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Fractional Knapsack Problem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1E7B5CC5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2692D44F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65CA4FD6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Greedy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1D65ACAC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25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Greedy Algorithm to find Minimum number of Coins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609DF37C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1E3EB1FD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69E7A2A1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Greedy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7656E2B6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26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Maximum trains for which stoppage can be provided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7E44535A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6694210B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663EE7FC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Greedy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1656ADC7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27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Minimum Platforms Problem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16556F1B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51F856FD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5BC492B6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Greedy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1F3D49A7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28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Buy Maximum Stocks if </w:t>
              </w:r>
              <w:proofErr w:type="spellStart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i</w:t>
              </w:r>
              <w:proofErr w:type="spellEnd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 stocks can be bought on </w:t>
              </w:r>
              <w:proofErr w:type="spellStart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i-th</w:t>
              </w:r>
              <w:proofErr w:type="spellEnd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 day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0D3F56F9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5275B282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3F2DFB28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Greedy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6208FFCD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29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Find the minimum and maximum amount to buy all N candies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0E4A4640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0DDD20ED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084DF3FB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Greedy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319593FD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30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Minimize Cash Flow among a given set of friends who have borrowed money from each other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525B2667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76821FEB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7744DFF6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Greedy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2850E597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31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Minimum Cost to cut a board into squares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4284AA32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0B8DB06E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790F7FD1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Greedy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62A76218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32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Check if it is possible to survive on Island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4A6B2595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2D4CE425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55B623A2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Greedy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4781D61E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33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Find maximum meetings in one room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5B0015B0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2907E508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79D925CC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Greedy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1A8BF275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34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Maximum product subset of an array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05E122FD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624FFE1E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2EEA2253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Greedy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67338964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35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Maximize array sum after K negations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3F2AA6DB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224BF538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31D4A795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Greedy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462DBB12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36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Maximize the sum of </w:t>
              </w:r>
              <w:proofErr w:type="spellStart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arr</w:t>
              </w:r>
              <w:proofErr w:type="spellEnd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[</w:t>
              </w:r>
              <w:proofErr w:type="spellStart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i</w:t>
              </w:r>
              <w:proofErr w:type="spellEnd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]*</w:t>
              </w:r>
              <w:proofErr w:type="spellStart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i</w:t>
              </w:r>
              <w:proofErr w:type="spellEnd"/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636E875D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4A173AD6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570B378A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Greedy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645E8CEF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37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Maximum sum of absolute difference of an array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1A51AAEE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2C9CF71B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7838FD6E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Greedy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3D5F4F0F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38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Maximize sum of consecutive differences in a circular array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0C68D416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5E3E9BC8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1CC0999B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Greedy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23D19E23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39" w:anchor=":~:text=It%20consists%20of%20two%20steps,result%20to%20the%20sum%20S.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Minimum sum of absolute difference of pairs of two arrays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3BAC5B7D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008F1641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22EB2B8A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lastRenderedPageBreak/>
              <w:t>Greedy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32F2057B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40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Program for Shortest Job First (or SJF) CPU Scheduling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09C909F1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28FDDDB5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0C557BD5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Greedy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467C410B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41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Program for Least Recently Used (LRU) Page Replacement algorithm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27D81DD9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39C4C20B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2E2F345C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Greedy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63F86B76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42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Smallest subset with sum greater than all other elements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4C3F76FE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27BB3490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4C54FCAF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Greedy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736E937F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43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Chocolate Distribution Problem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741D6BBD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3542889C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53DC3860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Greedy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426BA054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44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DEFKIN -</w:t>
              </w:r>
              <w:proofErr w:type="spellStart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Defense</w:t>
              </w:r>
              <w:proofErr w:type="spellEnd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 of a Kingdom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35F28E1C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2DCC960F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547FAA9A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Greedy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40C0BF4B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45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DIEHARD -DIE HARD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3D7788EC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12ABE2DA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1CA58C80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Greedy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160BD62E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46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GERGOVIA -Wine trading in Gergovia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5F2467B8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1364278D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672A72F9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Greedy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6289B9FC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47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Picking Up Chicks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58B0D83B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0501D15D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044E1714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Greedy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42D81F5A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48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CHOCOLA –Chocolate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7837854D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45D92419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31C98FF6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Greedy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1CA4AC88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49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ARRANGE -Arranging Amplifiers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747BA0EA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533EFC35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364AACEC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Greedy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69D8AB67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50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K </w:t>
              </w:r>
              <w:proofErr w:type="spellStart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Centers</w:t>
              </w:r>
              <w:proofErr w:type="spellEnd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 Problem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38348E2C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1B6D30D8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325E6F5F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Greedy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6BE35B7D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51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Minimum Cost of ropes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0C39AB4C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03056CD5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46F784B7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Greedy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20AB4DCE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52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Find smallest number with given number of digits and sum of digits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66D48BD6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250DCCB9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022CE3ED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Greedy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0F30A596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53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Rearrange characters in a string such that no two adjacent are same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584D3597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67C343B8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1D73A7EE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Greedy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78FE1D50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54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Find maximum sum possible equal sum of three stacks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47B78DAF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1BE2C070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4909DF2E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i/>
                <w:iCs/>
                <w:color w:val="000000"/>
                <w:lang w:eastAsia="en-IN" w:bidi="hi-IN"/>
              </w:rPr>
            </w:pP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1AC3D2C9" w14:textId="77777777" w:rsidR="00FA3296" w:rsidRPr="006D35C9" w:rsidRDefault="00FA3296" w:rsidP="00A376BC">
            <w:pPr>
              <w:spacing w:after="0" w:line="240" w:lineRule="auto"/>
              <w:rPr>
                <w:rFonts w:ascii="Segoe UI" w:eastAsia="Times New Roman" w:hAnsi="Segoe UI" w:cs="Segoe UI"/>
                <w:sz w:val="24"/>
                <w:szCs w:val="24"/>
                <w:lang w:eastAsia="en-IN" w:bidi="hi-IN"/>
              </w:rPr>
            </w:pPr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657A3226" w14:textId="77777777" w:rsidR="00FA3296" w:rsidRPr="006D35C9" w:rsidRDefault="00FA3296" w:rsidP="00A376BC">
            <w:pPr>
              <w:spacing w:after="0" w:line="240" w:lineRule="auto"/>
              <w:rPr>
                <w:rFonts w:ascii="Segoe UI" w:eastAsia="Times New Roman" w:hAnsi="Segoe UI" w:cs="Segoe UI"/>
                <w:sz w:val="24"/>
                <w:szCs w:val="24"/>
                <w:lang w:eastAsia="en-IN" w:bidi="hi-IN"/>
              </w:rPr>
            </w:pPr>
          </w:p>
        </w:tc>
      </w:tr>
    </w:tbl>
    <w:p w14:paraId="1B686452" w14:textId="77777777" w:rsidR="001E43C5" w:rsidRDefault="001E43C5"/>
    <w:p w14:paraId="5E54EEEA" w14:textId="640B8941" w:rsidR="001E43C5" w:rsidRDefault="001E43C5" w:rsidP="001E43C5">
      <w:pPr>
        <w:pStyle w:val="Heading1"/>
      </w:pPr>
      <w:proofErr w:type="spellStart"/>
      <w:r>
        <w:t>BackTracking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75"/>
        <w:gridCol w:w="6542"/>
        <w:gridCol w:w="799"/>
      </w:tblGrid>
      <w:tr w:rsidR="00FA3296" w:rsidRPr="006D35C9" w14:paraId="5519228A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64FD39FD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i/>
                <w:iCs/>
                <w:lang w:eastAsia="en-IN" w:bidi="hi-IN"/>
              </w:rPr>
            </w:pP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61A68CAE" w14:textId="77777777" w:rsidR="00FA3296" w:rsidRPr="006D35C9" w:rsidRDefault="00FA3296" w:rsidP="00A376BC">
            <w:pPr>
              <w:spacing w:after="0" w:line="240" w:lineRule="auto"/>
              <w:rPr>
                <w:rFonts w:ascii="Segoe UI" w:eastAsia="Times New Roman" w:hAnsi="Segoe UI" w:cs="Segoe UI"/>
                <w:sz w:val="24"/>
                <w:szCs w:val="24"/>
                <w:lang w:eastAsia="en-IN" w:bidi="hi-IN"/>
              </w:rPr>
            </w:pPr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4D6FCD05" w14:textId="77777777" w:rsidR="00FA3296" w:rsidRPr="006D35C9" w:rsidRDefault="00FA3296" w:rsidP="00A376BC">
            <w:pPr>
              <w:spacing w:after="0" w:line="240" w:lineRule="auto"/>
              <w:rPr>
                <w:rFonts w:ascii="Segoe UI" w:eastAsia="Times New Roman" w:hAnsi="Segoe UI" w:cs="Segoe UI"/>
                <w:sz w:val="24"/>
                <w:szCs w:val="24"/>
                <w:lang w:eastAsia="en-IN" w:bidi="hi-IN"/>
              </w:rPr>
            </w:pPr>
          </w:p>
        </w:tc>
      </w:tr>
      <w:tr w:rsidR="00FA3296" w:rsidRPr="006D35C9" w14:paraId="16807C16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404EED49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proofErr w:type="spellStart"/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ackTracking</w:t>
            </w:r>
            <w:proofErr w:type="spellEnd"/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2EF1EB9A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55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Rat in a maze Problem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11E843DF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1BE38D39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5A2502B3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proofErr w:type="spellStart"/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ackTracking</w:t>
            </w:r>
            <w:proofErr w:type="spellEnd"/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58E57B65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56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Printing all solutions in N-Queen Problem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76BBC0E2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56A66E73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03AD8593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proofErr w:type="spellStart"/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ackTracking</w:t>
            </w:r>
            <w:proofErr w:type="spellEnd"/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32E9FEEB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57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Word Break Problem using Backtracking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55E53EC8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19342680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49E80BEA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proofErr w:type="spellStart"/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ackTracking</w:t>
            </w:r>
            <w:proofErr w:type="spellEnd"/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661DFD8D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58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Remove Invalid Parentheses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2794F97E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4ECDA286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00B5BA2C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proofErr w:type="spellStart"/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ackTracking</w:t>
            </w:r>
            <w:proofErr w:type="spellEnd"/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56B3C9E7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59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Sudoku Solver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4A558B4B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579A57E9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41E0C632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proofErr w:type="spellStart"/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ackTracking</w:t>
            </w:r>
            <w:proofErr w:type="spellEnd"/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67204BFF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60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m </w:t>
              </w:r>
              <w:proofErr w:type="spellStart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Coloring</w:t>
              </w:r>
              <w:proofErr w:type="spellEnd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 Problem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5D105BB0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17DBBAB4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572B71D7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proofErr w:type="spellStart"/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ackTracking</w:t>
            </w:r>
            <w:proofErr w:type="spellEnd"/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38BB2A09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61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Print all palindromic partitions of a string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7F486871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564314F1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63964469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proofErr w:type="spellStart"/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ackTracking</w:t>
            </w:r>
            <w:proofErr w:type="spellEnd"/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16CB52C1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62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Subset Sum Problem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11326B17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1231D401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6687353E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proofErr w:type="spellStart"/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ackTracking</w:t>
            </w:r>
            <w:proofErr w:type="spellEnd"/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6C12879A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63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The Knight’s tour problem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1DE9175C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2FF75C49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1C9EEAF4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proofErr w:type="spellStart"/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ackTracking</w:t>
            </w:r>
            <w:proofErr w:type="spellEnd"/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17A85C26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64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Tug of War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30E3D88D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63A4EE95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3F9C25CD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proofErr w:type="spellStart"/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ackTracking</w:t>
            </w:r>
            <w:proofErr w:type="spellEnd"/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6462F5AC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65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Find shortest safe route in a path with landmines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4377BD46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63FEBEF2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4961C742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proofErr w:type="spellStart"/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lastRenderedPageBreak/>
              <w:t>BackTracking</w:t>
            </w:r>
            <w:proofErr w:type="spellEnd"/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472615DA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66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Combinational Sum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1B213519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4E634F88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3EF032F7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proofErr w:type="spellStart"/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ackTracking</w:t>
            </w:r>
            <w:proofErr w:type="spellEnd"/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1FDFFA89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67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Find Maximum number possible by doing at-most K swaps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6E9B1436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70E61AD4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52EEEE3F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proofErr w:type="spellStart"/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ackTracking</w:t>
            </w:r>
            <w:proofErr w:type="spellEnd"/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3336B88F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68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Print all permutations of a string 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55531F56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07D59378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46A02922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proofErr w:type="spellStart"/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ackTracking</w:t>
            </w:r>
            <w:proofErr w:type="spellEnd"/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0956C968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69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Find if there is a path of more than k length from a source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61795C44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05B0BF9D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27871240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proofErr w:type="spellStart"/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ackTracking</w:t>
            </w:r>
            <w:proofErr w:type="spellEnd"/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03D3E8CF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70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Longest Possible Route in a Matrix with Hurdles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73971294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42016802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68B3A9A6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proofErr w:type="spellStart"/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ackTracking</w:t>
            </w:r>
            <w:proofErr w:type="spellEnd"/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4F80274F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71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Print all possible paths from top left to bottom right of a </w:t>
              </w:r>
              <w:proofErr w:type="spellStart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mXn</w:t>
              </w:r>
              <w:proofErr w:type="spellEnd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 matrix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0270F205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5923F021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4AFFE56D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proofErr w:type="spellStart"/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ackTracking</w:t>
            </w:r>
            <w:proofErr w:type="spellEnd"/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56116921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72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Partition of a set </w:t>
              </w:r>
              <w:proofErr w:type="spellStart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intoK</w:t>
              </w:r>
              <w:proofErr w:type="spellEnd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 subsets with equal sum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74FAEB5B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54C3D54D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52BFF562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proofErr w:type="spellStart"/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ackTracking</w:t>
            </w:r>
            <w:proofErr w:type="spellEnd"/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293590D0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73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Find the K-</w:t>
              </w:r>
              <w:proofErr w:type="spellStart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th</w:t>
              </w:r>
              <w:proofErr w:type="spellEnd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 Permutation Sequence of first N natural numbers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070137BC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09222A6A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77DAD90A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i/>
                <w:iCs/>
                <w:color w:val="000000"/>
                <w:lang w:eastAsia="en-IN" w:bidi="hi-IN"/>
              </w:rPr>
            </w:pP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21C54E52" w14:textId="77777777" w:rsidR="00FA3296" w:rsidRPr="006D35C9" w:rsidRDefault="00FA3296" w:rsidP="00A376BC">
            <w:pPr>
              <w:spacing w:after="0" w:line="240" w:lineRule="auto"/>
              <w:rPr>
                <w:rFonts w:ascii="Segoe UI" w:eastAsia="Times New Roman" w:hAnsi="Segoe UI" w:cs="Segoe UI"/>
                <w:sz w:val="24"/>
                <w:szCs w:val="24"/>
                <w:lang w:eastAsia="en-IN" w:bidi="hi-IN"/>
              </w:rPr>
            </w:pPr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295A52AB" w14:textId="77777777" w:rsidR="00FA3296" w:rsidRPr="006D35C9" w:rsidRDefault="00FA3296" w:rsidP="00A376BC">
            <w:pPr>
              <w:spacing w:after="0" w:line="240" w:lineRule="auto"/>
              <w:rPr>
                <w:rFonts w:ascii="Segoe UI" w:eastAsia="Times New Roman" w:hAnsi="Segoe UI" w:cs="Segoe UI"/>
                <w:sz w:val="24"/>
                <w:szCs w:val="24"/>
                <w:lang w:eastAsia="en-IN" w:bidi="hi-IN"/>
              </w:rPr>
            </w:pPr>
          </w:p>
        </w:tc>
      </w:tr>
    </w:tbl>
    <w:p w14:paraId="299D64FF" w14:textId="77777777" w:rsidR="001E43C5" w:rsidRDefault="001E43C5"/>
    <w:p w14:paraId="098AEF7E" w14:textId="5A16C109" w:rsidR="001E43C5" w:rsidRDefault="001E43C5" w:rsidP="001E43C5">
      <w:pPr>
        <w:pStyle w:val="Heading1"/>
      </w:pPr>
      <w:r>
        <w:t>Stack &amp; Queu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75"/>
        <w:gridCol w:w="6542"/>
        <w:gridCol w:w="799"/>
      </w:tblGrid>
      <w:tr w:rsidR="00FA3296" w:rsidRPr="006D35C9" w14:paraId="1426E3C9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7EC1D223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i/>
                <w:iCs/>
                <w:lang w:eastAsia="en-IN" w:bidi="hi-IN"/>
              </w:rPr>
            </w:pP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6CA77A4E" w14:textId="77777777" w:rsidR="00FA3296" w:rsidRPr="006D35C9" w:rsidRDefault="00FA3296" w:rsidP="00A376BC">
            <w:pPr>
              <w:spacing w:after="0" w:line="240" w:lineRule="auto"/>
              <w:rPr>
                <w:rFonts w:ascii="Segoe UI" w:eastAsia="Times New Roman" w:hAnsi="Segoe UI" w:cs="Segoe UI"/>
                <w:sz w:val="24"/>
                <w:szCs w:val="24"/>
                <w:lang w:eastAsia="en-IN" w:bidi="hi-IN"/>
              </w:rPr>
            </w:pPr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700BEA42" w14:textId="77777777" w:rsidR="00FA3296" w:rsidRPr="006D35C9" w:rsidRDefault="00FA3296" w:rsidP="00A376BC">
            <w:pPr>
              <w:spacing w:after="0" w:line="240" w:lineRule="auto"/>
              <w:rPr>
                <w:rFonts w:ascii="Segoe UI" w:eastAsia="Times New Roman" w:hAnsi="Segoe UI" w:cs="Segoe UI"/>
                <w:sz w:val="24"/>
                <w:szCs w:val="24"/>
                <w:lang w:eastAsia="en-IN" w:bidi="hi-IN"/>
              </w:rPr>
            </w:pPr>
          </w:p>
        </w:tc>
      </w:tr>
      <w:tr w:rsidR="00FA3296" w:rsidRPr="006D35C9" w14:paraId="16A420A6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32FD4899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acks &amp; Queu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39D6E05C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74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 Implement Stack from Scratch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036A0DE8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44294ABF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31854FF4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acks &amp; Queu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625920B3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75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 Implement Queue from Scratch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104863CC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2FE3DFA4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7F255FB8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acks &amp; Queu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57D609FB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76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Implement 2 stack in an array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4949D101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5EA09C5C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54076CF8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acks &amp; Queu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3BEC507E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77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find the middle element of a stack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73D8C8EA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6C84F920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529B703B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acks &amp; Queu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302D561C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78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Implement "N" stacks in an Array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564D3F5F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5BDAFAF5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445623C1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acks &amp; Queu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37A688F1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79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Check the expression has valid or Balanced parenthesis or not.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0AE059A0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285A74A9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7ADA6CCE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acks &amp; Queu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288D18F1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80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Reverse a String using Stack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4802A400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1DE60ACE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313A3703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acks &amp; Queu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215D29BC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81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Design a Stack that supports </w:t>
              </w:r>
              <w:proofErr w:type="spellStart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getMin</w:t>
              </w:r>
              <w:proofErr w:type="spellEnd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() in O(1) time and O(1) extra space.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0E16DB41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7D5BF03D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1D395189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acks &amp; Queu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3AF9C04C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82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Find the next Greater element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1A53010C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26EE01DF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4B1C4DEB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acks &amp; Queu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17E610A8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83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The celebrity Problem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7019C02A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1BE8C502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13CA902C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acks &amp; Queu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5D099863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84" w:anchor=":~:text=The%20stack%20organization%20is%20very,i.e.%2C%20A%20%2B%20B).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Arithmetic Expression evaluation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5427F4D7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260E5070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4BDA9C97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acks &amp; Queu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1CB635E8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85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Evaluation of Postfix expression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153ED216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04FBCF10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0E30A63E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acks &amp; Queu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7B664BEC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86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Implement a method to insert an element at its bottom without using any other data structure.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1E7B8DCE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5E1C8B9C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4B434745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lastRenderedPageBreak/>
              <w:t>Stacks &amp; Queu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6F11ED38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87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Reverse a stack using recursion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1DC65E4E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3227B25E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0824BF22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acks &amp; Queu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04C53E91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88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Sort a Stack using recursion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1DFDF188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144A7B63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37F29053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acks &amp; Queu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6F978143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89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Merge Overlapping Intervals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2246E1A0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7EF5BF13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086C4AA7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acks &amp; Queu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3D78994C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90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Largest rectangular Area in Histogram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569DCE07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5E29A5C5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34B0489E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acks &amp; Queu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69DEB408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91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Length of the Longest Valid Substring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1FAD808F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5CD79EF5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7EC95CC4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acks &amp; Queu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0DF8C21E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92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Expression contains redundant bracket or not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1B3BB691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65C49527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56FA0561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acks &amp; Queu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50AD350D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93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Implement Stack using Queue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1FD91342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057F2049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419AF2A1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acks &amp; Queu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705ACED2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94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Implement Stack using Deque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66BD414D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183BDF5D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790646EA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acks &amp; Queu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00DB7A45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95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Stack Permutations (Check if an array is stack permutation of other)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7EEE54E5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40A14C75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4BF4AFB4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acks &amp; Queu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050559B8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96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Implement Queue using Stack  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394FACB4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62879A49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06FF00E5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acks &amp; Queu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7FD2033D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97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Implement "n" queue in an array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36D34840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600E0161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0736D6F6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acks &amp; Queu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5DE1592E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98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Implement a Circular queue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2927344C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564AD0A7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1457C1CE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acks &amp; Queu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05B2ADF8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299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LRU Cache </w:t>
              </w:r>
              <w:proofErr w:type="spellStart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Implementationa</w:t>
              </w:r>
              <w:proofErr w:type="spellEnd"/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32C8A410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15D1A448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0F338484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acks &amp; Queu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466F7A5E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00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Reverse a Queue using recursion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3DB64DC0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5539E08A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2698165B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acks &amp; Queu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339E5D61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01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Reverse the first “K” elements of a queue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5D710E2E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2DB62BDA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2867E234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acks &amp; Queu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345DB717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02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Interleave the first half of the queue with second half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0A45AACD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04D508C2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40BD1892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acks &amp; Queu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316472BB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03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Find the first circular tour that visits all Petrol Pumps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759233AA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24069FDB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7BBDA1A9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acks &amp; Queu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34EFD086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04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Minimum time required to rot all oranges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6F1F6F88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18881D41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2D2F5A51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acks &amp; Queu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0CA8B364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05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Distance of nearest cell having 1 in a binary matrix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3EF6AE43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267CAE62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38D70315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acks &amp; Queu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2B9E0683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06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First negative integer in every window of size “k”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686C86CF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4498D911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183AB0C2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acks &amp; Queu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1E9BBD13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07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Check if all levels of two trees are anagrams or not.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57B13706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51555BBF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36CC2CA1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acks &amp; Queu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51D8F2F4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08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Sum of minimum and maximum elements of all subarrays of size “k”.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0AED6C03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39258F80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52AD921E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acks &amp; Queu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67CB59AB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09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Minimum sum of squares of character counts in a given string after removing “k” characters.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7F3BEDFA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4A5129D4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70FEE8C1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lastRenderedPageBreak/>
              <w:t>Stacks &amp; Queu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7E342A59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10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Queue based approach or first non-repeating character in a stream.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32498A73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49287CCB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26BE91DE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Stacks &amp; Queues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77EEC20B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11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Next Smaller Element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1D971C61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2734E3FE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3148637F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i/>
                <w:iCs/>
                <w:color w:val="000000"/>
                <w:lang w:eastAsia="en-IN" w:bidi="hi-IN"/>
              </w:rPr>
            </w:pP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411DBA41" w14:textId="77777777" w:rsidR="00FA3296" w:rsidRPr="006D35C9" w:rsidRDefault="00FA3296" w:rsidP="00A376BC">
            <w:pPr>
              <w:spacing w:after="0" w:line="240" w:lineRule="auto"/>
              <w:rPr>
                <w:rFonts w:ascii="Segoe UI" w:eastAsia="Times New Roman" w:hAnsi="Segoe UI" w:cs="Segoe UI"/>
                <w:sz w:val="24"/>
                <w:szCs w:val="24"/>
                <w:lang w:eastAsia="en-IN" w:bidi="hi-IN"/>
              </w:rPr>
            </w:pPr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2C7F3584" w14:textId="77777777" w:rsidR="00FA3296" w:rsidRPr="006D35C9" w:rsidRDefault="00FA3296" w:rsidP="00A376BC">
            <w:pPr>
              <w:spacing w:after="0" w:line="240" w:lineRule="auto"/>
              <w:rPr>
                <w:rFonts w:ascii="Segoe UI" w:eastAsia="Times New Roman" w:hAnsi="Segoe UI" w:cs="Segoe UI"/>
                <w:sz w:val="24"/>
                <w:szCs w:val="24"/>
                <w:lang w:eastAsia="en-IN" w:bidi="hi-IN"/>
              </w:rPr>
            </w:pPr>
          </w:p>
        </w:tc>
      </w:tr>
    </w:tbl>
    <w:p w14:paraId="35F8623E" w14:textId="77777777" w:rsidR="001E43C5" w:rsidRDefault="001E43C5"/>
    <w:p w14:paraId="1A1C049D" w14:textId="3F713D0B" w:rsidR="001E43C5" w:rsidRDefault="001E43C5" w:rsidP="001E43C5">
      <w:pPr>
        <w:pStyle w:val="Heading1"/>
      </w:pPr>
      <w:r>
        <w:t>Heap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75"/>
        <w:gridCol w:w="6542"/>
        <w:gridCol w:w="799"/>
      </w:tblGrid>
      <w:tr w:rsidR="00FA3296" w:rsidRPr="006D35C9" w14:paraId="1AAE9956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331B555A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i/>
                <w:iCs/>
                <w:lang w:eastAsia="en-IN" w:bidi="hi-IN"/>
              </w:rPr>
            </w:pP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3AA61B83" w14:textId="77777777" w:rsidR="00FA3296" w:rsidRPr="006D35C9" w:rsidRDefault="00FA3296" w:rsidP="00A376BC">
            <w:pPr>
              <w:spacing w:after="0" w:line="240" w:lineRule="auto"/>
              <w:rPr>
                <w:rFonts w:ascii="Segoe UI" w:eastAsia="Times New Roman" w:hAnsi="Segoe UI" w:cs="Segoe UI"/>
                <w:sz w:val="24"/>
                <w:szCs w:val="24"/>
                <w:lang w:eastAsia="en-IN" w:bidi="hi-IN"/>
              </w:rPr>
            </w:pPr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117A44D0" w14:textId="77777777" w:rsidR="00FA3296" w:rsidRPr="006D35C9" w:rsidRDefault="00FA3296" w:rsidP="00A376BC">
            <w:pPr>
              <w:spacing w:after="0" w:line="240" w:lineRule="auto"/>
              <w:rPr>
                <w:rFonts w:ascii="Segoe UI" w:eastAsia="Times New Roman" w:hAnsi="Segoe UI" w:cs="Segoe UI"/>
                <w:sz w:val="24"/>
                <w:szCs w:val="24"/>
                <w:lang w:eastAsia="en-IN" w:bidi="hi-IN"/>
              </w:rPr>
            </w:pPr>
          </w:p>
        </w:tc>
      </w:tr>
      <w:tr w:rsidR="00FA3296" w:rsidRPr="006D35C9" w14:paraId="290A0ADC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373D2D71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Heap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4105208B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12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Implement a Maxheap/</w:t>
              </w:r>
              <w:proofErr w:type="spellStart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MinHeap</w:t>
              </w:r>
              <w:proofErr w:type="spellEnd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 using arrays and recursion.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7CBE3BD3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58277066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014F617C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Heap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5D5B7111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13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Sort an Array using heap. (</w:t>
              </w:r>
              <w:proofErr w:type="spellStart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HeapSort</w:t>
              </w:r>
              <w:proofErr w:type="spellEnd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)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180D7AA9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01E09F7F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7C0FCC12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Heap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0514D8A3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14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Maximum of all subarrays of size k.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0BC78FB4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26176865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215379F8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Heap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1A7AE6BB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15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“k” largest element in an array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77F250EC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757EAE88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6B0CAB81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Heap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601C5245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16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Kth smallest and largest element in an unsorted array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398D1C2D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1E751223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17FA7C7D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Heap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7F867C3B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17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Merge “K” sorted arrays. [ IMP ]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6558E5CF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4731FB32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0C459DB0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Heap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65BF1BA9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18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Merge 2 Binary Max Heaps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6F952178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5221BD41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637E77B7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Heap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05C39D6C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19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Kth largest sum continuous subarrays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3C7AE7F7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680282EA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73664E3C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Heap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36D45C04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20" w:history="1">
              <w:proofErr w:type="spellStart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Leetcode</w:t>
              </w:r>
              <w:proofErr w:type="spellEnd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- reorganize strings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0BDAE7FD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31481296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43653914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Heap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1D4B8797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21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Merge “K” Sorted Linked Lists [V.IMP]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759D5EBB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763C2BD9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34FDD8A3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Heap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096CBE62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22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Smallest range in “K” Lists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2BD06EEC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778198FB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7D6B150C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Heap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101358E2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23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Median in a stream of Integers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5145A2C1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36DB3D7A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41D6D157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Heap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6929CFB1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24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Check if a Binary Tree is Heap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0411B862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3EAF81D6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13D23BCD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Heap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034CF015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25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Connect “n” ropes with minimum cost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39A3097B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5DD8B3C8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6E14CA87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Heap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2EAA8A71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26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Convert BST to Min Heap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5F8DCC05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12A22CA2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5D75E2EF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Heap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0E8FDE84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27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Convert min heap to max heap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405832D0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6AF05222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7296F8DF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Heap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24D681CB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28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Rearrange characters in a string such that no two adjacent are same.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543E091C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5AB1AF92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208BCFD3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Heap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2EB093AA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29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Minimum sum of two numbers formed from digits of an array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471DBB92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631C564D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6DA96494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i/>
                <w:iCs/>
                <w:color w:val="000000"/>
                <w:lang w:eastAsia="en-IN" w:bidi="hi-IN"/>
              </w:rPr>
            </w:pP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16847B3A" w14:textId="77777777" w:rsidR="00FA3296" w:rsidRPr="006D35C9" w:rsidRDefault="00FA3296" w:rsidP="00A376BC">
            <w:pPr>
              <w:spacing w:after="0" w:line="240" w:lineRule="auto"/>
              <w:rPr>
                <w:rFonts w:ascii="Segoe UI" w:eastAsia="Times New Roman" w:hAnsi="Segoe UI" w:cs="Segoe UI"/>
                <w:sz w:val="24"/>
                <w:szCs w:val="24"/>
                <w:lang w:eastAsia="en-IN" w:bidi="hi-IN"/>
              </w:rPr>
            </w:pPr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7378247A" w14:textId="77777777" w:rsidR="00FA3296" w:rsidRPr="006D35C9" w:rsidRDefault="00FA3296" w:rsidP="00A376BC">
            <w:pPr>
              <w:spacing w:after="0" w:line="240" w:lineRule="auto"/>
              <w:rPr>
                <w:rFonts w:ascii="Segoe UI" w:eastAsia="Times New Roman" w:hAnsi="Segoe UI" w:cs="Segoe UI"/>
                <w:sz w:val="24"/>
                <w:szCs w:val="24"/>
                <w:lang w:eastAsia="en-IN" w:bidi="hi-IN"/>
              </w:rPr>
            </w:pPr>
          </w:p>
        </w:tc>
      </w:tr>
    </w:tbl>
    <w:p w14:paraId="763FB2B9" w14:textId="77777777" w:rsidR="001E43C5" w:rsidRDefault="001E43C5"/>
    <w:p w14:paraId="2F6EB49E" w14:textId="2824C0A0" w:rsidR="001E43C5" w:rsidRDefault="001E43C5" w:rsidP="001E43C5">
      <w:pPr>
        <w:pStyle w:val="Heading1"/>
      </w:pPr>
      <w:r>
        <w:t>Graph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75"/>
        <w:gridCol w:w="6542"/>
        <w:gridCol w:w="799"/>
      </w:tblGrid>
      <w:tr w:rsidR="00FA3296" w:rsidRPr="006D35C9" w14:paraId="314FEE8C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5127BD16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i/>
                <w:iCs/>
                <w:lang w:eastAsia="en-IN" w:bidi="hi-IN"/>
              </w:rPr>
            </w:pP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7C8DCB28" w14:textId="77777777" w:rsidR="00FA3296" w:rsidRPr="006D35C9" w:rsidRDefault="00FA3296" w:rsidP="00A376BC">
            <w:pPr>
              <w:spacing w:after="0" w:line="240" w:lineRule="auto"/>
              <w:rPr>
                <w:rFonts w:ascii="Segoe UI" w:eastAsia="Times New Roman" w:hAnsi="Segoe UI" w:cs="Segoe UI"/>
                <w:sz w:val="24"/>
                <w:szCs w:val="24"/>
                <w:lang w:eastAsia="en-IN" w:bidi="hi-IN"/>
              </w:rPr>
            </w:pPr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66B7B963" w14:textId="77777777" w:rsidR="00FA3296" w:rsidRPr="006D35C9" w:rsidRDefault="00FA3296" w:rsidP="00A376BC">
            <w:pPr>
              <w:spacing w:after="0" w:line="240" w:lineRule="auto"/>
              <w:rPr>
                <w:rFonts w:ascii="Segoe UI" w:eastAsia="Times New Roman" w:hAnsi="Segoe UI" w:cs="Segoe UI"/>
                <w:sz w:val="24"/>
                <w:szCs w:val="24"/>
                <w:lang w:eastAsia="en-IN" w:bidi="hi-IN"/>
              </w:rPr>
            </w:pPr>
          </w:p>
        </w:tc>
      </w:tr>
      <w:tr w:rsidR="00FA3296" w:rsidRPr="006D35C9" w14:paraId="360A5AD9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627F33B2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Graph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44EF0E67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30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Create a Graph, print it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22085DFC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37222BD9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464C098E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Graph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6E175471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31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Implement BFS algorithm 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100F5450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2BC3228F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34F8F2CF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lastRenderedPageBreak/>
              <w:t>Graph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4D87B3E8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32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Implement DFS Algo 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6A0DBAC6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66C6FE89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78119F9D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Graph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572537CE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33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Detect Cycle in Directed Graph using BFS/DFS Algo 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49DAB7B9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2AF534DB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7B1FAECC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Graph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0981D0EF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34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Detect Cycle in </w:t>
              </w:r>
              <w:proofErr w:type="spellStart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UnDirected</w:t>
              </w:r>
              <w:proofErr w:type="spellEnd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 Graph using BFS/DFS Algo 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54390803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38EF6FA2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1BF98044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Graph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4DBA67DA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35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Search in a Maze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032EE40D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35BBF4BE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549A7A6F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Graph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4557EA56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36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Minimum Step by Knight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58C5C24D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2334846D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06A8DEAA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Graph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1772D7BB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37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flood fill algo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2BCAEEB6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28B37260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30C907F0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Graph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2B4260D3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38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Clone a graph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2C8941F1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78E6BEF6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07378CB8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Graph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791E1906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39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Making wired Connections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12B30580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740271C4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4738DDCD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Graph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6BA1D3D1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40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word Ladder 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3A47EAAB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3715E648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1CD36FA1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Graph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766E3E0A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41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Dijkstra algo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7E4EFB91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7415B4F4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5E3034B1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Graph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7A6250A6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42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Implement Topological Sort 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28BCF528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5EAA00CB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7FCBE208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Graph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4BAB549A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43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Minimum time taken by each job to be completed given by a Directed Acyclic Graph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06D96FFD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7A41A254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3AED5B51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Graph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3ED4F7A9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44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Find whether it is possible to finish all tasks or not from given dependencies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0B2DE1F1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2EE87A4D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42FD712B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Graph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0FEB53D1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45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Find the no. of </w:t>
              </w:r>
              <w:proofErr w:type="spellStart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Isalnds</w:t>
              </w:r>
              <w:proofErr w:type="spellEnd"/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51FB408E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1FF60232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27A8B956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Graph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0EDAD829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46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Given a sorted Dictionary of an Alien Language, find order of characters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7CA34E0B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2E0F570F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3BBEF7EE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Graph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283A2F0B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47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Implement </w:t>
              </w:r>
              <w:proofErr w:type="spellStart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Kruksal’sAlgorithm</w:t>
              </w:r>
              <w:proofErr w:type="spellEnd"/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5B2B7AB5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575BE53F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1D8BA41B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Graph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1123687E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48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Implement Prim’s Algorithm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166C6498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0CD4A5D5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7B768D68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Graph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0E1BC1BA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49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Total no. of Spanning tree in a graph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59E3A242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7516A953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54EA866A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Graph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44336687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50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Implement Bellman Ford Algorithm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02F1109B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00CC7B09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016ADD01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Graph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7BAD1F8A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51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Implement Floyd </w:t>
              </w:r>
              <w:proofErr w:type="spellStart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warshallAlgorithm</w:t>
              </w:r>
              <w:proofErr w:type="spellEnd"/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3B9FE978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30A5737C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3F98C4F6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Graph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62C8F027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52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Travelling Salesman Problem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51B1E4DA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7F8D974C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564C324A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Graph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44321D58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53" w:anchor=":~:text=Graph%20coloring%20problem%20is%20to,are%20colored%20using%20same%20color.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Graph </w:t>
              </w:r>
              <w:proofErr w:type="spellStart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ColouringProblem</w:t>
              </w:r>
              <w:proofErr w:type="spellEnd"/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519C985A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1AAA837B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75F2404F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Graph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699A00B8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54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Snake and Ladders Problem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541A93F2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20E609FE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1A82D3FC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Graph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280B3D45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55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Find bridge in a graph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523A47EC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7B38D73D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341A2646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Graph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6A3B0C77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56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Count Strongly connected Components(</w:t>
              </w:r>
              <w:proofErr w:type="spellStart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Kosaraju</w:t>
              </w:r>
              <w:proofErr w:type="spellEnd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 Algo)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765A248B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43C55328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4EA62AFB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Graph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57CBC7B5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57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Check whether a graph is Bipartite or Not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3FB95381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690E181A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0413F077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Graph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0BFCAAEC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58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Detect Negative cycle in a graph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7735E138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6BFF55B4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5CBF99E6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Graph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3D800171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59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Longest path in a Directed Acyclic Graph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72C433AD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4C1D9A2A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3D87BCEC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Graph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1B677E2E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60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Journey to the Moon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6C607962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58AB96AF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26B016F3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Graph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4C6D2C03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61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Cheapest Flights Within K Stops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133E50B9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54E36FAF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49C08A5F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lastRenderedPageBreak/>
              <w:t>Graph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7A892D55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62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Oliver and the Game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7B9D1960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7CC779E6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3440777F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Graph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283524B2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63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Water Jug problem using BFS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19CD872D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7A0FB675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0B9C615F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Graph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095033E2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64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Water Jug problem using BFS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64E32BAF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701B0B29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47D79732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Graph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34D03A32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65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Find if there is a path of more </w:t>
              </w:r>
              <w:proofErr w:type="spellStart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thank</w:t>
              </w:r>
              <w:proofErr w:type="spellEnd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 length from a source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3355729F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70E5E251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58881616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Graph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77C41CEF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66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M-</w:t>
              </w:r>
              <w:proofErr w:type="spellStart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ColouringProblem</w:t>
              </w:r>
              <w:proofErr w:type="spellEnd"/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3996FFF3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431A0C5B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3E2843D9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Graph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29BFB094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67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Minimum edges to reverse o make path from source to destination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39E5E1F3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44007B8A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5958DA2C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Graph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40B69F07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68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Paths to travel each nodes using each edge(Seven Bridges)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38FFAF9A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5E336E1D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619039BE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Graph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75041B57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69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Vertex Cover Problem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3999D955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1FC4139A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76143F60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Graph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01D034D9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70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Chinese Postman or Route Inspection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2B881CC2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12C3EDD5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4030AC40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Graph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264CDAA9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71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Number of Triangles in a Directed and Undirected Graph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6D6D3CD7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2847952A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0187C33F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Graph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505A0A92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72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Minimise the cashflow among a given set of friends who have borrowed money from each other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29547635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63BE3B23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5D3231CA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Graph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69AD01CD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73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Two Clique Problem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2D2AF322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1A99964C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13EF9B1D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i/>
                <w:iCs/>
                <w:color w:val="000000"/>
                <w:lang w:eastAsia="en-IN" w:bidi="hi-IN"/>
              </w:rPr>
            </w:pP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6A1E6280" w14:textId="77777777" w:rsidR="00FA3296" w:rsidRPr="006D35C9" w:rsidRDefault="00FA3296" w:rsidP="00A376BC">
            <w:pPr>
              <w:spacing w:after="0" w:line="240" w:lineRule="auto"/>
              <w:rPr>
                <w:rFonts w:ascii="Segoe UI" w:eastAsia="Times New Roman" w:hAnsi="Segoe UI" w:cs="Segoe UI"/>
                <w:sz w:val="24"/>
                <w:szCs w:val="24"/>
                <w:lang w:eastAsia="en-IN" w:bidi="hi-IN"/>
              </w:rPr>
            </w:pPr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2AB5C6D5" w14:textId="77777777" w:rsidR="00FA3296" w:rsidRPr="006D35C9" w:rsidRDefault="00FA3296" w:rsidP="00A376BC">
            <w:pPr>
              <w:spacing w:after="0" w:line="240" w:lineRule="auto"/>
              <w:rPr>
                <w:rFonts w:ascii="Segoe UI" w:eastAsia="Times New Roman" w:hAnsi="Segoe UI" w:cs="Segoe UI"/>
                <w:sz w:val="24"/>
                <w:szCs w:val="24"/>
                <w:lang w:eastAsia="en-IN" w:bidi="hi-IN"/>
              </w:rPr>
            </w:pPr>
          </w:p>
        </w:tc>
      </w:tr>
    </w:tbl>
    <w:p w14:paraId="24FE80A2" w14:textId="77777777" w:rsidR="001E43C5" w:rsidRDefault="001E43C5"/>
    <w:p w14:paraId="13A2DA29" w14:textId="65E2960F" w:rsidR="001E43C5" w:rsidRDefault="001E43C5" w:rsidP="001E43C5">
      <w:pPr>
        <w:pStyle w:val="Heading1"/>
      </w:pPr>
      <w:r>
        <w:t>Tri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75"/>
        <w:gridCol w:w="6542"/>
        <w:gridCol w:w="799"/>
      </w:tblGrid>
      <w:tr w:rsidR="00FA3296" w:rsidRPr="006D35C9" w14:paraId="73666AFB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1127AEF0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i/>
                <w:iCs/>
                <w:lang w:eastAsia="en-IN" w:bidi="hi-IN"/>
              </w:rPr>
            </w:pP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3A6EF20C" w14:textId="77777777" w:rsidR="00FA3296" w:rsidRPr="006D35C9" w:rsidRDefault="00FA3296" w:rsidP="00A376BC">
            <w:pPr>
              <w:spacing w:after="0" w:line="240" w:lineRule="auto"/>
              <w:rPr>
                <w:rFonts w:ascii="Segoe UI" w:eastAsia="Times New Roman" w:hAnsi="Segoe UI" w:cs="Segoe UI"/>
                <w:sz w:val="24"/>
                <w:szCs w:val="24"/>
                <w:lang w:eastAsia="en-IN" w:bidi="hi-IN"/>
              </w:rPr>
            </w:pPr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4D488D6D" w14:textId="77777777" w:rsidR="00FA3296" w:rsidRPr="006D35C9" w:rsidRDefault="00FA3296" w:rsidP="00A376BC">
            <w:pPr>
              <w:spacing w:after="0" w:line="240" w:lineRule="auto"/>
              <w:rPr>
                <w:rFonts w:ascii="Segoe UI" w:eastAsia="Times New Roman" w:hAnsi="Segoe UI" w:cs="Segoe UI"/>
                <w:sz w:val="24"/>
                <w:szCs w:val="24"/>
                <w:lang w:eastAsia="en-IN" w:bidi="hi-IN"/>
              </w:rPr>
            </w:pPr>
          </w:p>
        </w:tc>
      </w:tr>
      <w:tr w:rsidR="00FA3296" w:rsidRPr="006D35C9" w14:paraId="32513CAF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3B231DF6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proofErr w:type="spellStart"/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Trie</w:t>
            </w:r>
            <w:proofErr w:type="spellEnd"/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4D414D18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74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Construct a </w:t>
              </w:r>
              <w:proofErr w:type="spellStart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trie</w:t>
              </w:r>
              <w:proofErr w:type="spellEnd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 from scratch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5D376CAE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04DA57DD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7191C782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proofErr w:type="spellStart"/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Trie</w:t>
            </w:r>
            <w:proofErr w:type="spellEnd"/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009FC070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75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Find shortest unique prefix for every word in a given list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0BA6460F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57F7A6BA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476970EB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proofErr w:type="spellStart"/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Trie</w:t>
            </w:r>
            <w:proofErr w:type="spellEnd"/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331DCF56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76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Word Break Problem | (</w:t>
              </w:r>
              <w:proofErr w:type="spellStart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Trie</w:t>
              </w:r>
              <w:proofErr w:type="spellEnd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 solution)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19A7DDE0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3C59222E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52C40AEE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proofErr w:type="spellStart"/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Trie</w:t>
            </w:r>
            <w:proofErr w:type="spellEnd"/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45E432BD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77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Given a sequence of words, print all anagrams together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5E7B542D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6FAEEF67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428124C3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proofErr w:type="spellStart"/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Trie</w:t>
            </w:r>
            <w:proofErr w:type="spellEnd"/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6F6C35D0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78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Implement a Phone Directory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255958C3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2822A239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252335F6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proofErr w:type="spellStart"/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Trie</w:t>
            </w:r>
            <w:proofErr w:type="spellEnd"/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52D9D570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79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Print unique rows in a given </w:t>
              </w:r>
              <w:proofErr w:type="spellStart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boolean</w:t>
              </w:r>
              <w:proofErr w:type="spellEnd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 matrix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09DE16F0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76B40DC0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53B61E8D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i/>
                <w:iCs/>
                <w:color w:val="000000"/>
                <w:lang w:eastAsia="en-IN" w:bidi="hi-IN"/>
              </w:rPr>
            </w:pP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0CBEE9C2" w14:textId="77777777" w:rsidR="00FA3296" w:rsidRPr="006D35C9" w:rsidRDefault="00FA3296" w:rsidP="00A376BC">
            <w:pPr>
              <w:spacing w:after="0" w:line="240" w:lineRule="auto"/>
              <w:rPr>
                <w:rFonts w:ascii="Segoe UI" w:eastAsia="Times New Roman" w:hAnsi="Segoe UI" w:cs="Segoe UI"/>
                <w:sz w:val="24"/>
                <w:szCs w:val="24"/>
                <w:lang w:eastAsia="en-IN" w:bidi="hi-IN"/>
              </w:rPr>
            </w:pPr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131A657C" w14:textId="77777777" w:rsidR="00FA3296" w:rsidRPr="006D35C9" w:rsidRDefault="00FA3296" w:rsidP="00A376BC">
            <w:pPr>
              <w:spacing w:after="0" w:line="240" w:lineRule="auto"/>
              <w:rPr>
                <w:rFonts w:ascii="Segoe UI" w:eastAsia="Times New Roman" w:hAnsi="Segoe UI" w:cs="Segoe UI"/>
                <w:sz w:val="24"/>
                <w:szCs w:val="24"/>
                <w:lang w:eastAsia="en-IN" w:bidi="hi-IN"/>
              </w:rPr>
            </w:pPr>
          </w:p>
        </w:tc>
      </w:tr>
    </w:tbl>
    <w:p w14:paraId="40A3A41A" w14:textId="77777777" w:rsidR="001E43C5" w:rsidRDefault="001E43C5"/>
    <w:p w14:paraId="5836B347" w14:textId="7E2A25E5" w:rsidR="001E43C5" w:rsidRDefault="001E43C5" w:rsidP="001E43C5">
      <w:pPr>
        <w:pStyle w:val="Heading1"/>
      </w:pPr>
      <w:r>
        <w:t>Dynamic P</w:t>
      </w:r>
      <w:r w:rsidR="00C2710F">
        <w:t>rogramming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75"/>
        <w:gridCol w:w="6542"/>
        <w:gridCol w:w="799"/>
      </w:tblGrid>
      <w:tr w:rsidR="00FA3296" w:rsidRPr="006D35C9" w14:paraId="740DF4AB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7480786E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i/>
                <w:iCs/>
                <w:lang w:eastAsia="en-IN" w:bidi="hi-IN"/>
              </w:rPr>
            </w:pP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7F99138F" w14:textId="77777777" w:rsidR="00FA3296" w:rsidRPr="006D35C9" w:rsidRDefault="00FA3296" w:rsidP="00A376BC">
            <w:pPr>
              <w:spacing w:after="0" w:line="240" w:lineRule="auto"/>
              <w:rPr>
                <w:rFonts w:ascii="Segoe UI" w:eastAsia="Times New Roman" w:hAnsi="Segoe UI" w:cs="Segoe UI"/>
                <w:sz w:val="24"/>
                <w:szCs w:val="24"/>
                <w:lang w:eastAsia="en-IN" w:bidi="hi-IN"/>
              </w:rPr>
            </w:pPr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2E90620A" w14:textId="77777777" w:rsidR="00FA3296" w:rsidRPr="006D35C9" w:rsidRDefault="00FA3296" w:rsidP="00A376BC">
            <w:pPr>
              <w:spacing w:after="0" w:line="240" w:lineRule="auto"/>
              <w:rPr>
                <w:rFonts w:ascii="Segoe UI" w:eastAsia="Times New Roman" w:hAnsi="Segoe UI" w:cs="Segoe UI"/>
                <w:sz w:val="24"/>
                <w:szCs w:val="24"/>
                <w:lang w:eastAsia="en-IN" w:bidi="hi-IN"/>
              </w:rPr>
            </w:pPr>
          </w:p>
        </w:tc>
      </w:tr>
      <w:tr w:rsidR="00FA3296" w:rsidRPr="006D35C9" w14:paraId="46E80D2B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5670388F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Dynamic Programm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2A36AA48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80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Coin </w:t>
              </w:r>
              <w:proofErr w:type="spellStart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ChangeProblem</w:t>
              </w:r>
              <w:proofErr w:type="spellEnd"/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0E2F47F4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7847D8BE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4F4E06EF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Dynamic Programm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7F6CD045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81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Knapsack Problem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0C7ED1EB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268DA1F1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7752EFF3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Dynamic Programm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43CC3217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82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Binomial </w:t>
              </w:r>
              <w:proofErr w:type="spellStart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CoefficientProblem</w:t>
              </w:r>
              <w:proofErr w:type="spellEnd"/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0BAA7D17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65B424AF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228A5213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lastRenderedPageBreak/>
              <w:t>Dynamic Programm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2F7B6D3C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83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Permutation </w:t>
              </w:r>
              <w:proofErr w:type="spellStart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CoefficientProblem</w:t>
              </w:r>
              <w:proofErr w:type="spellEnd"/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2D1A5178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552B36E7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4AF04157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Dynamic Programm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7E07726E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84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Program for nth Catalan Number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7EBDDF44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47EFBDCF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75E617DA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Dynamic Programm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172E0188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85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Matrix Chain Multiplication 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5AFD7148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400A440E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53518231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Dynamic Programm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78FC8364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86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Edit Distance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0A497B42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1F759398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64E1A5F3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Dynamic Programm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3FA84573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87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Subset Sum Problem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357D3561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5EAD19CA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7CAC0163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Dynamic Programm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6DBE24A1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88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Friends Pairing Problem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32902375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4F9D73C1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31C355DE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Dynamic Programm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2DC1E650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89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Gold Mine Problem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02AD5B8A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4E8053FD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666E9CEA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Dynamic Programm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3C8699C5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90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Assembly Line </w:t>
              </w:r>
              <w:proofErr w:type="spellStart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SchedulingProblem</w:t>
              </w:r>
              <w:proofErr w:type="spellEnd"/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12C5EF77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7A6E5975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2C22EDBF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Dynamic Programm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5307943F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91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Painting the </w:t>
              </w:r>
              <w:proofErr w:type="spellStart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Fenceproblem</w:t>
              </w:r>
              <w:proofErr w:type="spellEnd"/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64CF2940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07FAFDEC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766ADC34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Dynamic Programm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7C8EBD15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92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Maximize The Cut Segments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0AF8DB1F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4F819038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42EBE90D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Dynamic Programm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6F5878E7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93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Longest Common Subsequence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30232650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457CAE72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3886A749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Dynamic Programm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20CC676D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94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Longest Repeated Subsequence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5CA87426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5ADDA180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5B3D20AE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Dynamic Programm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531BA82C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95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Longest Increasing Subsequence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670F8E94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5B37166D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03898E42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Dynamic Programm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4F233CE3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96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Space Optimized Solution of LCS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15E3B22D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132A3844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6B6448A2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Dynamic Programm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0143646B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97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LCS (Longest Common Subsequence) of three strings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11701033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2D0E94C7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55BD4F79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Dynamic Programm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5A9EB114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98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Maximum Sum Increasing Subsequence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14FC45CD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59199D6D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236E5ED3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Dynamic Programm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5C3897E5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399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Count all </w:t>
              </w:r>
              <w:proofErr w:type="spellStart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subsequences</w:t>
              </w:r>
              <w:proofErr w:type="spellEnd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 having product less than K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022824D4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5CE5D164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46B93238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Dynamic Programm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49C87419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400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Longest subsequence such that difference between adjacent is one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2A1AB02F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3B5F7D23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779ECCC1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Dynamic Programm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222209BE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401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Maximum subsequence sum such that no three are consecutive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0EDC7ACB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395370FB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595074D1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Dynamic Programm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7E9E4C3D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402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Egg Dropping Problem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19DFC9F5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38BDA27F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512210C5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Dynamic Programm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22EA2943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403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Maximum Length Chain of Pairs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0C3DC510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6F989CBC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5E0FB801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Dynamic Programm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1C12DE59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404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Maximum size square sub-matrix with all 1s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1AE8C9F6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458AC5C5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4CC1C53E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Dynamic Programm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40B8B98F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405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Maximum sum of pairs with specific difference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09B37B38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531636D9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77D1F9C5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lastRenderedPageBreak/>
              <w:t>Dynamic Programm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4D67E749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406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Min Cost </w:t>
              </w:r>
              <w:proofErr w:type="spellStart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PathProblem</w:t>
              </w:r>
              <w:proofErr w:type="spellEnd"/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2620CAF1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4266B03B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1642FE9F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Dynamic Programm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232EE0CC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407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Maximum difference of zeros and ones in binary string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5872AD14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5AFF8B97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7883AAB6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Dynamic Programm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6E38FBCE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408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Minimum number of jumps to reach end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1B20F910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2CD8F5D4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189B0337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Dynamic Programm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0DD702EA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409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Minimum cost to fill given weight in a bag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0C978BC0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497B603E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1A5B9EE2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Dynamic Programm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47EB07E9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410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Minimum removals from array to make max –min &lt;= K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1E9B5E3F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7A7D175E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1D27FDB2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Dynamic Programm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223C60F8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411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Longest Common Substring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0160D2A1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68F9D10A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2BF669C9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Dynamic Programm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274513F8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412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Count number of ways to </w:t>
              </w:r>
              <w:proofErr w:type="spellStart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reacha</w:t>
              </w:r>
              <w:proofErr w:type="spellEnd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 given score in a game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201BE3AB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066E9E58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52D55622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Dynamic Programm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5D562699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413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Count Balanced Binary Trees of Height h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4D13AA07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5B7A7942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5CBD5A9A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Dynamic Programm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6749AE78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414" w:history="1">
              <w:proofErr w:type="spellStart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LargestSum</w:t>
              </w:r>
              <w:proofErr w:type="spellEnd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 Contiguous Subarray [V&gt;V&gt;V&gt;V IMP ]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10B71A59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7F271125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048ACA46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Dynamic Programm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5B7E851E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415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Smallest sum contiguous subarray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1FC5B7C0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2E29C47C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18C9B4D3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Dynamic Programm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0D2ACA36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416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Unbounded Knapsack (Repetition of items allowed)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3D9C3F00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6DD7CB03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13638897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Dynamic Programm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6C7BBD87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417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Word Break Problem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6222D87B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7C3101AF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0A941440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Dynamic Programm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6DD98CED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418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Largest Independent Set Problem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4E004A58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688A7717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7F1A901B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Dynamic Programm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39174DA0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419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Partition problem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4E09C9AB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644299DD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2307A29F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Dynamic Programm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76F66B80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420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Longest Palindromic Subsequence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6687011D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7E50C3BB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6A159570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Dynamic Programm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5912E7F1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421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Count All Palindromic Subsequence in a given String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4558E4DD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4C9D4F26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7B71C7C7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Dynamic Programm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570A1E65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422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Longest Palindromic Substring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3A3CE155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78215E7B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49F23367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Dynamic Programm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6BAAE503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423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Longest alternating subsequence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162081D4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53A294A0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333284ED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Dynamic Programm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342255D6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424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Weighted Job Scheduling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2443AF23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77A710B6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1F2C9FD5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Dynamic Programm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0DFC82D4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425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Coin game winner where every player has three choices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2B33A754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7F6BCA97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5F391618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Dynamic Programm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2C1179DA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426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Count Derangements (Permutation such that no element appears in its original position) [ IMPORTANT ]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357C5F96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3153495D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6547FF89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Dynamic Programm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16230E34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427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Maximum profit by buying and selling a share at most twice [ IMP ]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59E495CA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08694F41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63324C99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Dynamic Programm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1BB1854B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428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Optimal Strategy for a Game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04533D74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08ACC39C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4B12285C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lastRenderedPageBreak/>
              <w:t>Dynamic Programm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12A330A9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429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Optimal Binary Search Tree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198E71B4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0C8DBCEA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66D8FA82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Dynamic Programm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2D0F27F7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430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Palindrome </w:t>
              </w:r>
              <w:proofErr w:type="spellStart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PartitioningProblem</w:t>
              </w:r>
              <w:proofErr w:type="spellEnd"/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397D074C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7ED9AAC1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3495095E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Dynamic Programm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54952301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431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Word Wrap Problem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786CBE9E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5B0539D8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7F78BBF3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Dynamic Programm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55CF53A2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432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Mobile Numeric Keypad Problem [ IMP ]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0DC85F85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4EC72BDB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72890D13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Dynamic Programm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0EC78A8A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433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Boolean </w:t>
              </w:r>
              <w:proofErr w:type="spellStart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Parenthesization</w:t>
              </w:r>
              <w:proofErr w:type="spellEnd"/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 xml:space="preserve"> Problem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181A94B2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31A9F319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49EA5D6E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Dynamic Programm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3F0F1BE1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434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Largest rectangular sub-matrix whose sum is 0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41AD5530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39AB543E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5FDFC5B2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Dynamic Programm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26B01FAC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435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Largest area rectangular sub-matrix with equal number of 1’s and 0’s [ IMP ]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4DBBD370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6FF8F4AD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7CCB9F38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Dynamic Programm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2AA8193D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436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Maximum sum rectangle in a 2D matrix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0DDCF03C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2BE7B14F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3CCF8A9B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Dynamic Programm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01053C98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437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Maximum profit by buying and selling a share at most k times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40F2565B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3CAC6E01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7289F73E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Dynamic Programm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31DEF3AB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438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Find if a string is interleaved of two other strings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5136C18F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23275800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3E04FB26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Dynamic Programming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6023B206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439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Maximum Length of Pair Chain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54718C7C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405D0099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3767C181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i/>
                <w:iCs/>
                <w:color w:val="000000"/>
                <w:lang w:eastAsia="en-IN" w:bidi="hi-IN"/>
              </w:rPr>
            </w:pP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227752F9" w14:textId="77777777" w:rsidR="00FA3296" w:rsidRPr="006D35C9" w:rsidRDefault="00FA3296" w:rsidP="00A376BC">
            <w:pPr>
              <w:spacing w:after="0" w:line="240" w:lineRule="auto"/>
              <w:rPr>
                <w:rFonts w:ascii="Segoe UI" w:eastAsia="Times New Roman" w:hAnsi="Segoe UI" w:cs="Segoe UI"/>
                <w:sz w:val="24"/>
                <w:szCs w:val="24"/>
                <w:lang w:eastAsia="en-IN" w:bidi="hi-IN"/>
              </w:rPr>
            </w:pPr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56B6DD84" w14:textId="77777777" w:rsidR="00FA3296" w:rsidRPr="006D35C9" w:rsidRDefault="00FA3296" w:rsidP="00A376BC">
            <w:pPr>
              <w:spacing w:after="0" w:line="240" w:lineRule="auto"/>
              <w:rPr>
                <w:rFonts w:ascii="Segoe UI" w:eastAsia="Times New Roman" w:hAnsi="Segoe UI" w:cs="Segoe UI"/>
                <w:sz w:val="24"/>
                <w:szCs w:val="24"/>
                <w:lang w:eastAsia="en-IN" w:bidi="hi-IN"/>
              </w:rPr>
            </w:pPr>
          </w:p>
        </w:tc>
      </w:tr>
    </w:tbl>
    <w:p w14:paraId="31FCAFBD" w14:textId="77777777" w:rsidR="00C2710F" w:rsidRDefault="00C2710F"/>
    <w:p w14:paraId="70B18023" w14:textId="39305F48" w:rsidR="00C2710F" w:rsidRDefault="00C2710F" w:rsidP="00C2710F">
      <w:pPr>
        <w:pStyle w:val="Heading1"/>
      </w:pPr>
      <w:r>
        <w:t>Bit Manipulatio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75"/>
        <w:gridCol w:w="6542"/>
        <w:gridCol w:w="799"/>
      </w:tblGrid>
      <w:tr w:rsidR="00FA3296" w:rsidRPr="006D35C9" w14:paraId="5E5C7BE1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4AECB9C9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i/>
                <w:iCs/>
                <w:lang w:eastAsia="en-IN" w:bidi="hi-IN"/>
              </w:rPr>
            </w:pP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76A02371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sz w:val="24"/>
                <w:szCs w:val="24"/>
                <w:lang w:eastAsia="en-IN" w:bidi="hi-IN"/>
              </w:rPr>
            </w:pPr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787C9491" w14:textId="77777777" w:rsidR="00FA3296" w:rsidRPr="006D35C9" w:rsidRDefault="00FA3296" w:rsidP="00A376BC">
            <w:pPr>
              <w:spacing w:after="0" w:line="240" w:lineRule="auto"/>
              <w:rPr>
                <w:rFonts w:ascii="Segoe UI" w:eastAsia="Times New Roman" w:hAnsi="Segoe UI" w:cs="Segoe UI"/>
                <w:sz w:val="24"/>
                <w:szCs w:val="24"/>
                <w:lang w:eastAsia="en-IN" w:bidi="hi-IN"/>
              </w:rPr>
            </w:pPr>
          </w:p>
        </w:tc>
      </w:tr>
      <w:tr w:rsidR="00FA3296" w:rsidRPr="006D35C9" w14:paraId="3FAF14D5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1D0954A9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it Manipulation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0A019CC8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440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Count set bits in an integer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7AE85FC5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29092CF1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3ABF0A6B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it Manipulation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4DFF78F2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441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Find the two non-repeating elements in an array of repeating elements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5CCFC017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646F05C4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600DD352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it Manipulation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0D70CC5B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442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Count number of bits to be flipped to convert A to B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3B5C7130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40FBE585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123D2D69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it Manipulation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5003DCA0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443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Count total set bits in all numbers from 1 to n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3F33CAE7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5C723903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1AA104D9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it Manipulation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2E43B108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444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Program to find whether a no is power of two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75EB3C38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6F9555B0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25020DEB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it Manipulation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5ADCC470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445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Find position of the only set bit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6268F53F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6EC54584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4F053F0B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it Manipulation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17505773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446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Copy set bits in a range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00379113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44A5E2AD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2108BAF7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it Manipulation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66F947B5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447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Divide two integers without using multiplication, division and mod operator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0440CA84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6C903B54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2AF5CD95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t>Bit Manipulation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32DC9297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448" w:anchor=":~:text=Given%20an%20integer%20n%2C%20calculate,*%2C%20%2F%20and%20pow().&amp;text=A%20Simple%20Solution%20is%20to%20repeatedly%20add%20n%20to%20result.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Calculate square of a number without using *, / and pow()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52F06CF1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  <w:tr w:rsidR="00FA3296" w:rsidRPr="006D35C9" w14:paraId="03D78C67" w14:textId="77777777" w:rsidTr="001137C3">
        <w:trPr>
          <w:trHeight w:val="420"/>
        </w:trPr>
        <w:tc>
          <w:tcPr>
            <w:tcW w:w="1675" w:type="dxa"/>
            <w:shd w:val="clear" w:color="auto" w:fill="auto"/>
            <w:noWrap/>
            <w:vAlign w:val="bottom"/>
            <w:hideMark/>
          </w:tcPr>
          <w:p w14:paraId="7441074A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b/>
                <w:bCs/>
                <w:i/>
                <w:iCs/>
                <w:color w:val="000000"/>
                <w:lang w:eastAsia="en-IN" w:bidi="hi-IN"/>
              </w:rPr>
              <w:lastRenderedPageBreak/>
              <w:t>Bit Manipulation</w:t>
            </w:r>
          </w:p>
        </w:tc>
        <w:tc>
          <w:tcPr>
            <w:tcW w:w="6542" w:type="dxa"/>
            <w:shd w:val="clear" w:color="auto" w:fill="auto"/>
            <w:noWrap/>
            <w:vAlign w:val="bottom"/>
            <w:hideMark/>
          </w:tcPr>
          <w:p w14:paraId="7DC192CC" w14:textId="77777777" w:rsidR="00FA3296" w:rsidRPr="006D35C9" w:rsidRDefault="0061497D" w:rsidP="00A376BC">
            <w:pPr>
              <w:spacing w:after="0" w:line="240" w:lineRule="auto"/>
              <w:rPr>
                <w:rFonts w:ascii="Segoe UI" w:eastAsia="Times New Roman" w:hAnsi="Segoe UI" w:cs="Segoe UI"/>
                <w:color w:val="0563C1"/>
                <w:sz w:val="24"/>
                <w:szCs w:val="24"/>
                <w:u w:val="single"/>
                <w:lang w:eastAsia="en-IN" w:bidi="hi-IN"/>
              </w:rPr>
            </w:pPr>
            <w:hyperlink r:id="rId449" w:history="1">
              <w:r w:rsidR="00FA3296" w:rsidRPr="006D35C9">
                <w:rPr>
                  <w:rFonts w:ascii="Segoe UI" w:eastAsia="Times New Roman" w:hAnsi="Segoe UI" w:cs="Segoe UI"/>
                  <w:color w:val="0563C1"/>
                  <w:sz w:val="24"/>
                  <w:szCs w:val="24"/>
                  <w:u w:val="single"/>
                  <w:lang w:eastAsia="en-IN" w:bidi="hi-IN"/>
                </w:rPr>
                <w:t>Power Set</w:t>
              </w:r>
            </w:hyperlink>
          </w:p>
        </w:tc>
        <w:tc>
          <w:tcPr>
            <w:tcW w:w="799" w:type="dxa"/>
            <w:shd w:val="clear" w:color="auto" w:fill="auto"/>
            <w:noWrap/>
            <w:vAlign w:val="bottom"/>
            <w:hideMark/>
          </w:tcPr>
          <w:p w14:paraId="06299220" w14:textId="77777777" w:rsidR="00FA3296" w:rsidRPr="006D35C9" w:rsidRDefault="00FA3296" w:rsidP="00A376B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</w:pPr>
            <w:r w:rsidRPr="006D35C9"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en-IN" w:bidi="hi-IN"/>
              </w:rPr>
              <w:t>&lt;-&gt;</w:t>
            </w:r>
          </w:p>
        </w:tc>
      </w:tr>
    </w:tbl>
    <w:p w14:paraId="7F31F66C" w14:textId="77777777" w:rsidR="00FA3296" w:rsidRDefault="00FA3296" w:rsidP="00FA3296"/>
    <w:p w14:paraId="508D24A4" w14:textId="77777777" w:rsidR="009B0B73" w:rsidRPr="006D35C9" w:rsidRDefault="009B0B73" w:rsidP="006D35C9"/>
    <w:sectPr w:rsidR="009B0B73" w:rsidRPr="006D35C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Q1MzI2NzEwtjRX0lEKTi0uzszPAykwqgUAqcox+CwAAAA="/>
  </w:docVars>
  <w:rsids>
    <w:rsidRoot w:val="00BD5507"/>
    <w:rsid w:val="000A14A5"/>
    <w:rsid w:val="001137C3"/>
    <w:rsid w:val="001E43C5"/>
    <w:rsid w:val="003074E2"/>
    <w:rsid w:val="00610B6B"/>
    <w:rsid w:val="0061497D"/>
    <w:rsid w:val="006D35C9"/>
    <w:rsid w:val="009B0B73"/>
    <w:rsid w:val="00B17BA4"/>
    <w:rsid w:val="00B807C6"/>
    <w:rsid w:val="00BD5507"/>
    <w:rsid w:val="00C2710F"/>
    <w:rsid w:val="00DC054D"/>
    <w:rsid w:val="00F7397F"/>
    <w:rsid w:val="00FA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989B85"/>
  <w15:chartTrackingRefBased/>
  <w15:docId w15:val="{A986F4B8-F29C-4FFF-A9B1-FDE56EF052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17BA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6D35C9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D35C9"/>
    <w:rPr>
      <w:color w:val="954F72"/>
      <w:u w:val="single"/>
    </w:rPr>
  </w:style>
  <w:style w:type="paragraph" w:customStyle="1" w:styleId="msonormal0">
    <w:name w:val="msonormal"/>
    <w:basedOn w:val="Normal"/>
    <w:rsid w:val="006D35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hi-IN"/>
    </w:rPr>
  </w:style>
  <w:style w:type="paragraph" w:customStyle="1" w:styleId="xl65">
    <w:name w:val="xl65"/>
    <w:basedOn w:val="Normal"/>
    <w:rsid w:val="006D35C9"/>
    <w:pPr>
      <w:spacing w:before="100" w:beforeAutospacing="1" w:after="100" w:afterAutospacing="1" w:line="240" w:lineRule="auto"/>
      <w:jc w:val="center"/>
    </w:pPr>
    <w:rPr>
      <w:rFonts w:ascii="Calibri (Body)" w:eastAsia="Times New Roman" w:hAnsi="Calibri (Body)" w:cs="Times New Roman"/>
      <w:b/>
      <w:bCs/>
      <w:sz w:val="40"/>
      <w:szCs w:val="40"/>
      <w:lang w:eastAsia="en-IN" w:bidi="hi-IN"/>
    </w:rPr>
  </w:style>
  <w:style w:type="paragraph" w:customStyle="1" w:styleId="xl66">
    <w:name w:val="xl66"/>
    <w:basedOn w:val="Normal"/>
    <w:rsid w:val="006D35C9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32"/>
      <w:szCs w:val="32"/>
      <w:u w:val="single"/>
      <w:lang w:eastAsia="en-IN" w:bidi="hi-IN"/>
    </w:rPr>
  </w:style>
  <w:style w:type="paragraph" w:customStyle="1" w:styleId="xl67">
    <w:name w:val="xl67"/>
    <w:basedOn w:val="Normal"/>
    <w:rsid w:val="006D35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32"/>
      <w:szCs w:val="32"/>
      <w:u w:val="single"/>
      <w:lang w:eastAsia="en-IN" w:bidi="hi-IN"/>
    </w:rPr>
  </w:style>
  <w:style w:type="paragraph" w:customStyle="1" w:styleId="xl68">
    <w:name w:val="xl68"/>
    <w:basedOn w:val="Normal"/>
    <w:rsid w:val="006D35C9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en-IN" w:bidi="hi-IN"/>
    </w:rPr>
  </w:style>
  <w:style w:type="paragraph" w:customStyle="1" w:styleId="xl69">
    <w:name w:val="xl69"/>
    <w:basedOn w:val="Normal"/>
    <w:rsid w:val="006D35C9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color w:val="000000"/>
      <w:sz w:val="30"/>
      <w:szCs w:val="30"/>
      <w:lang w:eastAsia="en-IN" w:bidi="hi-IN"/>
    </w:rPr>
  </w:style>
  <w:style w:type="paragraph" w:customStyle="1" w:styleId="xl70">
    <w:name w:val="xl70"/>
    <w:basedOn w:val="Normal"/>
    <w:rsid w:val="006D35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563C1"/>
      <w:sz w:val="32"/>
      <w:szCs w:val="32"/>
      <w:u w:val="single"/>
      <w:lang w:eastAsia="en-IN" w:bidi="hi-IN"/>
    </w:rPr>
  </w:style>
  <w:style w:type="paragraph" w:customStyle="1" w:styleId="xl71">
    <w:name w:val="xl71"/>
    <w:basedOn w:val="Normal"/>
    <w:rsid w:val="006D35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32"/>
      <w:szCs w:val="32"/>
      <w:lang w:eastAsia="en-IN" w:bidi="hi-IN"/>
    </w:rPr>
  </w:style>
  <w:style w:type="paragraph" w:customStyle="1" w:styleId="xl72">
    <w:name w:val="xl72"/>
    <w:basedOn w:val="Normal"/>
    <w:rsid w:val="006D35C9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30"/>
      <w:szCs w:val="30"/>
      <w:lang w:eastAsia="en-IN" w:bidi="hi-IN"/>
    </w:rPr>
  </w:style>
  <w:style w:type="paragraph" w:customStyle="1" w:styleId="xl73">
    <w:name w:val="xl73"/>
    <w:basedOn w:val="Normal"/>
    <w:rsid w:val="006D35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563C1"/>
      <w:sz w:val="32"/>
      <w:szCs w:val="32"/>
      <w:u w:val="single"/>
      <w:lang w:eastAsia="en-IN" w:bidi="hi-IN"/>
    </w:rPr>
  </w:style>
  <w:style w:type="paragraph" w:customStyle="1" w:styleId="xl74">
    <w:name w:val="xl74"/>
    <w:basedOn w:val="Normal"/>
    <w:rsid w:val="006D35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563C1"/>
      <w:sz w:val="24"/>
      <w:szCs w:val="24"/>
      <w:u w:val="single"/>
      <w:lang w:eastAsia="en-IN" w:bidi="hi-IN"/>
    </w:rPr>
  </w:style>
  <w:style w:type="character" w:customStyle="1" w:styleId="Heading1Char">
    <w:name w:val="Heading 1 Char"/>
    <w:basedOn w:val="DefaultParagraphFont"/>
    <w:link w:val="Heading1"/>
    <w:uiPriority w:val="9"/>
    <w:rsid w:val="00B17BA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362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practice.geeksforgeeks.org/problems/allocate-minimum-number-of-pages/0" TargetMode="External"/><Relationship Id="rId299" Type="http://schemas.openxmlformats.org/officeDocument/2006/relationships/hyperlink" Target="https://practice.geeksforgeeks.org/problems/lru-cache/1" TargetMode="External"/><Relationship Id="rId21" Type="http://schemas.openxmlformats.org/officeDocument/2006/relationships/hyperlink" Target="https://leetcode.com/problems/best-time-to-buy-and-sell-stock/" TargetMode="External"/><Relationship Id="rId63" Type="http://schemas.openxmlformats.org/officeDocument/2006/relationships/hyperlink" Target="https://practice.geeksforgeeks.org/problems/edit-distance3702/1" TargetMode="External"/><Relationship Id="rId159" Type="http://schemas.openxmlformats.org/officeDocument/2006/relationships/hyperlink" Target="https://practice.geeksforgeeks.org/problems/delete-nodes-having-greater-value-on-right/1" TargetMode="External"/><Relationship Id="rId324" Type="http://schemas.openxmlformats.org/officeDocument/2006/relationships/hyperlink" Target="https://practice.geeksforgeeks.org/problems/is-binary-tree-heap/1" TargetMode="External"/><Relationship Id="rId366" Type="http://schemas.openxmlformats.org/officeDocument/2006/relationships/hyperlink" Target="https://practice.geeksforgeeks.org/problems/m-coloring-problem/0" TargetMode="External"/><Relationship Id="rId170" Type="http://schemas.openxmlformats.org/officeDocument/2006/relationships/hyperlink" Target="https://www.techiedelight.com/postorder-tree-traversal-iterative-recursive/" TargetMode="External"/><Relationship Id="rId226" Type="http://schemas.openxmlformats.org/officeDocument/2006/relationships/hyperlink" Target="https://www.geeksforgeeks.org/maximum-trains-stoppage-can-provided/" TargetMode="External"/><Relationship Id="rId433" Type="http://schemas.openxmlformats.org/officeDocument/2006/relationships/hyperlink" Target="https://practice.geeksforgeeks.org/problems/boolean-parenthesization/0" TargetMode="External"/><Relationship Id="rId268" Type="http://schemas.openxmlformats.org/officeDocument/2006/relationships/hyperlink" Target="https://practice.geeksforgeeks.org/problems/permutations-of-a-given-string/0" TargetMode="External"/><Relationship Id="rId32" Type="http://schemas.openxmlformats.org/officeDocument/2006/relationships/hyperlink" Target="https://practice.geeksforgeeks.org/problems/triplet-sum-in-array/0" TargetMode="External"/><Relationship Id="rId74" Type="http://schemas.openxmlformats.org/officeDocument/2006/relationships/hyperlink" Target="https://www.geeksforgeeks.org/boyer-moore-algorithm-for-pattern-searching/" TargetMode="External"/><Relationship Id="rId128" Type="http://schemas.openxmlformats.org/officeDocument/2006/relationships/hyperlink" Target="https://www.baeldung.com/java-sorting-arrays-with-repeated-entries" TargetMode="External"/><Relationship Id="rId335" Type="http://schemas.openxmlformats.org/officeDocument/2006/relationships/hyperlink" Target="https://practice.geeksforgeeks.org/problems/rat-in-a-maze-problem/1" TargetMode="External"/><Relationship Id="rId377" Type="http://schemas.openxmlformats.org/officeDocument/2006/relationships/hyperlink" Target="https://practice.geeksforgeeks.org/problems/k-anagrams-1/0" TargetMode="External"/><Relationship Id="rId5" Type="http://schemas.openxmlformats.org/officeDocument/2006/relationships/hyperlink" Target="https://www.geeksforgeeks.org/write-a-program-to-reverse-an-array-or-string/" TargetMode="External"/><Relationship Id="rId181" Type="http://schemas.openxmlformats.org/officeDocument/2006/relationships/hyperlink" Target="https://practice.geeksforgeeks.org/problems/transform-to-sum-tree/1" TargetMode="External"/><Relationship Id="rId237" Type="http://schemas.openxmlformats.org/officeDocument/2006/relationships/hyperlink" Target="https://www.geeksforgeeks.org/maximum-sum-absolute-difference-array/" TargetMode="External"/><Relationship Id="rId402" Type="http://schemas.openxmlformats.org/officeDocument/2006/relationships/hyperlink" Target="https://practice.geeksforgeeks.org/problems/egg-dropping-puzzle/0" TargetMode="External"/><Relationship Id="rId279" Type="http://schemas.openxmlformats.org/officeDocument/2006/relationships/hyperlink" Target="https://practice.geeksforgeeks.org/problems/parenthesis-checker/0" TargetMode="External"/><Relationship Id="rId444" Type="http://schemas.openxmlformats.org/officeDocument/2006/relationships/hyperlink" Target="https://practice.geeksforgeeks.org/problems/power-of-2/0" TargetMode="External"/><Relationship Id="rId43" Type="http://schemas.openxmlformats.org/officeDocument/2006/relationships/hyperlink" Target="https://practice.geeksforgeeks.org/problems/median-in-a-row-wise-sorted-matrix1527/1" TargetMode="External"/><Relationship Id="rId139" Type="http://schemas.openxmlformats.org/officeDocument/2006/relationships/hyperlink" Target="https://practice.geeksforgeeks.org/problems/intersection-of-two-sorted-linked-lists/1" TargetMode="External"/><Relationship Id="rId290" Type="http://schemas.openxmlformats.org/officeDocument/2006/relationships/hyperlink" Target="https://practice.geeksforgeeks.org/problems/maximum-rectangular-area-in-a-histogram/0" TargetMode="External"/><Relationship Id="rId304" Type="http://schemas.openxmlformats.org/officeDocument/2006/relationships/hyperlink" Target="https://practice.geeksforgeeks.org/problems/rotten-oranges/0" TargetMode="External"/><Relationship Id="rId346" Type="http://schemas.openxmlformats.org/officeDocument/2006/relationships/hyperlink" Target="https://practice.geeksforgeeks.org/problems/alien-dictionary/1" TargetMode="External"/><Relationship Id="rId388" Type="http://schemas.openxmlformats.org/officeDocument/2006/relationships/hyperlink" Target="https://practice.geeksforgeeks.org/problems/friends-pairing-problem5425/1" TargetMode="External"/><Relationship Id="rId85" Type="http://schemas.openxmlformats.org/officeDocument/2006/relationships/hyperlink" Target="https://practice.geeksforgeeks.org/problems/k-anagrams-1/0" TargetMode="External"/><Relationship Id="rId150" Type="http://schemas.openxmlformats.org/officeDocument/2006/relationships/hyperlink" Target="https://www.geeksforgeeks.org/count-triplets-sorted-doubly-linked-list-whose-sum-equal-given-value-x/" TargetMode="External"/><Relationship Id="rId192" Type="http://schemas.openxmlformats.org/officeDocument/2006/relationships/hyperlink" Target="https://www.geeksforgeeks.org/print-k-sum-paths-binary-tree/" TargetMode="External"/><Relationship Id="rId206" Type="http://schemas.openxmlformats.org/officeDocument/2006/relationships/hyperlink" Target="https://practice.geeksforgeeks.org/problems/binary-tree-to-bst/1" TargetMode="External"/><Relationship Id="rId413" Type="http://schemas.openxmlformats.org/officeDocument/2006/relationships/hyperlink" Target="https://practice.geeksforgeeks.org/problems/bbt-counter/0" TargetMode="External"/><Relationship Id="rId248" Type="http://schemas.openxmlformats.org/officeDocument/2006/relationships/hyperlink" Target="https://www.spoj.com/problems/CHOCOLA/" TargetMode="External"/><Relationship Id="rId12" Type="http://schemas.openxmlformats.org/officeDocument/2006/relationships/hyperlink" Target="https://practice.geeksforgeeks.org/problems/kadanes-algorithm/0" TargetMode="External"/><Relationship Id="rId108" Type="http://schemas.openxmlformats.org/officeDocument/2006/relationships/hyperlink" Target="https://practice.geeksforgeeks.org/problems/product-array-puzzle/0" TargetMode="External"/><Relationship Id="rId315" Type="http://schemas.openxmlformats.org/officeDocument/2006/relationships/hyperlink" Target="https://practice.geeksforgeeks.org/problems/k-largest-elements4206/1" TargetMode="External"/><Relationship Id="rId357" Type="http://schemas.openxmlformats.org/officeDocument/2006/relationships/hyperlink" Target="https://www.geeksforgeeks.org/bipartite-graph/" TargetMode="External"/><Relationship Id="rId54" Type="http://schemas.openxmlformats.org/officeDocument/2006/relationships/hyperlink" Target="https://www.geeksforgeeks.org/a-program-to-check-if-strings-are-rotations-of-each-other/" TargetMode="External"/><Relationship Id="rId96" Type="http://schemas.openxmlformats.org/officeDocument/2006/relationships/hyperlink" Target="https://practice.geeksforgeeks.org/problems/count-squares3649/1" TargetMode="External"/><Relationship Id="rId161" Type="http://schemas.openxmlformats.org/officeDocument/2006/relationships/hyperlink" Target="https://practice.geeksforgeeks.org/problems/nth-node-from-end-of-linked-list/1" TargetMode="External"/><Relationship Id="rId217" Type="http://schemas.openxmlformats.org/officeDocument/2006/relationships/hyperlink" Target="https://practice.geeksforgeeks.org/problems/check-whether-bst-contains-dead-end/1" TargetMode="External"/><Relationship Id="rId399" Type="http://schemas.openxmlformats.org/officeDocument/2006/relationships/hyperlink" Target="https://www.geeksforgeeks.org/count-subsequences-product-less-k/" TargetMode="External"/><Relationship Id="rId6" Type="http://schemas.openxmlformats.org/officeDocument/2006/relationships/hyperlink" Target="https://www.geeksforgeeks.org/maximum-and-minimum-in-an-array/" TargetMode="External"/><Relationship Id="rId238" Type="http://schemas.openxmlformats.org/officeDocument/2006/relationships/hyperlink" Target="https://practice.geeksforgeeks.org/problems/swap-and-maximize/0" TargetMode="External"/><Relationship Id="rId259" Type="http://schemas.openxmlformats.org/officeDocument/2006/relationships/hyperlink" Target="https://practice.geeksforgeeks.org/problems/solve-the-sudoku/0" TargetMode="External"/><Relationship Id="rId424" Type="http://schemas.openxmlformats.org/officeDocument/2006/relationships/hyperlink" Target="https://www.geeksforgeeks.org/weighted-job-scheduling/" TargetMode="External"/><Relationship Id="rId445" Type="http://schemas.openxmlformats.org/officeDocument/2006/relationships/hyperlink" Target="https://practice.geeksforgeeks.org/problems/find-position-of-set-bit3706/1" TargetMode="External"/><Relationship Id="rId23" Type="http://schemas.openxmlformats.org/officeDocument/2006/relationships/hyperlink" Target="https://practice.geeksforgeeks.org/problems/common-elements1132/1" TargetMode="External"/><Relationship Id="rId119" Type="http://schemas.openxmlformats.org/officeDocument/2006/relationships/hyperlink" Target="https://www.geeksforgeeks.org/weighted-job-scheduling-log-n-time/" TargetMode="External"/><Relationship Id="rId270" Type="http://schemas.openxmlformats.org/officeDocument/2006/relationships/hyperlink" Target="https://www.geeksforgeeks.org/longest-possible-route-in-a-matrix-with-hurdles/" TargetMode="External"/><Relationship Id="rId291" Type="http://schemas.openxmlformats.org/officeDocument/2006/relationships/hyperlink" Target="https://practice.geeksforgeeks.org/problems/valid-substring0624/1" TargetMode="External"/><Relationship Id="rId305" Type="http://schemas.openxmlformats.org/officeDocument/2006/relationships/hyperlink" Target="https://practice.geeksforgeeks.org/problems/distance-of-nearest-cell-having-1/0" TargetMode="External"/><Relationship Id="rId326" Type="http://schemas.openxmlformats.org/officeDocument/2006/relationships/hyperlink" Target="https://www.geeksforgeeks.org/convert-bst-min-heap/" TargetMode="External"/><Relationship Id="rId347" Type="http://schemas.openxmlformats.org/officeDocument/2006/relationships/hyperlink" Target="https://www.geeksforgeeks.org/kruskals-minimum-spanning-tree-algorithm-greedy-algo-2/" TargetMode="External"/><Relationship Id="rId44" Type="http://schemas.openxmlformats.org/officeDocument/2006/relationships/hyperlink" Target="https://practice.geeksforgeeks.org/problems/row-with-max-1s0023/1" TargetMode="External"/><Relationship Id="rId65" Type="http://schemas.openxmlformats.org/officeDocument/2006/relationships/hyperlink" Target="https://practice.geeksforgeeks.org/problems/parenthesis-checker/0" TargetMode="External"/><Relationship Id="rId86" Type="http://schemas.openxmlformats.org/officeDocument/2006/relationships/hyperlink" Target="https://practice.geeksforgeeks.org/problems/smallest-window-in-a-string-containing-all-the-characters-of-another-string/0" TargetMode="External"/><Relationship Id="rId130" Type="http://schemas.openxmlformats.org/officeDocument/2006/relationships/hyperlink" Target="https://practice.geeksforgeeks.org/problems/reverse-a-linked-list-in-groups-of-given-size/1" TargetMode="External"/><Relationship Id="rId151" Type="http://schemas.openxmlformats.org/officeDocument/2006/relationships/hyperlink" Target="https://www.geeksforgeeks.org/sort-k-sorted-doubly-linked-list/" TargetMode="External"/><Relationship Id="rId368" Type="http://schemas.openxmlformats.org/officeDocument/2006/relationships/hyperlink" Target="https://www.geeksforgeeks.org/paths-travel-nodes-using-edgeseven-bridges-konigsberg/" TargetMode="External"/><Relationship Id="rId389" Type="http://schemas.openxmlformats.org/officeDocument/2006/relationships/hyperlink" Target="https://www.geeksforgeeks.org/gold-mine-problem/" TargetMode="External"/><Relationship Id="rId172" Type="http://schemas.openxmlformats.org/officeDocument/2006/relationships/hyperlink" Target="https://practice.geeksforgeeks.org/problems/right-view-of-binary-tree/1" TargetMode="External"/><Relationship Id="rId193" Type="http://schemas.openxmlformats.org/officeDocument/2006/relationships/hyperlink" Target="https://practice.geeksforgeeks.org/problems/lowest-common-ancestor-in-a-binary-tree/1" TargetMode="External"/><Relationship Id="rId207" Type="http://schemas.openxmlformats.org/officeDocument/2006/relationships/hyperlink" Target="https://www.geeksforgeeks.org/convert-normal-bst-balanced-bst/" TargetMode="External"/><Relationship Id="rId228" Type="http://schemas.openxmlformats.org/officeDocument/2006/relationships/hyperlink" Target="https://www.geeksforgeeks.org/buy-maximum-stocks-stocks-can-bought-th-day/" TargetMode="External"/><Relationship Id="rId249" Type="http://schemas.openxmlformats.org/officeDocument/2006/relationships/hyperlink" Target="https://www.spoj.com/problems/ARRANGE/" TargetMode="External"/><Relationship Id="rId414" Type="http://schemas.openxmlformats.org/officeDocument/2006/relationships/hyperlink" Target="https://practice.geeksforgeeks.org/problems/kadanes-algorithm/0" TargetMode="External"/><Relationship Id="rId435" Type="http://schemas.openxmlformats.org/officeDocument/2006/relationships/hyperlink" Target="https://www.geeksforgeeks.org/largest-area-rectangular-sub-matrix-equal-number-1s-0s/" TargetMode="External"/><Relationship Id="rId13" Type="http://schemas.openxmlformats.org/officeDocument/2006/relationships/hyperlink" Target="https://practice.geeksforgeeks.org/problems/minimize-the-heights3351/1" TargetMode="External"/><Relationship Id="rId109" Type="http://schemas.openxmlformats.org/officeDocument/2006/relationships/hyperlink" Target="https://practice.geeksforgeeks.org/problems/sort-by-set-bit-count/0" TargetMode="External"/><Relationship Id="rId260" Type="http://schemas.openxmlformats.org/officeDocument/2006/relationships/hyperlink" Target="https://practice.geeksforgeeks.org/problems/m-coloring-problem/0" TargetMode="External"/><Relationship Id="rId281" Type="http://schemas.openxmlformats.org/officeDocument/2006/relationships/hyperlink" Target="https://practice.geeksforgeeks.org/problems/special-stack/1" TargetMode="External"/><Relationship Id="rId316" Type="http://schemas.openxmlformats.org/officeDocument/2006/relationships/hyperlink" Target="https://www.geeksforgeeks.org/kth-smallestlargest-element-unsorted-array/" TargetMode="External"/><Relationship Id="rId337" Type="http://schemas.openxmlformats.org/officeDocument/2006/relationships/hyperlink" Target="https://leetcode.com/problems/flood-fill/" TargetMode="External"/><Relationship Id="rId34" Type="http://schemas.openxmlformats.org/officeDocument/2006/relationships/hyperlink" Target="https://practice.geeksforgeeks.org/problems/chocolate-distribution-problem/0" TargetMode="External"/><Relationship Id="rId55" Type="http://schemas.openxmlformats.org/officeDocument/2006/relationships/hyperlink" Target="https://www.programiz.com/java-programming/examples/check-valid-shuffle-of-strings" TargetMode="External"/><Relationship Id="rId76" Type="http://schemas.openxmlformats.org/officeDocument/2006/relationships/hyperlink" Target="https://leetcode.com/problems/longest-common-prefix/" TargetMode="External"/><Relationship Id="rId97" Type="http://schemas.openxmlformats.org/officeDocument/2006/relationships/hyperlink" Target="https://practice.geeksforgeeks.org/problems/middle-of-three2926/1" TargetMode="External"/><Relationship Id="rId120" Type="http://schemas.openxmlformats.org/officeDocument/2006/relationships/hyperlink" Target="https://practice.geeksforgeeks.org/problems/arithmetic-number/0" TargetMode="External"/><Relationship Id="rId141" Type="http://schemas.openxmlformats.org/officeDocument/2006/relationships/hyperlink" Target="https://practice.geeksforgeeks.org/problems/sort-a-linked-list/1" TargetMode="External"/><Relationship Id="rId358" Type="http://schemas.openxmlformats.org/officeDocument/2006/relationships/hyperlink" Target="https://www.geeksforgeeks.org/detect-negative-cycle-graph-bellman-ford/" TargetMode="External"/><Relationship Id="rId379" Type="http://schemas.openxmlformats.org/officeDocument/2006/relationships/hyperlink" Target="https://practice.geeksforgeeks.org/problems/unique-rows-in-boolean-matrix/1" TargetMode="External"/><Relationship Id="rId7" Type="http://schemas.openxmlformats.org/officeDocument/2006/relationships/hyperlink" Target="https://practice.geeksforgeeks.org/problems/kth-smallest-element/0" TargetMode="External"/><Relationship Id="rId162" Type="http://schemas.openxmlformats.org/officeDocument/2006/relationships/hyperlink" Target="https://practice.geeksforgeeks.org/problems/first-non-repeating-character-in-a-stream/0" TargetMode="External"/><Relationship Id="rId183" Type="http://schemas.openxmlformats.org/officeDocument/2006/relationships/hyperlink" Target="https://www.geeksforgeeks.org/minimum-swap-required-convert-binary-tree-binary-search-tree/" TargetMode="External"/><Relationship Id="rId218" Type="http://schemas.openxmlformats.org/officeDocument/2006/relationships/hyperlink" Target="https://practice.geeksforgeeks.org/problems/largest-bst/1" TargetMode="External"/><Relationship Id="rId239" Type="http://schemas.openxmlformats.org/officeDocument/2006/relationships/hyperlink" Target="https://www.geeksforgeeks.org/minimum-sum-absolute-difference-pairs-two-arrays/" TargetMode="External"/><Relationship Id="rId390" Type="http://schemas.openxmlformats.org/officeDocument/2006/relationships/hyperlink" Target="https://www.geeksforgeeks.org/assembly-line-scheduling-dp-34/" TargetMode="External"/><Relationship Id="rId404" Type="http://schemas.openxmlformats.org/officeDocument/2006/relationships/hyperlink" Target="https://practice.geeksforgeeks.org/problems/largest-square-formed-in-a-matrix/0" TargetMode="External"/><Relationship Id="rId425" Type="http://schemas.openxmlformats.org/officeDocument/2006/relationships/hyperlink" Target="https://www.geeksforgeeks.org/coin-game-winner-every-player-three-choices/" TargetMode="External"/><Relationship Id="rId446" Type="http://schemas.openxmlformats.org/officeDocument/2006/relationships/hyperlink" Target="https://www.geeksforgeeks.org/copy-set-bits-in-a-range/" TargetMode="External"/><Relationship Id="rId250" Type="http://schemas.openxmlformats.org/officeDocument/2006/relationships/hyperlink" Target="https://www.geeksforgeeks.org/k-centers-problem-set-1-greedy-approximate-algorithm/" TargetMode="External"/><Relationship Id="rId271" Type="http://schemas.openxmlformats.org/officeDocument/2006/relationships/hyperlink" Target="https://www.geeksforgeeks.org/print-all-possible-paths-from-top-left-to-bottom-right-of-a-mxn-matrix/" TargetMode="External"/><Relationship Id="rId292" Type="http://schemas.openxmlformats.org/officeDocument/2006/relationships/hyperlink" Target="https://www.geeksforgeeks.org/expression-contains-redundant-bracket-not/" TargetMode="External"/><Relationship Id="rId306" Type="http://schemas.openxmlformats.org/officeDocument/2006/relationships/hyperlink" Target="https://practice.geeksforgeeks.org/problems/first-negative-integer-in-every-window-of-size-k/0" TargetMode="External"/><Relationship Id="rId24" Type="http://schemas.openxmlformats.org/officeDocument/2006/relationships/hyperlink" Target="https://www.geeksforgeeks.org/rearrange-array-alternating-positive-negative-items-o1-extra-space/" TargetMode="External"/><Relationship Id="rId45" Type="http://schemas.openxmlformats.org/officeDocument/2006/relationships/hyperlink" Target="https://practice.geeksforgeeks.org/problems/sorted-matrix/0" TargetMode="External"/><Relationship Id="rId66" Type="http://schemas.openxmlformats.org/officeDocument/2006/relationships/hyperlink" Target="https://practice.geeksforgeeks.org/problems/word-break/0" TargetMode="External"/><Relationship Id="rId87" Type="http://schemas.openxmlformats.org/officeDocument/2006/relationships/hyperlink" Target="https://practice.geeksforgeeks.org/problems/consecutive-elements/0" TargetMode="External"/><Relationship Id="rId110" Type="http://schemas.openxmlformats.org/officeDocument/2006/relationships/hyperlink" Target="https://practice.geeksforgeeks.org/problems/minimum-swaps/1" TargetMode="External"/><Relationship Id="rId131" Type="http://schemas.openxmlformats.org/officeDocument/2006/relationships/hyperlink" Target="https://practice.geeksforgeeks.org/problems/detect-loop-in-linked-list/1" TargetMode="External"/><Relationship Id="rId327" Type="http://schemas.openxmlformats.org/officeDocument/2006/relationships/hyperlink" Target="https://www.geeksforgeeks.org/convert-min-heap-to-max-heap/" TargetMode="External"/><Relationship Id="rId348" Type="http://schemas.openxmlformats.org/officeDocument/2006/relationships/hyperlink" Target="https://www.geeksforgeeks.org/prims-minimum-spanning-tree-mst-greedy-algo-5/" TargetMode="External"/><Relationship Id="rId369" Type="http://schemas.openxmlformats.org/officeDocument/2006/relationships/hyperlink" Target="https://www.geeksforgeeks.org/vertex-cover-problem-set-1-introduction-approximate-algorithm-2/" TargetMode="External"/><Relationship Id="rId152" Type="http://schemas.openxmlformats.org/officeDocument/2006/relationships/hyperlink" Target="https://www.geeksforgeeks.org/rotate-doubly-linked-list-n-nodes/" TargetMode="External"/><Relationship Id="rId173" Type="http://schemas.openxmlformats.org/officeDocument/2006/relationships/hyperlink" Target="https://practice.geeksforgeeks.org/problems/top-view-of-binary-tree/1" TargetMode="External"/><Relationship Id="rId194" Type="http://schemas.openxmlformats.org/officeDocument/2006/relationships/hyperlink" Target="https://practice.geeksforgeeks.org/problems/min-distance-between-two-given-nodes-of-a-binary-tree/1" TargetMode="External"/><Relationship Id="rId208" Type="http://schemas.openxmlformats.org/officeDocument/2006/relationships/hyperlink" Target="https://www.geeksforgeeks.org/merge-two-balanced-binary-search-trees/" TargetMode="External"/><Relationship Id="rId229" Type="http://schemas.openxmlformats.org/officeDocument/2006/relationships/hyperlink" Target="https://practice.geeksforgeeks.org/problems/shop-in-candy-store/0" TargetMode="External"/><Relationship Id="rId380" Type="http://schemas.openxmlformats.org/officeDocument/2006/relationships/hyperlink" Target="https://practice.geeksforgeeks.org/problems/coin-change2448/1" TargetMode="External"/><Relationship Id="rId415" Type="http://schemas.openxmlformats.org/officeDocument/2006/relationships/hyperlink" Target="https://www.geeksforgeeks.org/smallest-sum-contiguous-subarray/" TargetMode="External"/><Relationship Id="rId436" Type="http://schemas.openxmlformats.org/officeDocument/2006/relationships/hyperlink" Target="https://practice.geeksforgeeks.org/problems/maximum-sum-rectangle/0" TargetMode="External"/><Relationship Id="rId240" Type="http://schemas.openxmlformats.org/officeDocument/2006/relationships/hyperlink" Target="https://www.geeksforgeeks.org/program-for-shortest-job-first-or-sjf-cpu-scheduling-set-1-non-preemptive/" TargetMode="External"/><Relationship Id="rId261" Type="http://schemas.openxmlformats.org/officeDocument/2006/relationships/hyperlink" Target="https://www.geeksforgeeks.org/given-a-string-print-all-possible-palindromic-partition/" TargetMode="External"/><Relationship Id="rId14" Type="http://schemas.openxmlformats.org/officeDocument/2006/relationships/hyperlink" Target="https://practice.geeksforgeeks.org/problems/minimum-number-of-jumps/0" TargetMode="External"/><Relationship Id="rId35" Type="http://schemas.openxmlformats.org/officeDocument/2006/relationships/hyperlink" Target="https://practice.geeksforgeeks.org/problems/smallest-subarray-with-sum-greater-than-x/0" TargetMode="External"/><Relationship Id="rId56" Type="http://schemas.openxmlformats.org/officeDocument/2006/relationships/hyperlink" Target="https://leetcode.com/problems/count-and-say/" TargetMode="External"/><Relationship Id="rId77" Type="http://schemas.openxmlformats.org/officeDocument/2006/relationships/hyperlink" Target="https://practice.geeksforgeeks.org/problems/min-number-of-flips/0" TargetMode="External"/><Relationship Id="rId100" Type="http://schemas.openxmlformats.org/officeDocument/2006/relationships/hyperlink" Target="https://practice.geeksforgeeks.org/problems/majority-element/0" TargetMode="External"/><Relationship Id="rId282" Type="http://schemas.openxmlformats.org/officeDocument/2006/relationships/hyperlink" Target="https://practice.geeksforgeeks.org/problems/next-larger-element/0" TargetMode="External"/><Relationship Id="rId317" Type="http://schemas.openxmlformats.org/officeDocument/2006/relationships/hyperlink" Target="https://practice.geeksforgeeks.org/problems/merge-k-sorted-arrays/1" TargetMode="External"/><Relationship Id="rId338" Type="http://schemas.openxmlformats.org/officeDocument/2006/relationships/hyperlink" Target="https://leetcode.com/problems/clone-graph/" TargetMode="External"/><Relationship Id="rId359" Type="http://schemas.openxmlformats.org/officeDocument/2006/relationships/hyperlink" Target="https://www.geeksforgeeks.org/find-longest-path-directed-acyclic-graph/" TargetMode="External"/><Relationship Id="rId8" Type="http://schemas.openxmlformats.org/officeDocument/2006/relationships/hyperlink" Target="https://practice.geeksforgeeks.org/problems/sort-an-array-of-0s-1s-and-2s/0" TargetMode="External"/><Relationship Id="rId98" Type="http://schemas.openxmlformats.org/officeDocument/2006/relationships/hyperlink" Target="https://www.geeksforgeeks.org/optimum-location-point-minimize-total-distance/" TargetMode="External"/><Relationship Id="rId121" Type="http://schemas.openxmlformats.org/officeDocument/2006/relationships/hyperlink" Target="https://practice.geeksforgeeks.org/problems/smallest-factorial-number5929/1" TargetMode="External"/><Relationship Id="rId142" Type="http://schemas.openxmlformats.org/officeDocument/2006/relationships/hyperlink" Target="https://practice.geeksforgeeks.org/problems/quick-sort-on-linked-list/1" TargetMode="External"/><Relationship Id="rId163" Type="http://schemas.openxmlformats.org/officeDocument/2006/relationships/hyperlink" Target="https://practice.geeksforgeeks.org/problems/level-order-traversal/1" TargetMode="External"/><Relationship Id="rId184" Type="http://schemas.openxmlformats.org/officeDocument/2006/relationships/hyperlink" Target="https://practice.geeksforgeeks.org/problems/sum-tree/1" TargetMode="External"/><Relationship Id="rId219" Type="http://schemas.openxmlformats.org/officeDocument/2006/relationships/hyperlink" Target="https://www.geeksforgeeks.org/flatten-bst-to-sorted-list-increasing-order/" TargetMode="External"/><Relationship Id="rId370" Type="http://schemas.openxmlformats.org/officeDocument/2006/relationships/hyperlink" Target="https://www.geeksforgeeks.org/chinese-postman-route-inspection-set-1-introduction/" TargetMode="External"/><Relationship Id="rId391" Type="http://schemas.openxmlformats.org/officeDocument/2006/relationships/hyperlink" Target="https://practice.geeksforgeeks.org/problems/painting-the-fence3727/1" TargetMode="External"/><Relationship Id="rId405" Type="http://schemas.openxmlformats.org/officeDocument/2006/relationships/hyperlink" Target="https://practice.geeksforgeeks.org/problems/pairs-with-specific-difference/0" TargetMode="External"/><Relationship Id="rId426" Type="http://schemas.openxmlformats.org/officeDocument/2006/relationships/hyperlink" Target="https://www.geeksforgeeks.org/count-derangements-permutation-such-that-no-element-appears-in-its-original-position/" TargetMode="External"/><Relationship Id="rId447" Type="http://schemas.openxmlformats.org/officeDocument/2006/relationships/hyperlink" Target="https://www.geeksforgeeks.org/divide-two-integers-without-using-multiplication-division-mod-operator/" TargetMode="External"/><Relationship Id="rId230" Type="http://schemas.openxmlformats.org/officeDocument/2006/relationships/hyperlink" Target="https://www.geeksforgeeks.org/minimize-cash-flow-among-given-set-friends-borrowed-money/" TargetMode="External"/><Relationship Id="rId251" Type="http://schemas.openxmlformats.org/officeDocument/2006/relationships/hyperlink" Target="https://practice.geeksforgeeks.org/problems/minimum-cost-of-ropes/0" TargetMode="External"/><Relationship Id="rId25" Type="http://schemas.openxmlformats.org/officeDocument/2006/relationships/hyperlink" Target="https://practice.geeksforgeeks.org/problems/subarray-with-0-sum/0" TargetMode="External"/><Relationship Id="rId46" Type="http://schemas.openxmlformats.org/officeDocument/2006/relationships/hyperlink" Target="https://practice.geeksforgeeks.org/problems/max-rectangle/1" TargetMode="External"/><Relationship Id="rId67" Type="http://schemas.openxmlformats.org/officeDocument/2006/relationships/hyperlink" Target="https://www.geeksforgeeks.org/rabin-karp-algorithm-for-pattern-searching/" TargetMode="External"/><Relationship Id="rId272" Type="http://schemas.openxmlformats.org/officeDocument/2006/relationships/hyperlink" Target="https://practice.geeksforgeeks.org/problems/partition-array-to-k-subsets/1" TargetMode="External"/><Relationship Id="rId293" Type="http://schemas.openxmlformats.org/officeDocument/2006/relationships/hyperlink" Target="https://practice.geeksforgeeks.org/problems/stack-using-two-queues/1" TargetMode="External"/><Relationship Id="rId307" Type="http://schemas.openxmlformats.org/officeDocument/2006/relationships/hyperlink" Target="https://www.geeksforgeeks.org/check-if-all-levels-of-two-trees-are-anagrams-or-not/" TargetMode="External"/><Relationship Id="rId328" Type="http://schemas.openxmlformats.org/officeDocument/2006/relationships/hyperlink" Target="https://practice.geeksforgeeks.org/problems/rearrange-characters/0" TargetMode="External"/><Relationship Id="rId349" Type="http://schemas.openxmlformats.org/officeDocument/2006/relationships/hyperlink" Target="https://www.geeksforgeeks.org/total-number-spanning-trees-graph/" TargetMode="External"/><Relationship Id="rId88" Type="http://schemas.openxmlformats.org/officeDocument/2006/relationships/hyperlink" Target="https://practice.geeksforgeeks.org/problems/wildcard-string-matching/0" TargetMode="External"/><Relationship Id="rId111" Type="http://schemas.openxmlformats.org/officeDocument/2006/relationships/hyperlink" Target="https://www.hackerearth.com/practice/algorithms/searching/binary-search/practice-problems/algorithm/bishu-and-soldiers/" TargetMode="External"/><Relationship Id="rId132" Type="http://schemas.openxmlformats.org/officeDocument/2006/relationships/hyperlink" Target="https://practice.geeksforgeeks.org/problems/remove-loop-in-linked-list/1" TargetMode="External"/><Relationship Id="rId153" Type="http://schemas.openxmlformats.org/officeDocument/2006/relationships/hyperlink" Target="https://www.geeksforgeeks.org/reverse-doubly-linked-list-groups-given-size/" TargetMode="External"/><Relationship Id="rId174" Type="http://schemas.openxmlformats.org/officeDocument/2006/relationships/hyperlink" Target="https://practice.geeksforgeeks.org/problems/bottom-view-of-binary-tree/1" TargetMode="External"/><Relationship Id="rId195" Type="http://schemas.openxmlformats.org/officeDocument/2006/relationships/hyperlink" Target="https://www.geeksforgeeks.org/kth-ancestor-node-binary-tree-set-2/" TargetMode="External"/><Relationship Id="rId209" Type="http://schemas.openxmlformats.org/officeDocument/2006/relationships/hyperlink" Target="https://practice.geeksforgeeks.org/problems/kth-largest-element-in-bst/1" TargetMode="External"/><Relationship Id="rId360" Type="http://schemas.openxmlformats.org/officeDocument/2006/relationships/hyperlink" Target="https://www.hackerrank.com/challenges/journey-to-the-moon/problem" TargetMode="External"/><Relationship Id="rId381" Type="http://schemas.openxmlformats.org/officeDocument/2006/relationships/hyperlink" Target="https://practice.geeksforgeeks.org/problems/0-1-knapsack-problem/0" TargetMode="External"/><Relationship Id="rId416" Type="http://schemas.openxmlformats.org/officeDocument/2006/relationships/hyperlink" Target="https://practice.geeksforgeeks.org/problems/knapsack-with-duplicate-items4201/1" TargetMode="External"/><Relationship Id="rId220" Type="http://schemas.openxmlformats.org/officeDocument/2006/relationships/hyperlink" Target="https://practice.geeksforgeeks.org/problems/n-meetings-in-one-room/0" TargetMode="External"/><Relationship Id="rId241" Type="http://schemas.openxmlformats.org/officeDocument/2006/relationships/hyperlink" Target="https://practice.geeksforgeeks.org/problems/page-faults-in-lru/0" TargetMode="External"/><Relationship Id="rId437" Type="http://schemas.openxmlformats.org/officeDocument/2006/relationships/hyperlink" Target="https://practice.geeksforgeeks.org/problems/maximum-profit4657/1" TargetMode="External"/><Relationship Id="rId15" Type="http://schemas.openxmlformats.org/officeDocument/2006/relationships/hyperlink" Target="https://leetcode.com/problems/find-the-duplicate-number/" TargetMode="External"/><Relationship Id="rId36" Type="http://schemas.openxmlformats.org/officeDocument/2006/relationships/hyperlink" Target="https://practice.geeksforgeeks.org/problems/three-way-partitioning/1" TargetMode="External"/><Relationship Id="rId57" Type="http://schemas.openxmlformats.org/officeDocument/2006/relationships/hyperlink" Target="https://practice.geeksforgeeks.org/problems/longest-palindrome-in-a-string/0" TargetMode="External"/><Relationship Id="rId262" Type="http://schemas.openxmlformats.org/officeDocument/2006/relationships/hyperlink" Target="https://practice.geeksforgeeks.org/problems/subset-sum-problem2014/1" TargetMode="External"/><Relationship Id="rId283" Type="http://schemas.openxmlformats.org/officeDocument/2006/relationships/hyperlink" Target="https://practice.geeksforgeeks.org/problems/the-celebrity-problem/1" TargetMode="External"/><Relationship Id="rId318" Type="http://schemas.openxmlformats.org/officeDocument/2006/relationships/hyperlink" Target="https://practice.geeksforgeeks.org/problems/merge-two-binary-max-heap/0" TargetMode="External"/><Relationship Id="rId339" Type="http://schemas.openxmlformats.org/officeDocument/2006/relationships/hyperlink" Target="https://leetcode.com/problems/number-of-operations-to-make-network-connected/" TargetMode="External"/><Relationship Id="rId78" Type="http://schemas.openxmlformats.org/officeDocument/2006/relationships/hyperlink" Target="https://practice.geeksforgeeks.org/problems/second-most-repeated-string-in-a-sequence/0" TargetMode="External"/><Relationship Id="rId99" Type="http://schemas.openxmlformats.org/officeDocument/2006/relationships/hyperlink" Target="https://practice.geeksforgeeks.org/problems/find-missing-and-repeating2512/1" TargetMode="External"/><Relationship Id="rId101" Type="http://schemas.openxmlformats.org/officeDocument/2006/relationships/hyperlink" Target="https://www.geeksforgeeks.org/searching-array-adjacent-differ-k/" TargetMode="External"/><Relationship Id="rId122" Type="http://schemas.openxmlformats.org/officeDocument/2006/relationships/hyperlink" Target="https://practice.geeksforgeeks.org/problems/allocate-minimum-number-of-pages/0" TargetMode="External"/><Relationship Id="rId143" Type="http://schemas.openxmlformats.org/officeDocument/2006/relationships/hyperlink" Target="https://leetcode.com/problems/middle-of-the-linked-list/" TargetMode="External"/><Relationship Id="rId164" Type="http://schemas.openxmlformats.org/officeDocument/2006/relationships/hyperlink" Target="https://practice.geeksforgeeks.org/problems/reverse-level-order-traversal/1" TargetMode="External"/><Relationship Id="rId185" Type="http://schemas.openxmlformats.org/officeDocument/2006/relationships/hyperlink" Target="https://practice.geeksforgeeks.org/problems/leaf-at-same-level/1" TargetMode="External"/><Relationship Id="rId350" Type="http://schemas.openxmlformats.org/officeDocument/2006/relationships/hyperlink" Target="https://practice.geeksforgeeks.org/problems/negative-weight-cycle/0" TargetMode="External"/><Relationship Id="rId371" Type="http://schemas.openxmlformats.org/officeDocument/2006/relationships/hyperlink" Target="https://www.geeksforgeeks.org/number-of-triangles-in-directed-and-undirected-graphs/" TargetMode="External"/><Relationship Id="rId406" Type="http://schemas.openxmlformats.org/officeDocument/2006/relationships/hyperlink" Target="https://practice.geeksforgeeks.org/problems/path-in-matrix3805/1" TargetMode="External"/><Relationship Id="rId9" Type="http://schemas.openxmlformats.org/officeDocument/2006/relationships/hyperlink" Target="https://www.geeksforgeeks.org/move-negative-numbers-beginning-positive-end-constant-extra-space/" TargetMode="External"/><Relationship Id="rId210" Type="http://schemas.openxmlformats.org/officeDocument/2006/relationships/hyperlink" Target="https://practice.geeksforgeeks.org/problems/find-k-th-smallest-element-in-bst/1" TargetMode="External"/><Relationship Id="rId392" Type="http://schemas.openxmlformats.org/officeDocument/2006/relationships/hyperlink" Target="https://practice.geeksforgeeks.org/problems/cutted-segments/0" TargetMode="External"/><Relationship Id="rId427" Type="http://schemas.openxmlformats.org/officeDocument/2006/relationships/hyperlink" Target="https://www.geeksforgeeks.org/maximum-profit-by-buying-and-selling-a-share-at-most-twice/" TargetMode="External"/><Relationship Id="rId448" Type="http://schemas.openxmlformats.org/officeDocument/2006/relationships/hyperlink" Target="https://www.geeksforgeeks.org/calculate-square-of-a-number-without-using-and-pow/" TargetMode="External"/><Relationship Id="rId26" Type="http://schemas.openxmlformats.org/officeDocument/2006/relationships/hyperlink" Target="https://practice.geeksforgeeks.org/problems/factorials-of-large-numbers/0" TargetMode="External"/><Relationship Id="rId231" Type="http://schemas.openxmlformats.org/officeDocument/2006/relationships/hyperlink" Target="https://www.geeksforgeeks.org/minimum-cost-cut-board-squares/" TargetMode="External"/><Relationship Id="rId252" Type="http://schemas.openxmlformats.org/officeDocument/2006/relationships/hyperlink" Target="https://practice.geeksforgeeks.org/problems/smallest-number5829/1" TargetMode="External"/><Relationship Id="rId273" Type="http://schemas.openxmlformats.org/officeDocument/2006/relationships/hyperlink" Target="https://www.geeksforgeeks.org/find-the-k-th-permutation-sequence-of-first-n-natural-numbers/" TargetMode="External"/><Relationship Id="rId294" Type="http://schemas.openxmlformats.org/officeDocument/2006/relationships/hyperlink" Target="https://www.geeksforgeeks.org/implement-stack-queue-using-deque/" TargetMode="External"/><Relationship Id="rId308" Type="http://schemas.openxmlformats.org/officeDocument/2006/relationships/hyperlink" Target="https://www.geeksforgeeks.org/sum-minimum-maximum-elements-subarrays-size-k/" TargetMode="External"/><Relationship Id="rId329" Type="http://schemas.openxmlformats.org/officeDocument/2006/relationships/hyperlink" Target="https://practice.geeksforgeeks.org/problems/minimum-sum4058/1" TargetMode="External"/><Relationship Id="rId47" Type="http://schemas.openxmlformats.org/officeDocument/2006/relationships/hyperlink" Target="https://www.geeksforgeeks.org/find-a-specific-pair-in-matrix/" TargetMode="External"/><Relationship Id="rId68" Type="http://schemas.openxmlformats.org/officeDocument/2006/relationships/hyperlink" Target="https://practice.geeksforgeeks.org/problems/longest-prefix-suffix2527/1" TargetMode="External"/><Relationship Id="rId89" Type="http://schemas.openxmlformats.org/officeDocument/2006/relationships/hyperlink" Target="https://www.geeksforgeeks.org/function-to-find-number-of-customers-who-could-not-get-a-computer/" TargetMode="External"/><Relationship Id="rId112" Type="http://schemas.openxmlformats.org/officeDocument/2006/relationships/hyperlink" Target="https://www.hackerearth.com/practice/algorithms/searching/binary-search/practice-problems/algorithm/rasta-and-kheshtak/" TargetMode="External"/><Relationship Id="rId133" Type="http://schemas.openxmlformats.org/officeDocument/2006/relationships/hyperlink" Target="https://www.geeksforgeeks.org/find-first-node-of-loop-in-a-linked-list/" TargetMode="External"/><Relationship Id="rId154" Type="http://schemas.openxmlformats.org/officeDocument/2006/relationships/hyperlink" Target="https://practice.geeksforgeeks.org/problems/flattening-a-linked-list/1" TargetMode="External"/><Relationship Id="rId175" Type="http://schemas.openxmlformats.org/officeDocument/2006/relationships/hyperlink" Target="https://practice.geeksforgeeks.org/problems/zigzag-tree-traversal/1" TargetMode="External"/><Relationship Id="rId340" Type="http://schemas.openxmlformats.org/officeDocument/2006/relationships/hyperlink" Target="https://leetcode.com/problems/word-ladder/" TargetMode="External"/><Relationship Id="rId361" Type="http://schemas.openxmlformats.org/officeDocument/2006/relationships/hyperlink" Target="https://leetcode.com/problems/cheapest-flights-within-k-stops/description/" TargetMode="External"/><Relationship Id="rId196" Type="http://schemas.openxmlformats.org/officeDocument/2006/relationships/hyperlink" Target="https://practice.geeksforgeeks.org/problems/duplicate-subtrees/1" TargetMode="External"/><Relationship Id="rId200" Type="http://schemas.openxmlformats.org/officeDocument/2006/relationships/hyperlink" Target="https://practice.geeksforgeeks.org/problems/minimum-element-in-bst/1" TargetMode="External"/><Relationship Id="rId382" Type="http://schemas.openxmlformats.org/officeDocument/2006/relationships/hyperlink" Target="https://practice.geeksforgeeks.org/problems/ncr1019/1" TargetMode="External"/><Relationship Id="rId417" Type="http://schemas.openxmlformats.org/officeDocument/2006/relationships/hyperlink" Target="https://practice.geeksforgeeks.org/problems/word-break/0" TargetMode="External"/><Relationship Id="rId438" Type="http://schemas.openxmlformats.org/officeDocument/2006/relationships/hyperlink" Target="https://practice.geeksforgeeks.org/problems/interleaved-strings/1" TargetMode="External"/><Relationship Id="rId16" Type="http://schemas.openxmlformats.org/officeDocument/2006/relationships/hyperlink" Target="https://practice.geeksforgeeks.org/problems/merge-two-sorted-arrays5135/1" TargetMode="External"/><Relationship Id="rId221" Type="http://schemas.openxmlformats.org/officeDocument/2006/relationships/hyperlink" Target="https://practice.geeksforgeeks.org/problems/job-sequencing-problem/0" TargetMode="External"/><Relationship Id="rId242" Type="http://schemas.openxmlformats.org/officeDocument/2006/relationships/hyperlink" Target="https://www.geeksforgeeks.org/smallest-subset-sum-greater-elements/" TargetMode="External"/><Relationship Id="rId263" Type="http://schemas.openxmlformats.org/officeDocument/2006/relationships/hyperlink" Target="https://www.geeksforgeeks.org/the-knights-tour-problem-backtracking-1/" TargetMode="External"/><Relationship Id="rId284" Type="http://schemas.openxmlformats.org/officeDocument/2006/relationships/hyperlink" Target="https://www.geeksforgeeks.org/arithmetic-expression-evalution/" TargetMode="External"/><Relationship Id="rId319" Type="http://schemas.openxmlformats.org/officeDocument/2006/relationships/hyperlink" Target="https://www.geeksforgeeks.org/k-th-largest-sum-contiguous-subarray/" TargetMode="External"/><Relationship Id="rId37" Type="http://schemas.openxmlformats.org/officeDocument/2006/relationships/hyperlink" Target="https://practice.geeksforgeeks.org/problems/minimum-swaps-required-to-bring-all-elements-less-than-or-equal-to-k-together/0" TargetMode="External"/><Relationship Id="rId58" Type="http://schemas.openxmlformats.org/officeDocument/2006/relationships/hyperlink" Target="https://practice.geeksforgeeks.org/problems/longest-repeating-subsequence/0" TargetMode="External"/><Relationship Id="rId79" Type="http://schemas.openxmlformats.org/officeDocument/2006/relationships/hyperlink" Target="https://practice.geeksforgeeks.org/problems/minimum-swaps-for-bracket-balancing/0" TargetMode="External"/><Relationship Id="rId102" Type="http://schemas.openxmlformats.org/officeDocument/2006/relationships/hyperlink" Target="https://practice.geeksforgeeks.org/problems/find-pair-given-difference/0" TargetMode="External"/><Relationship Id="rId123" Type="http://schemas.openxmlformats.org/officeDocument/2006/relationships/hyperlink" Target="https://www.spoj.com/problems/PRATA/" TargetMode="External"/><Relationship Id="rId144" Type="http://schemas.openxmlformats.org/officeDocument/2006/relationships/hyperlink" Target="https://practice.geeksforgeeks.org/problems/circular-linked-list/1" TargetMode="External"/><Relationship Id="rId330" Type="http://schemas.openxmlformats.org/officeDocument/2006/relationships/hyperlink" Target="https://1drv.ms/t/s!AqTOHFO77CqEiRua06v1PATyiFg5" TargetMode="External"/><Relationship Id="rId90" Type="http://schemas.openxmlformats.org/officeDocument/2006/relationships/hyperlink" Target="https://www.geeksforgeeks.org/transform-one-string-to-another-using-minimum-number-of-given-operation/" TargetMode="External"/><Relationship Id="rId165" Type="http://schemas.openxmlformats.org/officeDocument/2006/relationships/hyperlink" Target="https://practice.geeksforgeeks.org/problems/height-of-binary-tree/1" TargetMode="External"/><Relationship Id="rId186" Type="http://schemas.openxmlformats.org/officeDocument/2006/relationships/hyperlink" Target="https://practice.geeksforgeeks.org/problems/duplicate-subtree-in-binary-tree/1" TargetMode="External"/><Relationship Id="rId351" Type="http://schemas.openxmlformats.org/officeDocument/2006/relationships/hyperlink" Target="https://practice.geeksforgeeks.org/problems/implementing-floyd-warshall/0" TargetMode="External"/><Relationship Id="rId372" Type="http://schemas.openxmlformats.org/officeDocument/2006/relationships/hyperlink" Target="https://www.geeksforgeeks.org/minimize-cash-flow-among-given-set-friends-borrowed-money/" TargetMode="External"/><Relationship Id="rId393" Type="http://schemas.openxmlformats.org/officeDocument/2006/relationships/hyperlink" Target="https://practice.geeksforgeeks.org/problems/longest-common-subsequence/0" TargetMode="External"/><Relationship Id="rId407" Type="http://schemas.openxmlformats.org/officeDocument/2006/relationships/hyperlink" Target="https://practice.geeksforgeeks.org/problems/maximum-difference-of-zeros-and-ones-in-binary-string4111/1" TargetMode="External"/><Relationship Id="rId428" Type="http://schemas.openxmlformats.org/officeDocument/2006/relationships/hyperlink" Target="https://practice.geeksforgeeks.org/problems/optimal-strategy-for-a-game/0" TargetMode="External"/><Relationship Id="rId449" Type="http://schemas.openxmlformats.org/officeDocument/2006/relationships/hyperlink" Target="https://practice.geeksforgeeks.org/problems/power-set4302/1" TargetMode="External"/><Relationship Id="rId211" Type="http://schemas.openxmlformats.org/officeDocument/2006/relationships/hyperlink" Target="https://practice.geeksforgeeks.org/problems/brothers-from-different-root/1" TargetMode="External"/><Relationship Id="rId232" Type="http://schemas.openxmlformats.org/officeDocument/2006/relationships/hyperlink" Target="https://www.geeksforgeeks.org/survival/" TargetMode="External"/><Relationship Id="rId253" Type="http://schemas.openxmlformats.org/officeDocument/2006/relationships/hyperlink" Target="https://practice.geeksforgeeks.org/problems/rearrange-characters/0" TargetMode="External"/><Relationship Id="rId274" Type="http://schemas.openxmlformats.org/officeDocument/2006/relationships/hyperlink" Target="https://www.tutorialspoint.com/javaexamples/data_stack.htm" TargetMode="External"/><Relationship Id="rId295" Type="http://schemas.openxmlformats.org/officeDocument/2006/relationships/hyperlink" Target="https://www.geeksforgeeks.org/stack-permutations-check-if-an-array-is-stack-permutation-of-other/" TargetMode="External"/><Relationship Id="rId309" Type="http://schemas.openxmlformats.org/officeDocument/2006/relationships/hyperlink" Target="https://practice.geeksforgeeks.org/problems/game-with-string/0" TargetMode="External"/><Relationship Id="rId27" Type="http://schemas.openxmlformats.org/officeDocument/2006/relationships/hyperlink" Target="https://practice.geeksforgeeks.org/problems/maximum-product-subarray3604/1" TargetMode="External"/><Relationship Id="rId48" Type="http://schemas.openxmlformats.org/officeDocument/2006/relationships/hyperlink" Target="https://www.geeksforgeeks.org/rotate-a-matrix-by-90-degree-in-clockwise-direction-without-using-any-extra-space/" TargetMode="External"/><Relationship Id="rId69" Type="http://schemas.openxmlformats.org/officeDocument/2006/relationships/hyperlink" Target="https://www.geeksforgeeks.org/convert-sentence-equivalent-mobile-numeric-keypad-sequence/" TargetMode="External"/><Relationship Id="rId113" Type="http://schemas.openxmlformats.org/officeDocument/2006/relationships/hyperlink" Target="https://www.hackerearth.com/practice/algorithms/searching/binary-search/practice-problems/algorithm/kth-smallest-number-again-2/" TargetMode="External"/><Relationship Id="rId134" Type="http://schemas.openxmlformats.org/officeDocument/2006/relationships/hyperlink" Target="https://practice.geeksforgeeks.org/problems/remove-duplicate-element-from-sorted-linked-list/1" TargetMode="External"/><Relationship Id="rId320" Type="http://schemas.openxmlformats.org/officeDocument/2006/relationships/hyperlink" Target="https://leetcode.com/problems/reorganize-string/" TargetMode="External"/><Relationship Id="rId80" Type="http://schemas.openxmlformats.org/officeDocument/2006/relationships/hyperlink" Target="https://practice.geeksforgeeks.org/problems/longest-common-subsequence/0" TargetMode="External"/><Relationship Id="rId155" Type="http://schemas.openxmlformats.org/officeDocument/2006/relationships/hyperlink" Target="https://practice.geeksforgeeks.org/problems/given-a-linked-list-of-0s-1s-and-2s-sort-it/1" TargetMode="External"/><Relationship Id="rId176" Type="http://schemas.openxmlformats.org/officeDocument/2006/relationships/hyperlink" Target="https://practice.geeksforgeeks.org/problems/check-for-balanced-tree/1" TargetMode="External"/><Relationship Id="rId197" Type="http://schemas.openxmlformats.org/officeDocument/2006/relationships/hyperlink" Target="https://practice.geeksforgeeks.org/problems/check-if-tree-is-isomorphic/1" TargetMode="External"/><Relationship Id="rId341" Type="http://schemas.openxmlformats.org/officeDocument/2006/relationships/hyperlink" Target="https://www.geeksforgeeks.org/dijkstras-shortest-path-algorithm-greedy-algo-7/" TargetMode="External"/><Relationship Id="rId362" Type="http://schemas.openxmlformats.org/officeDocument/2006/relationships/hyperlink" Target="https://www.hackerearth.com/practice/algorithms/graphs/topological-sort/practice-problems/algorithm/oliver-and-the-game-3/" TargetMode="External"/><Relationship Id="rId383" Type="http://schemas.openxmlformats.org/officeDocument/2006/relationships/hyperlink" Target="https://www.geeksforgeeks.org/permutation-coefficient/" TargetMode="External"/><Relationship Id="rId418" Type="http://schemas.openxmlformats.org/officeDocument/2006/relationships/hyperlink" Target="https://www.geeksforgeeks.org/largest-independent-set-problem-dp-26/" TargetMode="External"/><Relationship Id="rId439" Type="http://schemas.openxmlformats.org/officeDocument/2006/relationships/hyperlink" Target="https://leetcode.com/problems/maximum-length-of-pair-chain/" TargetMode="External"/><Relationship Id="rId201" Type="http://schemas.openxmlformats.org/officeDocument/2006/relationships/hyperlink" Target="https://practice.geeksforgeeks.org/problems/predecessor-and-successor/1" TargetMode="External"/><Relationship Id="rId222" Type="http://schemas.openxmlformats.org/officeDocument/2006/relationships/hyperlink" Target="https://practice.geeksforgeeks.org/problems/huffman-encoding/0" TargetMode="External"/><Relationship Id="rId243" Type="http://schemas.openxmlformats.org/officeDocument/2006/relationships/hyperlink" Target="https://practice.geeksforgeeks.org/problems/chocolate-distribution-problem/0" TargetMode="External"/><Relationship Id="rId264" Type="http://schemas.openxmlformats.org/officeDocument/2006/relationships/hyperlink" Target="https://www.geeksforgeeks.org/tug-of-war/" TargetMode="External"/><Relationship Id="rId285" Type="http://schemas.openxmlformats.org/officeDocument/2006/relationships/hyperlink" Target="https://practice.geeksforgeeks.org/problems/evaluation-of-postfix-expression/0" TargetMode="External"/><Relationship Id="rId450" Type="http://schemas.openxmlformats.org/officeDocument/2006/relationships/fontTable" Target="fontTable.xml"/><Relationship Id="rId17" Type="http://schemas.openxmlformats.org/officeDocument/2006/relationships/hyperlink" Target="https://practice.geeksforgeeks.org/problems/kadanes-algorithm/0" TargetMode="External"/><Relationship Id="rId38" Type="http://schemas.openxmlformats.org/officeDocument/2006/relationships/hyperlink" Target="https://practice.geeksforgeeks.org/problems/palindromic-array/0" TargetMode="External"/><Relationship Id="rId59" Type="http://schemas.openxmlformats.org/officeDocument/2006/relationships/hyperlink" Target="https://www.geeksforgeeks.org/print-subsequences-string/" TargetMode="External"/><Relationship Id="rId103" Type="http://schemas.openxmlformats.org/officeDocument/2006/relationships/hyperlink" Target="https://practice.geeksforgeeks.org/problems/find-all-four-sum-numbers/0" TargetMode="External"/><Relationship Id="rId124" Type="http://schemas.openxmlformats.org/officeDocument/2006/relationships/hyperlink" Target="https://www.spoj.com/problems/ANARC05B/" TargetMode="External"/><Relationship Id="rId310" Type="http://schemas.openxmlformats.org/officeDocument/2006/relationships/hyperlink" Target="https://practice.geeksforgeeks.org/problems/first-non-repeating-character-in-a-stream/0" TargetMode="External"/><Relationship Id="rId70" Type="http://schemas.openxmlformats.org/officeDocument/2006/relationships/hyperlink" Target="https://practice.geeksforgeeks.org/problems/count-the-reversals/0" TargetMode="External"/><Relationship Id="rId91" Type="http://schemas.openxmlformats.org/officeDocument/2006/relationships/hyperlink" Target="https://practice.geeksforgeeks.org/problems/isomorphic-strings/0" TargetMode="External"/><Relationship Id="rId145" Type="http://schemas.openxmlformats.org/officeDocument/2006/relationships/hyperlink" Target="https://practice.geeksforgeeks.org/problems/split-a-circular-linked-list-into-two-halves/1" TargetMode="External"/><Relationship Id="rId166" Type="http://schemas.openxmlformats.org/officeDocument/2006/relationships/hyperlink" Target="https://practice.geeksforgeeks.org/problems/diameter-of-binary-tree/1" TargetMode="External"/><Relationship Id="rId187" Type="http://schemas.openxmlformats.org/officeDocument/2006/relationships/hyperlink" Target="https://practice.geeksforgeeks.org/problems/check-mirror-in-n-ary-tree/0" TargetMode="External"/><Relationship Id="rId331" Type="http://schemas.openxmlformats.org/officeDocument/2006/relationships/hyperlink" Target="https://practice.geeksforgeeks.org/problems/bfs-traversal-of-graph/1" TargetMode="External"/><Relationship Id="rId352" Type="http://schemas.openxmlformats.org/officeDocument/2006/relationships/hyperlink" Target="https://www.geeksforgeeks.org/travelling-salesman-problem-set-1/" TargetMode="External"/><Relationship Id="rId373" Type="http://schemas.openxmlformats.org/officeDocument/2006/relationships/hyperlink" Target="https://www.geeksforgeeks.org/two-clique-problem-check-graph-can-divided-two-cliques/" TargetMode="External"/><Relationship Id="rId394" Type="http://schemas.openxmlformats.org/officeDocument/2006/relationships/hyperlink" Target="https://practice.geeksforgeeks.org/problems/longest-repeating-subsequence/0" TargetMode="External"/><Relationship Id="rId408" Type="http://schemas.openxmlformats.org/officeDocument/2006/relationships/hyperlink" Target="https://practice.geeksforgeeks.org/problems/minimum-number-of-jumps/0" TargetMode="External"/><Relationship Id="rId429" Type="http://schemas.openxmlformats.org/officeDocument/2006/relationships/hyperlink" Target="https://www.geeksforgeeks.org/optimal-binary-search-tree-dp-24/" TargetMode="External"/><Relationship Id="rId1" Type="http://schemas.openxmlformats.org/officeDocument/2006/relationships/styles" Target="styles.xml"/><Relationship Id="rId212" Type="http://schemas.openxmlformats.org/officeDocument/2006/relationships/hyperlink" Target="https://www.geeksforgeeks.org/find-median-bst-time-o1-space/" TargetMode="External"/><Relationship Id="rId233" Type="http://schemas.openxmlformats.org/officeDocument/2006/relationships/hyperlink" Target="https://www.geeksforgeeks.org/find-maximum-meetings-in-one-room/" TargetMode="External"/><Relationship Id="rId254" Type="http://schemas.openxmlformats.org/officeDocument/2006/relationships/hyperlink" Target="https://www.geeksforgeeks.org/find-maximum-sum-possible-equal-sum-three-stacks/" TargetMode="External"/><Relationship Id="rId440" Type="http://schemas.openxmlformats.org/officeDocument/2006/relationships/hyperlink" Target="https://practice.geeksforgeeks.org/problems/set-bits0143/1" TargetMode="External"/><Relationship Id="rId28" Type="http://schemas.openxmlformats.org/officeDocument/2006/relationships/hyperlink" Target="https://practice.geeksforgeeks.org/problems/longest-consecutive-subsequence/0" TargetMode="External"/><Relationship Id="rId49" Type="http://schemas.openxmlformats.org/officeDocument/2006/relationships/hyperlink" Target="https://practice.geeksforgeeks.org/problems/kth-element-in-matrix/1" TargetMode="External"/><Relationship Id="rId114" Type="http://schemas.openxmlformats.org/officeDocument/2006/relationships/hyperlink" Target="http://theoryofprogramming.com/2017/12/16/find-pivot-element-sorted-rotated-array/" TargetMode="External"/><Relationship Id="rId275" Type="http://schemas.openxmlformats.org/officeDocument/2006/relationships/hyperlink" Target="https://www.geeksforgeeks.org/queue-set-1introduction-and-array-implementation/" TargetMode="External"/><Relationship Id="rId296" Type="http://schemas.openxmlformats.org/officeDocument/2006/relationships/hyperlink" Target="https://practice.geeksforgeeks.org/problems/queue-using-two-stacks/1" TargetMode="External"/><Relationship Id="rId300" Type="http://schemas.openxmlformats.org/officeDocument/2006/relationships/hyperlink" Target="https://practice.geeksforgeeks.org/problems/queue-reversal/1" TargetMode="External"/><Relationship Id="rId60" Type="http://schemas.openxmlformats.org/officeDocument/2006/relationships/hyperlink" Target="https://practice.geeksforgeeks.org/problems/permutations-of-a-given-string/0" TargetMode="External"/><Relationship Id="rId81" Type="http://schemas.openxmlformats.org/officeDocument/2006/relationships/hyperlink" Target="https://www.geeksforgeeks.org/program-generate-possible-valid-ip-addresses-given-string/" TargetMode="External"/><Relationship Id="rId135" Type="http://schemas.openxmlformats.org/officeDocument/2006/relationships/hyperlink" Target="https://practice.geeksforgeeks.org/problems/remove-duplicates-from-an-unsorted-linked-list/1" TargetMode="External"/><Relationship Id="rId156" Type="http://schemas.openxmlformats.org/officeDocument/2006/relationships/hyperlink" Target="https://practice.geeksforgeeks.org/problems/clone-a-linked-list-with-next-and-random-pointer/1" TargetMode="External"/><Relationship Id="rId177" Type="http://schemas.openxmlformats.org/officeDocument/2006/relationships/hyperlink" Target="https://www.geeksforgeeks.org/diagonal-traversal-of-binary-tree/" TargetMode="External"/><Relationship Id="rId198" Type="http://schemas.openxmlformats.org/officeDocument/2006/relationships/hyperlink" Target="https://www.geeksforgeeks.org/binary-search-tree-set-1-search-and-insertion/" TargetMode="External"/><Relationship Id="rId321" Type="http://schemas.openxmlformats.org/officeDocument/2006/relationships/hyperlink" Target="https://practice.geeksforgeeks.org/problems/merge-k-sorted-linked-lists/1" TargetMode="External"/><Relationship Id="rId342" Type="http://schemas.openxmlformats.org/officeDocument/2006/relationships/hyperlink" Target="https://practice.geeksforgeeks.org/problems/topological-sort/1" TargetMode="External"/><Relationship Id="rId363" Type="http://schemas.openxmlformats.org/officeDocument/2006/relationships/hyperlink" Target="https://www.geeksforgeeks.org/water-jug-problem-using-bfs/" TargetMode="External"/><Relationship Id="rId384" Type="http://schemas.openxmlformats.org/officeDocument/2006/relationships/hyperlink" Target="https://www.geeksforgeeks.org/program-nth-catalan-number/" TargetMode="External"/><Relationship Id="rId419" Type="http://schemas.openxmlformats.org/officeDocument/2006/relationships/hyperlink" Target="https://practice.geeksforgeeks.org/problems/subset-sum-problem2014/1" TargetMode="External"/><Relationship Id="rId202" Type="http://schemas.openxmlformats.org/officeDocument/2006/relationships/hyperlink" Target="https://practice.geeksforgeeks.org/problems/check-for-bst/1" TargetMode="External"/><Relationship Id="rId223" Type="http://schemas.openxmlformats.org/officeDocument/2006/relationships/hyperlink" Target="https://practice.geeksforgeeks.org/problems/water-connection-problem/0" TargetMode="External"/><Relationship Id="rId244" Type="http://schemas.openxmlformats.org/officeDocument/2006/relationships/hyperlink" Target="https://www.spoj.com/problems/DEFKIN/" TargetMode="External"/><Relationship Id="rId430" Type="http://schemas.openxmlformats.org/officeDocument/2006/relationships/hyperlink" Target="https://practice.geeksforgeeks.org/problems/palindromic-patitioning4845/1" TargetMode="External"/><Relationship Id="rId18" Type="http://schemas.openxmlformats.org/officeDocument/2006/relationships/hyperlink" Target="https://leetcode.com/problems/merge-intervals/" TargetMode="External"/><Relationship Id="rId39" Type="http://schemas.openxmlformats.org/officeDocument/2006/relationships/hyperlink" Target="https://practice.geeksforgeeks.org/problems/find-the-median0527/1" TargetMode="External"/><Relationship Id="rId265" Type="http://schemas.openxmlformats.org/officeDocument/2006/relationships/hyperlink" Target="https://www.geeksforgeeks.org/find-shortest-safe-route-in-a-path-with-landmines/" TargetMode="External"/><Relationship Id="rId286" Type="http://schemas.openxmlformats.org/officeDocument/2006/relationships/hyperlink" Target="https://stackoverflow.com/questions/45130465/inserting-at-the-end-of-stack" TargetMode="External"/><Relationship Id="rId451" Type="http://schemas.openxmlformats.org/officeDocument/2006/relationships/theme" Target="theme/theme1.xml"/><Relationship Id="rId50" Type="http://schemas.openxmlformats.org/officeDocument/2006/relationships/hyperlink" Target="https://www.geeksforgeeks.org/common-elements-in-all-rows-of-a-given-matrix/" TargetMode="External"/><Relationship Id="rId104" Type="http://schemas.openxmlformats.org/officeDocument/2006/relationships/hyperlink" Target="https://practice.geeksforgeeks.org/problems/stickler-theif/0" TargetMode="External"/><Relationship Id="rId125" Type="http://schemas.openxmlformats.org/officeDocument/2006/relationships/hyperlink" Target="https://www.spoj.com/problems/SUBSUMS/" TargetMode="External"/><Relationship Id="rId146" Type="http://schemas.openxmlformats.org/officeDocument/2006/relationships/hyperlink" Target="https://practice.geeksforgeeks.org/problems/check-if-linked-list-is-pallindrome/1" TargetMode="External"/><Relationship Id="rId167" Type="http://schemas.openxmlformats.org/officeDocument/2006/relationships/hyperlink" Target="https://www.geeksforgeeks.org/create-a-mirror-tree-from-the-given-binary-tree/" TargetMode="External"/><Relationship Id="rId188" Type="http://schemas.openxmlformats.org/officeDocument/2006/relationships/hyperlink" Target="https://practice.geeksforgeeks.org/problems/sum-of-the-longest-bloodline-of-a-tree/1" TargetMode="External"/><Relationship Id="rId311" Type="http://schemas.openxmlformats.org/officeDocument/2006/relationships/hyperlink" Target="https://www.geeksforgeeks.org/next-smaller-element/" TargetMode="External"/><Relationship Id="rId332" Type="http://schemas.openxmlformats.org/officeDocument/2006/relationships/hyperlink" Target="https://www.geeksforgeeks.org/depth-first-search-or-dfs-for-a-graph/" TargetMode="External"/><Relationship Id="rId353" Type="http://schemas.openxmlformats.org/officeDocument/2006/relationships/hyperlink" Target="https://www.geeksforgeeks.org/graph-coloring-applications/" TargetMode="External"/><Relationship Id="rId374" Type="http://schemas.openxmlformats.org/officeDocument/2006/relationships/hyperlink" Target="https://www.geeksforgeeks.org/trie-insert-and-search/" TargetMode="External"/><Relationship Id="rId395" Type="http://schemas.openxmlformats.org/officeDocument/2006/relationships/hyperlink" Target="https://practice.geeksforgeeks.org/problems/longest-increasing-subsequence/0" TargetMode="External"/><Relationship Id="rId409" Type="http://schemas.openxmlformats.org/officeDocument/2006/relationships/hyperlink" Target="https://practice.geeksforgeeks.org/problems/minimum-cost-to-fill-given-weight-in-a-bag1956/1" TargetMode="External"/><Relationship Id="rId71" Type="http://schemas.openxmlformats.org/officeDocument/2006/relationships/hyperlink" Target="https://practice.geeksforgeeks.org/problems/count-palindromic-subsequences/1" TargetMode="External"/><Relationship Id="rId92" Type="http://schemas.openxmlformats.org/officeDocument/2006/relationships/hyperlink" Target="https://www.geeksforgeeks.org/recursively-print-all-sentences-that-can-be-formed-from-list-of-word-lists/" TargetMode="External"/><Relationship Id="rId213" Type="http://schemas.openxmlformats.org/officeDocument/2006/relationships/hyperlink" Target="https://practice.geeksforgeeks.org/problems/count-bst-nodes-that-lie-in-a-given-range/1" TargetMode="External"/><Relationship Id="rId234" Type="http://schemas.openxmlformats.org/officeDocument/2006/relationships/hyperlink" Target="https://www.geeksforgeeks.org/maximum-product-subset-array/" TargetMode="External"/><Relationship Id="rId420" Type="http://schemas.openxmlformats.org/officeDocument/2006/relationships/hyperlink" Target="https://www.geeksforgeeks.org/longest-palindromic-subsequence-dp-12/" TargetMode="External"/><Relationship Id="rId2" Type="http://schemas.openxmlformats.org/officeDocument/2006/relationships/settings" Target="settings.xml"/><Relationship Id="rId29" Type="http://schemas.openxmlformats.org/officeDocument/2006/relationships/hyperlink" Target="https://www.geeksforgeeks.org/given-an-array-of-of-size-n-finds-all-the-elements-that-appear-more-than-nk-times/" TargetMode="External"/><Relationship Id="rId255" Type="http://schemas.openxmlformats.org/officeDocument/2006/relationships/hyperlink" Target="https://practice.geeksforgeeks.org/problems/rat-in-a-maze-problem/1" TargetMode="External"/><Relationship Id="rId276" Type="http://schemas.openxmlformats.org/officeDocument/2006/relationships/hyperlink" Target="https://practice.geeksforgeeks.org/problems/implement-two-stacks-in-an-array/1" TargetMode="External"/><Relationship Id="rId297" Type="http://schemas.openxmlformats.org/officeDocument/2006/relationships/hyperlink" Target="https://www.geeksforgeeks.org/efficiently-implement-k-queues-single-array/" TargetMode="External"/><Relationship Id="rId441" Type="http://schemas.openxmlformats.org/officeDocument/2006/relationships/hyperlink" Target="https://practice.geeksforgeeks.org/problems/finding-the-numbers0215/1" TargetMode="External"/><Relationship Id="rId40" Type="http://schemas.openxmlformats.org/officeDocument/2006/relationships/hyperlink" Target="https://www.geeksforgeeks.org/median-of-two-sorted-arrays-of-different-sizes/" TargetMode="External"/><Relationship Id="rId115" Type="http://schemas.openxmlformats.org/officeDocument/2006/relationships/hyperlink" Target="https://practice.geeksforgeeks.org/problems/k-th-element-of-two-sorted-array/0" TargetMode="External"/><Relationship Id="rId136" Type="http://schemas.openxmlformats.org/officeDocument/2006/relationships/hyperlink" Target="https://www.geeksforgeeks.org/move-last-element-to-front-of-a-given-linked-list/" TargetMode="External"/><Relationship Id="rId157" Type="http://schemas.openxmlformats.org/officeDocument/2006/relationships/hyperlink" Target="https://practice.geeksforgeeks.org/problems/merge-k-sorted-linked-lists/1" TargetMode="External"/><Relationship Id="rId178" Type="http://schemas.openxmlformats.org/officeDocument/2006/relationships/hyperlink" Target="https://practice.geeksforgeeks.org/problems/boundary-traversal-of-binary-tree/1" TargetMode="External"/><Relationship Id="rId301" Type="http://schemas.openxmlformats.org/officeDocument/2006/relationships/hyperlink" Target="https://practice.geeksforgeeks.org/problems/reverse-first-k-elements-of-queue/1" TargetMode="External"/><Relationship Id="rId322" Type="http://schemas.openxmlformats.org/officeDocument/2006/relationships/hyperlink" Target="https://practice.geeksforgeeks.org/problems/find-smallest-range-containing-elements-from-k-lists/1" TargetMode="External"/><Relationship Id="rId343" Type="http://schemas.openxmlformats.org/officeDocument/2006/relationships/hyperlink" Target="https://www.geeksforgeeks.org/minimum-time-taken-by-each-job-to-be-completed-given-by-a-directed-acyclic-graph/" TargetMode="External"/><Relationship Id="rId364" Type="http://schemas.openxmlformats.org/officeDocument/2006/relationships/hyperlink" Target="https://www.geeksforgeeks.org/water-jug-problem-using-bfs/" TargetMode="External"/><Relationship Id="rId61" Type="http://schemas.openxmlformats.org/officeDocument/2006/relationships/hyperlink" Target="https://www.geeksforgeeks.org/split-the-binary-string-into-substrings-with-equal-number-of-0s-and-1s/" TargetMode="External"/><Relationship Id="rId82" Type="http://schemas.openxmlformats.org/officeDocument/2006/relationships/hyperlink" Target="https://practice.geeksforgeeks.org/problems/smallest-distant-window/0" TargetMode="External"/><Relationship Id="rId199" Type="http://schemas.openxmlformats.org/officeDocument/2006/relationships/hyperlink" Target="https://leetcode.com/problems/delete-node-in-a-bst/" TargetMode="External"/><Relationship Id="rId203" Type="http://schemas.openxmlformats.org/officeDocument/2006/relationships/hyperlink" Target="https://practice.geeksforgeeks.org/problems/populate-inorder-successor-for-all-nodes/1" TargetMode="External"/><Relationship Id="rId385" Type="http://schemas.openxmlformats.org/officeDocument/2006/relationships/hyperlink" Target="https://www.geeksforgeeks.org/matrix-chain-multiplication-dp-8/" TargetMode="External"/><Relationship Id="rId19" Type="http://schemas.openxmlformats.org/officeDocument/2006/relationships/hyperlink" Target="https://leetcode.com/problems/next-permutation/" TargetMode="External"/><Relationship Id="rId224" Type="http://schemas.openxmlformats.org/officeDocument/2006/relationships/hyperlink" Target="https://practice.geeksforgeeks.org/problems/fractional-knapsack/0" TargetMode="External"/><Relationship Id="rId245" Type="http://schemas.openxmlformats.org/officeDocument/2006/relationships/hyperlink" Target="https://www.spoj.com/problems/DIEHARD/" TargetMode="External"/><Relationship Id="rId266" Type="http://schemas.openxmlformats.org/officeDocument/2006/relationships/hyperlink" Target="https://practice.geeksforgeeks.org/problems/combination-sum/0" TargetMode="External"/><Relationship Id="rId287" Type="http://schemas.openxmlformats.org/officeDocument/2006/relationships/hyperlink" Target="https://www.geeksforgeeks.org/reverse-a-stack-using-recursion/" TargetMode="External"/><Relationship Id="rId410" Type="http://schemas.openxmlformats.org/officeDocument/2006/relationships/hyperlink" Target="https://www.geeksforgeeks.org/minimum-removals-array-make-max-min-k/" TargetMode="External"/><Relationship Id="rId431" Type="http://schemas.openxmlformats.org/officeDocument/2006/relationships/hyperlink" Target="https://practice.geeksforgeeks.org/problems/word-wrap/0" TargetMode="External"/><Relationship Id="rId30" Type="http://schemas.openxmlformats.org/officeDocument/2006/relationships/hyperlink" Target="https://www.geeksforgeeks.org/maximum-profit-by-buying-and-selling-a-share-at-most-twice/" TargetMode="External"/><Relationship Id="rId105" Type="http://schemas.openxmlformats.org/officeDocument/2006/relationships/hyperlink" Target="https://practice.geeksforgeeks.org/problems/count-triplets-with-sum-smaller-than-x5549/1" TargetMode="External"/><Relationship Id="rId126" Type="http://schemas.openxmlformats.org/officeDocument/2006/relationships/hyperlink" Target="https://practice.geeksforgeeks.org/problems/inversion-of-array/0" TargetMode="External"/><Relationship Id="rId147" Type="http://schemas.openxmlformats.org/officeDocument/2006/relationships/hyperlink" Target="https://www.geeksforgeeks.org/deletion-circular-linked-list/" TargetMode="External"/><Relationship Id="rId168" Type="http://schemas.openxmlformats.org/officeDocument/2006/relationships/hyperlink" Target="https://www.techiedelight.com/inorder-tree-traversal-iterative-recursive/" TargetMode="External"/><Relationship Id="rId312" Type="http://schemas.openxmlformats.org/officeDocument/2006/relationships/hyperlink" Target="https://www.geeksforgeeks.org/building-heap-from-array/" TargetMode="External"/><Relationship Id="rId333" Type="http://schemas.openxmlformats.org/officeDocument/2006/relationships/hyperlink" Target="https://www.geeksforgeeks.org/detect-cycle-in-a-graph/" TargetMode="External"/><Relationship Id="rId354" Type="http://schemas.openxmlformats.org/officeDocument/2006/relationships/hyperlink" Target="https://leetcode.com/problems/snakes-and-ladders/" TargetMode="External"/><Relationship Id="rId51" Type="http://schemas.openxmlformats.org/officeDocument/2006/relationships/hyperlink" Target="https://leetcode.com/problems/reverse-string/" TargetMode="External"/><Relationship Id="rId72" Type="http://schemas.openxmlformats.org/officeDocument/2006/relationships/hyperlink" Target="https://www.geeksforgeeks.org/find-count-number-given-string-present-2d-character-array/" TargetMode="External"/><Relationship Id="rId93" Type="http://schemas.openxmlformats.org/officeDocument/2006/relationships/hyperlink" Target="https://practice.geeksforgeeks.org/problems/first-and-last-occurrences-of-x/0" TargetMode="External"/><Relationship Id="rId189" Type="http://schemas.openxmlformats.org/officeDocument/2006/relationships/hyperlink" Target="https://www.geeksforgeeks.org/check-given-graph-tree/" TargetMode="External"/><Relationship Id="rId375" Type="http://schemas.openxmlformats.org/officeDocument/2006/relationships/hyperlink" Target="https://www.geeksforgeeks.org/find-all-shortest-unique-prefixes-to-represent-each-word-in-a-given-list/" TargetMode="External"/><Relationship Id="rId396" Type="http://schemas.openxmlformats.org/officeDocument/2006/relationships/hyperlink" Target="https://www.geeksforgeeks.org/space-optimized-solution-lcs/" TargetMode="External"/><Relationship Id="rId3" Type="http://schemas.openxmlformats.org/officeDocument/2006/relationships/webSettings" Target="webSettings.xml"/><Relationship Id="rId214" Type="http://schemas.openxmlformats.org/officeDocument/2006/relationships/hyperlink" Target="https://www.geeksforgeeks.org/replace-every-element-with-the-least-greater-element-on-its-right/" TargetMode="External"/><Relationship Id="rId235" Type="http://schemas.openxmlformats.org/officeDocument/2006/relationships/hyperlink" Target="https://practice.geeksforgeeks.org/problems/maximize-sum-after-k-negations/0" TargetMode="External"/><Relationship Id="rId256" Type="http://schemas.openxmlformats.org/officeDocument/2006/relationships/hyperlink" Target="https://www.geeksforgeeks.org/printing-solutions-n-queen-problem/" TargetMode="External"/><Relationship Id="rId277" Type="http://schemas.openxmlformats.org/officeDocument/2006/relationships/hyperlink" Target="https://www.geeksforgeeks.org/design-a-stack-with-find-middle-operation/" TargetMode="External"/><Relationship Id="rId298" Type="http://schemas.openxmlformats.org/officeDocument/2006/relationships/hyperlink" Target="https://www.geeksforgeeks.org/circular-queue-set-1-introduction-array-implementation/" TargetMode="External"/><Relationship Id="rId400" Type="http://schemas.openxmlformats.org/officeDocument/2006/relationships/hyperlink" Target="https://practice.geeksforgeeks.org/problems/longest-subsequence-such-that-difference-between-adjacents-is-one4724/1" TargetMode="External"/><Relationship Id="rId421" Type="http://schemas.openxmlformats.org/officeDocument/2006/relationships/hyperlink" Target="https://practice.geeksforgeeks.org/problems/count-palindromic-subsequences/1" TargetMode="External"/><Relationship Id="rId442" Type="http://schemas.openxmlformats.org/officeDocument/2006/relationships/hyperlink" Target="https://practice.geeksforgeeks.org/problems/bit-difference/0" TargetMode="External"/><Relationship Id="rId116" Type="http://schemas.openxmlformats.org/officeDocument/2006/relationships/hyperlink" Target="https://www.spoj.com/problems/AGGRCOW/" TargetMode="External"/><Relationship Id="rId137" Type="http://schemas.openxmlformats.org/officeDocument/2006/relationships/hyperlink" Target="https://practice.geeksforgeeks.org/problems/add-1-to-a-number-represented-as-linked-list/1" TargetMode="External"/><Relationship Id="rId158" Type="http://schemas.openxmlformats.org/officeDocument/2006/relationships/hyperlink" Target="https://practice.geeksforgeeks.org/problems/multiply-two-linked-lists/1" TargetMode="External"/><Relationship Id="rId302" Type="http://schemas.openxmlformats.org/officeDocument/2006/relationships/hyperlink" Target="https://www.geeksforgeeks.org/interleave-first-half-queue-second-half/" TargetMode="External"/><Relationship Id="rId323" Type="http://schemas.openxmlformats.org/officeDocument/2006/relationships/hyperlink" Target="https://practice.geeksforgeeks.org/problems/find-median-in-a-stream/0" TargetMode="External"/><Relationship Id="rId344" Type="http://schemas.openxmlformats.org/officeDocument/2006/relationships/hyperlink" Target="https://www.geeksforgeeks.org/find-whether-it-is-possible-to-finish-all-tasks-or-not-from-given-dependencies/" TargetMode="External"/><Relationship Id="rId20" Type="http://schemas.openxmlformats.org/officeDocument/2006/relationships/hyperlink" Target="https://practice.geeksforgeeks.org/problems/inversion-of-array/0" TargetMode="External"/><Relationship Id="rId41" Type="http://schemas.openxmlformats.org/officeDocument/2006/relationships/hyperlink" Target="https://practice.geeksforgeeks.org/problems/spirally-traversing-a-matrix/0" TargetMode="External"/><Relationship Id="rId62" Type="http://schemas.openxmlformats.org/officeDocument/2006/relationships/hyperlink" Target="https://practice.geeksforgeeks.org/problems/word-wrap/0" TargetMode="External"/><Relationship Id="rId83" Type="http://schemas.openxmlformats.org/officeDocument/2006/relationships/hyperlink" Target="https://practice.geeksforgeeks.org/problems/rearrange-characters/0" TargetMode="External"/><Relationship Id="rId179" Type="http://schemas.openxmlformats.org/officeDocument/2006/relationships/hyperlink" Target="https://www.geeksforgeeks.org/construct-binary-tree-string-bracket-representation/" TargetMode="External"/><Relationship Id="rId365" Type="http://schemas.openxmlformats.org/officeDocument/2006/relationships/hyperlink" Target="https://www.geeksforgeeks.org/find-if-there-is-a-path-of-more-than-k-length-from-a-source/" TargetMode="External"/><Relationship Id="rId386" Type="http://schemas.openxmlformats.org/officeDocument/2006/relationships/hyperlink" Target="https://practice.geeksforgeeks.org/problems/edit-distance3702/1" TargetMode="External"/><Relationship Id="rId190" Type="http://schemas.openxmlformats.org/officeDocument/2006/relationships/hyperlink" Target="https://www.geeksforgeeks.org/find-largest-subtree-sum-tree/" TargetMode="External"/><Relationship Id="rId204" Type="http://schemas.openxmlformats.org/officeDocument/2006/relationships/hyperlink" Target="https://practice.geeksforgeeks.org/problems/lowest-common-ancestor-in-a-bst/1" TargetMode="External"/><Relationship Id="rId225" Type="http://schemas.openxmlformats.org/officeDocument/2006/relationships/hyperlink" Target="https://practice.geeksforgeeks.org/problems/coin-piles/0" TargetMode="External"/><Relationship Id="rId246" Type="http://schemas.openxmlformats.org/officeDocument/2006/relationships/hyperlink" Target="https://www.spoj.com/problems/GERGOVIA/" TargetMode="External"/><Relationship Id="rId267" Type="http://schemas.openxmlformats.org/officeDocument/2006/relationships/hyperlink" Target="https://practice.geeksforgeeks.org/problems/largest-number-in-k-swaps/0" TargetMode="External"/><Relationship Id="rId288" Type="http://schemas.openxmlformats.org/officeDocument/2006/relationships/hyperlink" Target="https://practice.geeksforgeeks.org/problems/sort-a-stack/1" TargetMode="External"/><Relationship Id="rId411" Type="http://schemas.openxmlformats.org/officeDocument/2006/relationships/hyperlink" Target="https://practice.geeksforgeeks.org/problems/longest-common-substring/0" TargetMode="External"/><Relationship Id="rId432" Type="http://schemas.openxmlformats.org/officeDocument/2006/relationships/hyperlink" Target="https://practice.geeksforgeeks.org/problems/mobile-numeric-keypad5456/1" TargetMode="External"/><Relationship Id="rId106" Type="http://schemas.openxmlformats.org/officeDocument/2006/relationships/hyperlink" Target="https://practice.geeksforgeeks.org/problems/merge-two-sorted-arrays5135/1" TargetMode="External"/><Relationship Id="rId127" Type="http://schemas.openxmlformats.org/officeDocument/2006/relationships/hyperlink" Target="https://www.geeksforgeeks.org/in-place-merge-sort/" TargetMode="External"/><Relationship Id="rId313" Type="http://schemas.openxmlformats.org/officeDocument/2006/relationships/hyperlink" Target="https://www.geeksforgeeks.org/heap-sort/" TargetMode="External"/><Relationship Id="rId10" Type="http://schemas.openxmlformats.org/officeDocument/2006/relationships/hyperlink" Target="https://practice.geeksforgeeks.org/problems/union-of-two-arrays/0" TargetMode="External"/><Relationship Id="rId31" Type="http://schemas.openxmlformats.org/officeDocument/2006/relationships/hyperlink" Target="https://practice.geeksforgeeks.org/problems/array-subset-of-another-array/0" TargetMode="External"/><Relationship Id="rId52" Type="http://schemas.openxmlformats.org/officeDocument/2006/relationships/hyperlink" Target="https://practice.geeksforgeeks.org/problems/palindrome-string0817/1" TargetMode="External"/><Relationship Id="rId73" Type="http://schemas.openxmlformats.org/officeDocument/2006/relationships/hyperlink" Target="https://practice.geeksforgeeks.org/problems/find-the-string-in-grid/0" TargetMode="External"/><Relationship Id="rId94" Type="http://schemas.openxmlformats.org/officeDocument/2006/relationships/hyperlink" Target="https://practice.geeksforgeeks.org/problems/value-equal-to-index-value1330/1" TargetMode="External"/><Relationship Id="rId148" Type="http://schemas.openxmlformats.org/officeDocument/2006/relationships/hyperlink" Target="https://practice.geeksforgeeks.org/problems/reverse-a-doubly-linked-list/1" TargetMode="External"/><Relationship Id="rId169" Type="http://schemas.openxmlformats.org/officeDocument/2006/relationships/hyperlink" Target="https://www.techiedelight.com/preorder-tree-traversal-iterative-recursive/" TargetMode="External"/><Relationship Id="rId334" Type="http://schemas.openxmlformats.org/officeDocument/2006/relationships/hyperlink" Target="https://practice.geeksforgeeks.org/problems/detect-cycle-in-an-undirected-graph/1" TargetMode="External"/><Relationship Id="rId355" Type="http://schemas.openxmlformats.org/officeDocument/2006/relationships/hyperlink" Target="https://www.geeksforgeeks.org/bridge-in-a-graph/" TargetMode="External"/><Relationship Id="rId376" Type="http://schemas.openxmlformats.org/officeDocument/2006/relationships/hyperlink" Target="https://www.geeksforgeeks.org/word-break-problem-trie-solution/" TargetMode="External"/><Relationship Id="rId397" Type="http://schemas.openxmlformats.org/officeDocument/2006/relationships/hyperlink" Target="https://practice.geeksforgeeks.org/problems/lcs-of-three-strings/0" TargetMode="External"/><Relationship Id="rId4" Type="http://schemas.openxmlformats.org/officeDocument/2006/relationships/hyperlink" Target="https://www.youtube.com/channel/UCQHLxxBFrbfdrk1jF0moTpw" TargetMode="External"/><Relationship Id="rId180" Type="http://schemas.openxmlformats.org/officeDocument/2006/relationships/hyperlink" Target="https://practice.geeksforgeeks.org/problems/binary-tree-to-dll/1" TargetMode="External"/><Relationship Id="rId215" Type="http://schemas.openxmlformats.org/officeDocument/2006/relationships/hyperlink" Target="https://www.geeksforgeeks.org/given-n-appointments-find-conflicting-appointments/" TargetMode="External"/><Relationship Id="rId236" Type="http://schemas.openxmlformats.org/officeDocument/2006/relationships/hyperlink" Target="https://practice.geeksforgeeks.org/problems/maximize-arrii-of-an-array/0" TargetMode="External"/><Relationship Id="rId257" Type="http://schemas.openxmlformats.org/officeDocument/2006/relationships/hyperlink" Target="https://practice.geeksforgeeks.org/problems/word-break-part-2/0" TargetMode="External"/><Relationship Id="rId278" Type="http://schemas.openxmlformats.org/officeDocument/2006/relationships/hyperlink" Target="https://www.geeksforgeeks.org/efficiently-implement-k-stacks-single-array/" TargetMode="External"/><Relationship Id="rId401" Type="http://schemas.openxmlformats.org/officeDocument/2006/relationships/hyperlink" Target="https://www.geeksforgeeks.org/maximum-subsequence-sum-such-that-no-three-are-consecutive/" TargetMode="External"/><Relationship Id="rId422" Type="http://schemas.openxmlformats.org/officeDocument/2006/relationships/hyperlink" Target="https://leetcode.com/problems/longest-palindromic-substring/" TargetMode="External"/><Relationship Id="rId443" Type="http://schemas.openxmlformats.org/officeDocument/2006/relationships/hyperlink" Target="https://practice.geeksforgeeks.org/problems/count-total-set-bits/0" TargetMode="External"/><Relationship Id="rId303" Type="http://schemas.openxmlformats.org/officeDocument/2006/relationships/hyperlink" Target="https://practice.geeksforgeeks.org/problems/circular-tour/1" TargetMode="External"/><Relationship Id="rId42" Type="http://schemas.openxmlformats.org/officeDocument/2006/relationships/hyperlink" Target="https://leetcode.com/problems/search-a-2d-matrix/" TargetMode="External"/><Relationship Id="rId84" Type="http://schemas.openxmlformats.org/officeDocument/2006/relationships/hyperlink" Target="https://www.geeksforgeeks.org/minimum-characters-added-front-make-string-palindrome/" TargetMode="External"/><Relationship Id="rId138" Type="http://schemas.openxmlformats.org/officeDocument/2006/relationships/hyperlink" Target="https://practice.geeksforgeeks.org/problems/add-two-numbers-represented-by-linked-lists/1" TargetMode="External"/><Relationship Id="rId345" Type="http://schemas.openxmlformats.org/officeDocument/2006/relationships/hyperlink" Target="https://practice.geeksforgeeks.org/problems/find-the-number-of-islands/1" TargetMode="External"/><Relationship Id="rId387" Type="http://schemas.openxmlformats.org/officeDocument/2006/relationships/hyperlink" Target="https://practice.geeksforgeeks.org/problems/subset-sum-problem2014/1" TargetMode="External"/><Relationship Id="rId191" Type="http://schemas.openxmlformats.org/officeDocument/2006/relationships/hyperlink" Target="https://www.geeksforgeeks.org/maximum-sum-nodes-binary-tree-no-two-adjacent/" TargetMode="External"/><Relationship Id="rId205" Type="http://schemas.openxmlformats.org/officeDocument/2006/relationships/hyperlink" Target="https://www.geeksforgeeks.org/construct-bst-from-given-preorder-traversa/" TargetMode="External"/><Relationship Id="rId247" Type="http://schemas.openxmlformats.org/officeDocument/2006/relationships/hyperlink" Target="https://www.spoj.com/problems/GCJ101BB/" TargetMode="External"/><Relationship Id="rId412" Type="http://schemas.openxmlformats.org/officeDocument/2006/relationships/hyperlink" Target="https://practice.geeksforgeeks.org/problems/reach-a-given-score/0" TargetMode="External"/><Relationship Id="rId107" Type="http://schemas.openxmlformats.org/officeDocument/2006/relationships/hyperlink" Target="https://practice.geeksforgeeks.org/problems/zero-sum-subarrays/0" TargetMode="External"/><Relationship Id="rId289" Type="http://schemas.openxmlformats.org/officeDocument/2006/relationships/hyperlink" Target="https://practice.geeksforgeeks.org/problems/overlapping-intervals/0" TargetMode="External"/><Relationship Id="rId11" Type="http://schemas.openxmlformats.org/officeDocument/2006/relationships/hyperlink" Target="https://practice.geeksforgeeks.org/problems/cyclically-rotate-an-array-by-one/0" TargetMode="External"/><Relationship Id="rId53" Type="http://schemas.openxmlformats.org/officeDocument/2006/relationships/hyperlink" Target="https://www.geeksforgeeks.org/print-all-the-duplicates-in-the-input-string/" TargetMode="External"/><Relationship Id="rId149" Type="http://schemas.openxmlformats.org/officeDocument/2006/relationships/hyperlink" Target="https://www.geeksforgeeks.org/find-pairs-given-sum-doubly-linked-list/" TargetMode="External"/><Relationship Id="rId314" Type="http://schemas.openxmlformats.org/officeDocument/2006/relationships/hyperlink" Target="https://www.geeksforgeeks.org/sliding-window-maximum-maximum-of-all-subarrays-of-size-k/" TargetMode="External"/><Relationship Id="rId356" Type="http://schemas.openxmlformats.org/officeDocument/2006/relationships/hyperlink" Target="https://practice.geeksforgeeks.org/problems/strongly-connected-components-kosarajus-algo/1" TargetMode="External"/><Relationship Id="rId398" Type="http://schemas.openxmlformats.org/officeDocument/2006/relationships/hyperlink" Target="https://practice.geeksforgeeks.org/problems/maximum-sum-increasing-subsequence4749/1" TargetMode="External"/><Relationship Id="rId95" Type="http://schemas.openxmlformats.org/officeDocument/2006/relationships/hyperlink" Target="https://leetcode.com/problems/search-in-rotated-sorted-array/" TargetMode="External"/><Relationship Id="rId160" Type="http://schemas.openxmlformats.org/officeDocument/2006/relationships/hyperlink" Target="https://practice.geeksforgeeks.org/problems/segregate-even-and-odd-nodes-in-a-linked-list/0" TargetMode="External"/><Relationship Id="rId216" Type="http://schemas.openxmlformats.org/officeDocument/2006/relationships/hyperlink" Target="https://practice.geeksforgeeks.org/problems/preorder-to-postorder/0" TargetMode="External"/><Relationship Id="rId423" Type="http://schemas.openxmlformats.org/officeDocument/2006/relationships/hyperlink" Target="https://practice.geeksforgeeks.org/problems/longest-alternating-subsequence/0" TargetMode="External"/><Relationship Id="rId258" Type="http://schemas.openxmlformats.org/officeDocument/2006/relationships/hyperlink" Target="https://leetcode.com/problems/remove-invalid-parentheses/" TargetMode="External"/><Relationship Id="rId22" Type="http://schemas.openxmlformats.org/officeDocument/2006/relationships/hyperlink" Target="https://practice.geeksforgeeks.org/problems/count-pairs-with-given-sum5022/1" TargetMode="External"/><Relationship Id="rId64" Type="http://schemas.openxmlformats.org/officeDocument/2006/relationships/hyperlink" Target="https://practice.geeksforgeeks.org/problems/next-permutation/0" TargetMode="External"/><Relationship Id="rId118" Type="http://schemas.openxmlformats.org/officeDocument/2006/relationships/hyperlink" Target="https://www.spoj.com/problems/EKO/" TargetMode="External"/><Relationship Id="rId325" Type="http://schemas.openxmlformats.org/officeDocument/2006/relationships/hyperlink" Target="https://practice.geeksforgeeks.org/problems/minimum-cost-of-ropes/0" TargetMode="External"/><Relationship Id="rId367" Type="http://schemas.openxmlformats.org/officeDocument/2006/relationships/hyperlink" Target="https://www.geeksforgeeks.org/minimum-edges-reverse-make-path-source-destination/" TargetMode="External"/><Relationship Id="rId171" Type="http://schemas.openxmlformats.org/officeDocument/2006/relationships/hyperlink" Target="https://practice.geeksforgeeks.org/problems/left-view-of-binary-tree/1" TargetMode="External"/><Relationship Id="rId227" Type="http://schemas.openxmlformats.org/officeDocument/2006/relationships/hyperlink" Target="https://practice.geeksforgeeks.org/problems/minimum-platforms/0" TargetMode="External"/><Relationship Id="rId269" Type="http://schemas.openxmlformats.org/officeDocument/2006/relationships/hyperlink" Target="https://www.geeksforgeeks.org/find-if-there-is-a-path-of-more-than-k-length-from-a-source/" TargetMode="External"/><Relationship Id="rId434" Type="http://schemas.openxmlformats.org/officeDocument/2006/relationships/hyperlink" Target="https://www.geeksforgeeks.org/largest-rectangular-sub-matrix-whose-sum-0/" TargetMode="External"/><Relationship Id="rId33" Type="http://schemas.openxmlformats.org/officeDocument/2006/relationships/hyperlink" Target="https://practice.geeksforgeeks.org/problems/trapping-rain-water/0" TargetMode="External"/><Relationship Id="rId129" Type="http://schemas.openxmlformats.org/officeDocument/2006/relationships/hyperlink" Target="https://www.geeksforgeeks.org/reverse-a-linked-list/" TargetMode="External"/><Relationship Id="rId280" Type="http://schemas.openxmlformats.org/officeDocument/2006/relationships/hyperlink" Target="https://practice.geeksforgeeks.org/problems/reverse-a-string-using-stack/1" TargetMode="External"/><Relationship Id="rId336" Type="http://schemas.openxmlformats.org/officeDocument/2006/relationships/hyperlink" Target="https://practice.geeksforgeeks.org/problems/steps-by-knight/0" TargetMode="External"/><Relationship Id="rId75" Type="http://schemas.openxmlformats.org/officeDocument/2006/relationships/hyperlink" Target="https://practice.geeksforgeeks.org/problems/roman-number-to-integer/0" TargetMode="External"/><Relationship Id="rId140" Type="http://schemas.openxmlformats.org/officeDocument/2006/relationships/hyperlink" Target="https://practice.geeksforgeeks.org/problems/intersection-point-in-y-shapped-linked-lists/1" TargetMode="External"/><Relationship Id="rId182" Type="http://schemas.openxmlformats.org/officeDocument/2006/relationships/hyperlink" Target="https://practice.geeksforgeeks.org/problems/construct-tree-1/1" TargetMode="External"/><Relationship Id="rId378" Type="http://schemas.openxmlformats.org/officeDocument/2006/relationships/hyperlink" Target="https://practice.geeksforgeeks.org/problems/phone-directory/0" TargetMode="External"/><Relationship Id="rId403" Type="http://schemas.openxmlformats.org/officeDocument/2006/relationships/hyperlink" Target="https://practice.geeksforgeeks.org/problems/max-length-chain/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1</Pages>
  <Words>9945</Words>
  <Characters>56687</Characters>
  <Application>Microsoft Office Word</Application>
  <DocSecurity>0</DocSecurity>
  <Lines>472</Lines>
  <Paragraphs>132</Paragraphs>
  <ScaleCrop>false</ScaleCrop>
  <Company/>
  <LinksUpToDate>false</LinksUpToDate>
  <CharactersWithSpaces>66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f malik</dc:creator>
  <cp:keywords/>
  <dc:description/>
  <cp:lastModifiedBy>saif malik</cp:lastModifiedBy>
  <cp:revision>13</cp:revision>
  <dcterms:created xsi:type="dcterms:W3CDTF">2021-12-23T16:46:00Z</dcterms:created>
  <dcterms:modified xsi:type="dcterms:W3CDTF">2021-12-23T17:01:00Z</dcterms:modified>
</cp:coreProperties>
</file>